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7E23B9E4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126FA8">
        <w:rPr>
          <w:rFonts w:ascii="Arial" w:eastAsia="Arial" w:hAnsi="Arial" w:cs="Arial"/>
          <w:b/>
          <w:sz w:val="28"/>
          <w:szCs w:val="28"/>
        </w:rPr>
        <w:t>9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1C24D27D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126FA8">
        <w:rPr>
          <w:rFonts w:ascii="Arial" w:eastAsia="Arial" w:hAnsi="Arial" w:cs="Arial"/>
          <w:sz w:val="24"/>
          <w:szCs w:val="24"/>
        </w:rPr>
        <w:t>10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126FA8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5DA55F3" w:rsidR="0057779B" w:rsidRPr="00E33229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E33229"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E33229">
        <w:rPr>
          <w:rFonts w:ascii="Arial" w:eastAsia="Arial" w:hAnsi="Arial" w:cs="Arial"/>
          <w:b/>
          <w:sz w:val="24"/>
          <w:szCs w:val="24"/>
        </w:rPr>
        <w:t>0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33229">
        <w:rPr>
          <w:rFonts w:ascii="Arial" w:eastAsia="Arial" w:hAnsi="Arial" w:cs="Arial"/>
          <w:b/>
          <w:sz w:val="24"/>
          <w:szCs w:val="24"/>
        </w:rPr>
        <w:t>November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33229">
        <w:rPr>
          <w:rFonts w:ascii="Arial" w:eastAsia="Arial" w:hAnsi="Arial" w:cs="Arial"/>
          <w:b/>
          <w:sz w:val="24"/>
          <w:szCs w:val="24"/>
        </w:rPr>
        <w:t>2020,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33229">
        <w:rPr>
          <w:rFonts w:ascii="Arial" w:eastAsia="Arial" w:hAnsi="Arial" w:cs="Arial"/>
          <w:b/>
          <w:sz w:val="24"/>
          <w:szCs w:val="24"/>
        </w:rPr>
        <w:t>4PM</w:t>
      </w:r>
      <w:r w:rsidRPr="00E33229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Depart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Heal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(DOH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h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recor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E33229">
        <w:rPr>
          <w:rFonts w:ascii="Arial" w:eastAsia="Arial" w:hAnsi="Arial" w:cs="Arial"/>
          <w:b/>
          <w:sz w:val="24"/>
          <w:szCs w:val="24"/>
        </w:rPr>
        <w:t>39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8</w:t>
      </w:r>
      <w:r w:rsidR="00F96539" w:rsidRPr="00E33229">
        <w:rPr>
          <w:rFonts w:ascii="Arial" w:eastAsia="Arial" w:hAnsi="Arial" w:cs="Arial"/>
          <w:b/>
          <w:sz w:val="24"/>
          <w:szCs w:val="24"/>
        </w:rPr>
        <w:t>,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44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E33229">
        <w:rPr>
          <w:rFonts w:ascii="Arial" w:eastAsia="Arial" w:hAnsi="Arial" w:cs="Arial"/>
          <w:b/>
          <w:sz w:val="24"/>
          <w:szCs w:val="24"/>
        </w:rPr>
        <w:t>co</w:t>
      </w:r>
      <w:r w:rsidRPr="00E33229">
        <w:rPr>
          <w:rFonts w:ascii="Arial" w:eastAsia="Arial" w:hAnsi="Arial" w:cs="Arial"/>
          <w:b/>
          <w:sz w:val="24"/>
          <w:szCs w:val="24"/>
        </w:rPr>
        <w:t>nfirmed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b/>
          <w:sz w:val="24"/>
          <w:szCs w:val="24"/>
        </w:rPr>
        <w:t>cases</w:t>
      </w:r>
      <w:r w:rsidRPr="00E33229">
        <w:rPr>
          <w:rFonts w:ascii="Arial" w:eastAsia="Arial" w:hAnsi="Arial" w:cs="Arial"/>
          <w:sz w:val="24"/>
          <w:szCs w:val="24"/>
        </w:rPr>
        <w:t>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31794E" w:rsidRPr="00E33229">
        <w:rPr>
          <w:rFonts w:ascii="Arial" w:eastAsia="Arial" w:hAnsi="Arial" w:cs="Arial"/>
          <w:b/>
          <w:sz w:val="24"/>
          <w:szCs w:val="24"/>
        </w:rPr>
        <w:t>2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9</w:t>
      </w:r>
      <w:r w:rsidR="00F96539" w:rsidRPr="00E33229">
        <w:rPr>
          <w:rFonts w:ascii="Arial" w:eastAsia="Arial" w:hAnsi="Arial" w:cs="Arial"/>
          <w:b/>
          <w:sz w:val="24"/>
          <w:szCs w:val="24"/>
        </w:rPr>
        <w:t>,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0</w:t>
      </w:r>
      <w:r w:rsidR="0031794E" w:rsidRPr="00E33229">
        <w:rPr>
          <w:rFonts w:ascii="Arial" w:eastAsia="Arial" w:hAnsi="Arial" w:cs="Arial"/>
          <w:b/>
          <w:sz w:val="24"/>
          <w:szCs w:val="24"/>
        </w:rPr>
        <w:t>18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a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b/>
          <w:sz w:val="24"/>
          <w:szCs w:val="24"/>
        </w:rPr>
        <w:t>active</w:t>
      </w:r>
      <w:r w:rsidRPr="00E33229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E33229">
        <w:rPr>
          <w:rFonts w:ascii="Arial" w:eastAsia="Arial" w:hAnsi="Arial" w:cs="Arial"/>
          <w:b/>
          <w:sz w:val="24"/>
          <w:szCs w:val="24"/>
        </w:rPr>
        <w:t>3</w:t>
      </w:r>
      <w:r w:rsidR="0031794E" w:rsidRPr="00E33229">
        <w:rPr>
          <w:rFonts w:ascii="Arial" w:eastAsia="Arial" w:hAnsi="Arial" w:cs="Arial"/>
          <w:b/>
          <w:sz w:val="24"/>
          <w:szCs w:val="24"/>
        </w:rPr>
        <w:t>61</w:t>
      </w:r>
      <w:r w:rsidR="00F96539" w:rsidRPr="00E33229">
        <w:rPr>
          <w:rFonts w:ascii="Arial" w:eastAsia="Arial" w:hAnsi="Arial" w:cs="Arial"/>
          <w:b/>
          <w:sz w:val="24"/>
          <w:szCs w:val="24"/>
        </w:rPr>
        <w:t>,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784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ha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b/>
          <w:sz w:val="24"/>
          <w:szCs w:val="24"/>
        </w:rPr>
        <w:t>recover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E33229">
        <w:rPr>
          <w:rFonts w:ascii="Arial" w:eastAsia="Arial" w:hAnsi="Arial" w:cs="Arial"/>
          <w:b/>
          <w:sz w:val="24"/>
          <w:szCs w:val="24"/>
        </w:rPr>
        <w:t>7,</w:t>
      </w:r>
      <w:r w:rsidR="00BF0ABF" w:rsidRPr="00E33229">
        <w:rPr>
          <w:rFonts w:ascii="Arial" w:eastAsia="Arial" w:hAnsi="Arial" w:cs="Arial"/>
          <w:b/>
          <w:sz w:val="24"/>
          <w:szCs w:val="24"/>
        </w:rPr>
        <w:t>647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E33229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E33229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588D95D2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0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FDE8657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53F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94069" w:rsidRPr="0039406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72,921,870.07 </w:t>
      </w:r>
      <w:r w:rsidRPr="006E3001">
        <w:rPr>
          <w:rFonts w:ascii="Arial" w:eastAsia="Arial" w:hAnsi="Arial" w:cs="Arial"/>
          <w:sz w:val="24"/>
          <w:szCs w:val="24"/>
        </w:rPr>
        <w:t>wor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ssistan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amili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dividual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clu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strande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ffec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e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mplemen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du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VID-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andemic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94069" w:rsidRPr="0039406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62,137,681.98 </w:t>
      </w:r>
      <w:r w:rsidRPr="006E3001">
        <w:rPr>
          <w:rFonts w:ascii="Arial" w:eastAsia="Arial" w:hAnsi="Arial" w:cs="Arial"/>
          <w:bCs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8"/>
        <w:gridCol w:w="3460"/>
        <w:gridCol w:w="1585"/>
        <w:gridCol w:w="1448"/>
        <w:gridCol w:w="1357"/>
        <w:gridCol w:w="1585"/>
      </w:tblGrid>
      <w:tr w:rsidR="006E497D" w:rsidRPr="00394069" w14:paraId="0664C2D7" w14:textId="77777777" w:rsidTr="00394069">
        <w:trPr>
          <w:trHeight w:val="20"/>
          <w:tblHeader/>
        </w:trPr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808080"/>
            <w:vAlign w:val="center"/>
            <w:hideMark/>
          </w:tcPr>
          <w:p w14:paraId="3B7FEE84" w14:textId="2C52F3A7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/ PROVINCE / MUNICIPALITY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5EDFF37" w14:textId="6C3AB3F6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6E497D" w:rsidRPr="00394069" w14:paraId="7C3A3747" w14:textId="77777777" w:rsidTr="00394069">
        <w:trPr>
          <w:trHeight w:val="20"/>
          <w:tblHeader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36E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CF4880F" w14:textId="3C439524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147765" w14:textId="048349AA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3556A1" w14:textId="0F3CF4C3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51491868" w14:textId="335E7BFD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6E497D" w:rsidRPr="00394069" w14:paraId="5B9C5A7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60679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00DB7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,162,137,681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7FA193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478,940,778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74B5DE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31,843,409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002662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,672,921,870.07 </w:t>
            </w:r>
          </w:p>
        </w:tc>
      </w:tr>
      <w:tr w:rsidR="006E497D" w:rsidRPr="00394069" w14:paraId="6B3E75A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1846EB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73BA3B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200,025,194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4A774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365,4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5E24CD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44D99B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565,435,194.05 </w:t>
            </w:r>
          </w:p>
        </w:tc>
      </w:tr>
      <w:tr w:rsidR="006E497D" w:rsidRPr="00394069" w14:paraId="4B8AC9F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59E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E47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44,057,466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B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E5B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A5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44,057,466.89 </w:t>
            </w:r>
          </w:p>
        </w:tc>
      </w:tr>
      <w:tr w:rsidR="006E497D" w:rsidRPr="00394069" w14:paraId="08A6D56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1E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83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4,736,729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12E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42,1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D08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4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56,836,729.36 </w:t>
            </w:r>
          </w:p>
        </w:tc>
      </w:tr>
      <w:tr w:rsidR="006E497D" w:rsidRPr="00394069" w14:paraId="3CDB99F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0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6D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3,007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E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14,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19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726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7,632,450.00 </w:t>
            </w:r>
          </w:p>
        </w:tc>
      </w:tr>
      <w:tr w:rsidR="006E497D" w:rsidRPr="00394069" w14:paraId="0BBCDBD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BD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8D4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7,851,2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9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6,2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DF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B6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4,101,278.00 </w:t>
            </w:r>
          </w:p>
        </w:tc>
      </w:tr>
      <w:tr w:rsidR="006E497D" w:rsidRPr="00394069" w14:paraId="6CF7EF3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A63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5E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7,671,879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E1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36,50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6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43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44,179,379.10 </w:t>
            </w:r>
          </w:p>
        </w:tc>
      </w:tr>
      <w:tr w:rsidR="006E497D" w:rsidRPr="00394069" w14:paraId="62D403A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062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37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6,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85D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28,39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9B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B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35,017,500.00 </w:t>
            </w:r>
          </w:p>
        </w:tc>
      </w:tr>
      <w:tr w:rsidR="006E497D" w:rsidRPr="00394069" w14:paraId="487D9CE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C97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2D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9,486,5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C0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37,44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1C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44B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56,929,038.00 </w:t>
            </w:r>
          </w:p>
        </w:tc>
      </w:tr>
      <w:tr w:rsidR="006E497D" w:rsidRPr="00394069" w14:paraId="7751F90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8BC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CD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9,842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309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026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4A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842,660.00 </w:t>
            </w:r>
          </w:p>
        </w:tc>
      </w:tr>
      <w:tr w:rsidR="006E497D" w:rsidRPr="00394069" w14:paraId="0A2A0F4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BDC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C4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7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3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E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767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39,000.00 </w:t>
            </w:r>
          </w:p>
        </w:tc>
      </w:tr>
      <w:tr w:rsidR="006E497D" w:rsidRPr="00394069" w14:paraId="732B71F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90C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58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659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DC9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11,9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AA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C9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6,574,300.00 </w:t>
            </w:r>
          </w:p>
        </w:tc>
      </w:tr>
      <w:tr w:rsidR="006E497D" w:rsidRPr="00394069" w14:paraId="615EB041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0E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A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1,413,8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62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527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81B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1,413,870.00 </w:t>
            </w:r>
          </w:p>
        </w:tc>
      </w:tr>
      <w:tr w:rsidR="006E497D" w:rsidRPr="00394069" w14:paraId="518145F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9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99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762,8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53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20,7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FC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1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25,485,334.00 </w:t>
            </w:r>
          </w:p>
        </w:tc>
      </w:tr>
      <w:tr w:rsidR="006E497D" w:rsidRPr="00394069" w14:paraId="7F6F69B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5FF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2A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6,782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34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5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28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782,540.00 </w:t>
            </w:r>
          </w:p>
        </w:tc>
      </w:tr>
      <w:tr w:rsidR="006E497D" w:rsidRPr="00394069" w14:paraId="032BA3F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17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DAA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910,76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4B9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6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766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9B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1,410,763.60 </w:t>
            </w:r>
          </w:p>
        </w:tc>
      </w:tr>
      <w:tr w:rsidR="006E497D" w:rsidRPr="00394069" w14:paraId="503D2ED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14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3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6,195,385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8F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25,48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5F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4A8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41,680,385.80 </w:t>
            </w:r>
          </w:p>
        </w:tc>
      </w:tr>
      <w:tr w:rsidR="006E497D" w:rsidRPr="00394069" w14:paraId="1556CC3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A00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E98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22,684,039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FB1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58,8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7E7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91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81,534,039.30 </w:t>
            </w:r>
          </w:p>
        </w:tc>
      </w:tr>
      <w:tr w:rsidR="006E497D" w:rsidRPr="00394069" w14:paraId="13C2EB7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453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7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2,603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4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7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39F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23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0,103,660.00 </w:t>
            </w:r>
          </w:p>
        </w:tc>
      </w:tr>
      <w:tr w:rsidR="006E497D" w:rsidRPr="00394069" w14:paraId="6331130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F29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64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7,994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74C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69,1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E07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31D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77,114,800.00 </w:t>
            </w:r>
          </w:p>
        </w:tc>
      </w:tr>
      <w:tr w:rsidR="006E497D" w:rsidRPr="00394069" w14:paraId="140E60B1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B3B0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496A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9,576,445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3AFA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3,724,418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8A98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20,931,69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9CE8D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4,232,555.86 </w:t>
            </w:r>
          </w:p>
        </w:tc>
      </w:tr>
      <w:tr w:rsidR="006E497D" w:rsidRPr="00394069" w14:paraId="19D78CE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02A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991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418,90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C004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3,496,6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E6DA2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083B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915,583.38 </w:t>
            </w:r>
          </w:p>
        </w:tc>
      </w:tr>
      <w:tr w:rsidR="006E497D" w:rsidRPr="00394069" w14:paraId="171E42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55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CB6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8C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3,092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2F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08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50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3,092.45 </w:t>
            </w:r>
          </w:p>
        </w:tc>
      </w:tr>
      <w:tr w:rsidR="006E497D" w:rsidRPr="00394069" w14:paraId="065CA00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CF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D3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D5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7E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AED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0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1A59C3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2CE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5E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F77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29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DC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BA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4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295.58 </w:t>
            </w:r>
          </w:p>
        </w:tc>
      </w:tr>
      <w:tr w:rsidR="006E497D" w:rsidRPr="00394069" w14:paraId="0775A5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2B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5CD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67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6,29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05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4AE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4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6,299.20 </w:t>
            </w:r>
          </w:p>
        </w:tc>
      </w:tr>
      <w:tr w:rsidR="006E497D" w:rsidRPr="00394069" w14:paraId="17212D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EA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C53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4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D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8C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75E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5179CA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230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A74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7B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B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89E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BE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28358D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AC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806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06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53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625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70F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9D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8,551.20 </w:t>
            </w:r>
          </w:p>
        </w:tc>
      </w:tr>
      <w:tr w:rsidR="006E497D" w:rsidRPr="00394069" w14:paraId="4E774E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FAD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0C8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84C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3,092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615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A7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94A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092.45 </w:t>
            </w:r>
          </w:p>
        </w:tc>
      </w:tr>
      <w:tr w:rsidR="006E497D" w:rsidRPr="00394069" w14:paraId="0A1F2D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D50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427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E8F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C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41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1B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3B2FD9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37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C8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D1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247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ED0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F3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F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247.70 </w:t>
            </w:r>
          </w:p>
        </w:tc>
      </w:tr>
      <w:tr w:rsidR="006E497D" w:rsidRPr="00394069" w14:paraId="5BFF48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5D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BF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56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304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E2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38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8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304.70 </w:t>
            </w:r>
          </w:p>
        </w:tc>
      </w:tr>
      <w:tr w:rsidR="006E497D" w:rsidRPr="00394069" w14:paraId="210E55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B67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A89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A64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6,28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6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25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90C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6,280.50 </w:t>
            </w:r>
          </w:p>
        </w:tc>
      </w:tr>
      <w:tr w:rsidR="006E497D" w:rsidRPr="00394069" w14:paraId="7DEE09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54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81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576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6,945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ACA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822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7BB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C6F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29,385.70 </w:t>
            </w:r>
          </w:p>
        </w:tc>
      </w:tr>
      <w:tr w:rsidR="006E497D" w:rsidRPr="00394069" w14:paraId="196903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D9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68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0DA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6,33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2F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4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7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A1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1,333.20 </w:t>
            </w:r>
          </w:p>
        </w:tc>
      </w:tr>
      <w:tr w:rsidR="006E497D" w:rsidRPr="00394069" w14:paraId="5B2989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E9D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DAA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F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1,18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0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EB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727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1,187.20 </w:t>
            </w:r>
          </w:p>
        </w:tc>
      </w:tr>
      <w:tr w:rsidR="006E497D" w:rsidRPr="00394069" w14:paraId="129AB2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2B2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A4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3B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BAF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A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4B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7FFCDE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CF1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A6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6D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8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4F7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F9F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5D5130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86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879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A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10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4C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A6E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0816A7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53A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26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385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C7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A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82A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42913C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D6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870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44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8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BD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A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5904A5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CF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807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4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45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7D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B5D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E3F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453.20 </w:t>
            </w:r>
          </w:p>
        </w:tc>
      </w:tr>
      <w:tr w:rsidR="006E497D" w:rsidRPr="00394069" w14:paraId="484C68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5A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E4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22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57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D3D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F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B40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578.20 </w:t>
            </w:r>
          </w:p>
        </w:tc>
      </w:tr>
      <w:tr w:rsidR="006E497D" w:rsidRPr="00394069" w14:paraId="0659A3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F8D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BD4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DA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9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623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D9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26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9.70 </w:t>
            </w:r>
          </w:p>
        </w:tc>
      </w:tr>
      <w:tr w:rsidR="006E497D" w:rsidRPr="00394069" w14:paraId="5879D24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F3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457A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929,590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7D98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4A7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56F1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929,590.83 </w:t>
            </w:r>
          </w:p>
        </w:tc>
      </w:tr>
      <w:tr w:rsidR="006E497D" w:rsidRPr="00394069" w14:paraId="3D0AE1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486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F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1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57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6B2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C1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A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574.25 </w:t>
            </w:r>
          </w:p>
        </w:tc>
      </w:tr>
      <w:tr w:rsidR="006E497D" w:rsidRPr="00394069" w14:paraId="6763BD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84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17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86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83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90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3B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860.50 </w:t>
            </w:r>
          </w:p>
        </w:tc>
      </w:tr>
      <w:tr w:rsidR="006E497D" w:rsidRPr="00394069" w14:paraId="5F04AA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AA2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887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94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77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D3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641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6C2B78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BD8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B38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90A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2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D5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2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37A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285.00 </w:t>
            </w:r>
          </w:p>
        </w:tc>
      </w:tr>
      <w:tr w:rsidR="006E497D" w:rsidRPr="00394069" w14:paraId="26217D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BE1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F2F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C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620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17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EE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A0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620.82 </w:t>
            </w:r>
          </w:p>
        </w:tc>
      </w:tr>
      <w:tr w:rsidR="006E497D" w:rsidRPr="00394069" w14:paraId="5BE6E4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9AD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C6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F7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982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42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35B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</w:tr>
      <w:tr w:rsidR="006E497D" w:rsidRPr="00394069" w14:paraId="7FE526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37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FEE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5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0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F4F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23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</w:tr>
      <w:tr w:rsidR="006E497D" w:rsidRPr="00394069" w14:paraId="7DB0296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59C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98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B4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950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91D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75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0B6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950.25 </w:t>
            </w:r>
          </w:p>
        </w:tc>
      </w:tr>
      <w:tr w:rsidR="006E497D" w:rsidRPr="00394069" w14:paraId="0B091B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18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4DB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6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893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7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B7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BB7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893.25 </w:t>
            </w:r>
          </w:p>
        </w:tc>
      </w:tr>
      <w:tr w:rsidR="006E497D" w:rsidRPr="00394069" w14:paraId="1C8172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B50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AA6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B9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2,015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D3E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DA5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866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2,015.75 </w:t>
            </w:r>
          </w:p>
        </w:tc>
      </w:tr>
      <w:tr w:rsidR="006E497D" w:rsidRPr="00394069" w14:paraId="114C5FE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55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D8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4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07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02B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341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E4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07.25 </w:t>
            </w:r>
          </w:p>
        </w:tc>
      </w:tr>
      <w:tr w:rsidR="006E497D" w:rsidRPr="00394069" w14:paraId="0DE5D8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73A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22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B0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9,065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1D8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AD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27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9,065.92 </w:t>
            </w:r>
          </w:p>
        </w:tc>
      </w:tr>
      <w:tr w:rsidR="006E497D" w:rsidRPr="00394069" w14:paraId="1D1779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B4D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719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04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3,16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19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F0F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D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3,161.78 </w:t>
            </w:r>
          </w:p>
        </w:tc>
      </w:tr>
      <w:tr w:rsidR="006E497D" w:rsidRPr="00394069" w14:paraId="4D486A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49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6EE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A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809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A0A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1B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B4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809.48 </w:t>
            </w:r>
          </w:p>
        </w:tc>
      </w:tr>
      <w:tr w:rsidR="006E497D" w:rsidRPr="00394069" w14:paraId="05BDAD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1B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30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F8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C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C61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71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</w:tr>
      <w:tr w:rsidR="006E497D" w:rsidRPr="00394069" w14:paraId="2986F7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33F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C2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48A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6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F7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30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</w:tr>
      <w:tr w:rsidR="006E497D" w:rsidRPr="00394069" w14:paraId="1C114E4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CAC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A9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1A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9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6F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B0B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10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99.25 </w:t>
            </w:r>
          </w:p>
        </w:tc>
      </w:tr>
      <w:tr w:rsidR="006E497D" w:rsidRPr="00394069" w14:paraId="3A91618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3A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E0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17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42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1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C0F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C5E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42.03 </w:t>
            </w:r>
          </w:p>
        </w:tc>
      </w:tr>
      <w:tr w:rsidR="006E497D" w:rsidRPr="00394069" w14:paraId="58FDB9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6D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B14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EFD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5,895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DA3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A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5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5,895.34 </w:t>
            </w:r>
          </w:p>
        </w:tc>
      </w:tr>
      <w:tr w:rsidR="006E497D" w:rsidRPr="00394069" w14:paraId="163856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DC3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EA0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E98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2,62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85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977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A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2,628.40 </w:t>
            </w:r>
          </w:p>
        </w:tc>
      </w:tr>
      <w:tr w:rsidR="006E497D" w:rsidRPr="00394069" w14:paraId="7A7C7B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A8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E40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75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28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29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CD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2D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281.75 </w:t>
            </w:r>
          </w:p>
        </w:tc>
      </w:tr>
      <w:tr w:rsidR="006E497D" w:rsidRPr="00394069" w14:paraId="7478F7B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D10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311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0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F3A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9F2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D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67B70A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BC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19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651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38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5B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B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EF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381.56 </w:t>
            </w:r>
          </w:p>
        </w:tc>
      </w:tr>
      <w:tr w:rsidR="006E497D" w:rsidRPr="00394069" w14:paraId="2F6C37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390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9E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E6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6F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71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C97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3DF584D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27B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D92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5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52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83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89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187C13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61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B33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8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788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11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E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1F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788.89 </w:t>
            </w:r>
          </w:p>
        </w:tc>
      </w:tr>
      <w:tr w:rsidR="006E497D" w:rsidRPr="00394069" w14:paraId="6100F1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3FD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71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AEE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166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33F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7F9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5F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166.03 </w:t>
            </w:r>
          </w:p>
        </w:tc>
      </w:tr>
      <w:tr w:rsidR="006E497D" w:rsidRPr="00394069" w14:paraId="707F0D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E9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4C0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F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54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D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1FC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DA6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54.28 </w:t>
            </w:r>
          </w:p>
        </w:tc>
      </w:tr>
      <w:tr w:rsidR="006E497D" w:rsidRPr="00394069" w14:paraId="15350C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75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4BB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F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9,45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998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8A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882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9,451.75 </w:t>
            </w:r>
          </w:p>
        </w:tc>
      </w:tr>
      <w:tr w:rsidR="006E497D" w:rsidRPr="00394069" w14:paraId="166FBA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837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F64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97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12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1DE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26D2A7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5A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ADB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0F5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9,873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35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69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7F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9,873.90 </w:t>
            </w:r>
          </w:p>
        </w:tc>
      </w:tr>
      <w:tr w:rsidR="006E497D" w:rsidRPr="00394069" w14:paraId="19FEEFB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6F3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3F17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573,281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6253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11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37F8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905,77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33B03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690,593.14 </w:t>
            </w:r>
          </w:p>
        </w:tc>
      </w:tr>
      <w:tr w:rsidR="006E497D" w:rsidRPr="00394069" w14:paraId="2CC4FC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03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6F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A1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830.5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8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07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376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830.57 </w:t>
            </w:r>
          </w:p>
        </w:tc>
      </w:tr>
      <w:tr w:rsidR="006E497D" w:rsidRPr="00394069" w14:paraId="334589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A0B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F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1A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654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DB4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32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82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654.03 </w:t>
            </w:r>
          </w:p>
        </w:tc>
      </w:tr>
      <w:tr w:rsidR="006E497D" w:rsidRPr="00394069" w14:paraId="032C65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A11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0C3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7F1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9,877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D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04B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6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9,877.16 </w:t>
            </w:r>
          </w:p>
        </w:tc>
      </w:tr>
      <w:tr w:rsidR="006E497D" w:rsidRPr="00394069" w14:paraId="3DFEC9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87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D22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F9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1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BF3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F5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B87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142.50 </w:t>
            </w:r>
          </w:p>
        </w:tc>
      </w:tr>
      <w:tr w:rsidR="006E497D" w:rsidRPr="00394069" w14:paraId="3CF1E1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4B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CBC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8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150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52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B92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0A1F3C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28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D69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C8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8,1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6F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9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3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8,117.14 </w:t>
            </w:r>
          </w:p>
        </w:tc>
      </w:tr>
      <w:tr w:rsidR="006E497D" w:rsidRPr="00394069" w14:paraId="5521C5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404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05F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029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73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38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48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15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737.75 </w:t>
            </w:r>
          </w:p>
        </w:tc>
      </w:tr>
      <w:tr w:rsidR="006E497D" w:rsidRPr="00394069" w14:paraId="500CF27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545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471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D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7,2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2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9D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8,1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1C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400.00 </w:t>
            </w:r>
          </w:p>
        </w:tc>
      </w:tr>
      <w:tr w:rsidR="006E497D" w:rsidRPr="00394069" w14:paraId="3178CF8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F0F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96C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CE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6,798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639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4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6,798.14 </w:t>
            </w:r>
          </w:p>
        </w:tc>
      </w:tr>
      <w:tr w:rsidR="006E497D" w:rsidRPr="00394069" w14:paraId="483B67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D93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332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D27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4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A0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E3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D13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4,640.00 </w:t>
            </w:r>
          </w:p>
        </w:tc>
      </w:tr>
      <w:tr w:rsidR="006E497D" w:rsidRPr="00394069" w14:paraId="1F0FB0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BD4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BC5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82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2,856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C1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47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060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2,856.98 </w:t>
            </w:r>
          </w:p>
        </w:tc>
      </w:tr>
      <w:tr w:rsidR="006E497D" w:rsidRPr="00394069" w14:paraId="30AEDFB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E9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1E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58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9,06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6E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68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87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9,067.50 </w:t>
            </w:r>
          </w:p>
        </w:tc>
      </w:tr>
      <w:tr w:rsidR="006E497D" w:rsidRPr="00394069" w14:paraId="79B67C6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93F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A91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CD1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8,39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B6E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04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9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C5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2,598.20 </w:t>
            </w:r>
          </w:p>
        </w:tc>
      </w:tr>
      <w:tr w:rsidR="006E497D" w:rsidRPr="00394069" w14:paraId="43C2707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F4E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3E2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D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9,142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AD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1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A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9,142.47 </w:t>
            </w:r>
          </w:p>
        </w:tc>
      </w:tr>
      <w:tr w:rsidR="006E497D" w:rsidRPr="00394069" w14:paraId="65BEC8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05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656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5A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7,855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91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5D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E8B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7,855.53 </w:t>
            </w:r>
          </w:p>
        </w:tc>
      </w:tr>
      <w:tr w:rsidR="006E497D" w:rsidRPr="00394069" w14:paraId="2C35DD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4F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32A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2F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8,48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0AD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9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63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8,486.50 </w:t>
            </w:r>
          </w:p>
        </w:tc>
      </w:tr>
      <w:tr w:rsidR="006E497D" w:rsidRPr="00394069" w14:paraId="4518FF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51C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A5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2D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894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64B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1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827,636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C3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5,530.92 </w:t>
            </w:r>
          </w:p>
        </w:tc>
      </w:tr>
      <w:tr w:rsidR="006E497D" w:rsidRPr="00394069" w14:paraId="14DE50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617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CAA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4C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71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7A3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60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C0F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713.75 </w:t>
            </w:r>
          </w:p>
        </w:tc>
      </w:tr>
      <w:tr w:rsidR="006E497D" w:rsidRPr="00394069" w14:paraId="12B28E3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FE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AA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FE1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8,61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1C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B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5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8,611.25 </w:t>
            </w:r>
          </w:p>
        </w:tc>
      </w:tr>
      <w:tr w:rsidR="006E497D" w:rsidRPr="00394069" w14:paraId="4E8F80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7B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93C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82A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9,052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4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07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24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93A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392.75 </w:t>
            </w:r>
          </w:p>
        </w:tc>
      </w:tr>
      <w:tr w:rsidR="006E497D" w:rsidRPr="00394069" w14:paraId="4F57EA8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C34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B6B5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654,66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54D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16,200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AF5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20,025,920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FE8C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5,696,788.51 </w:t>
            </w:r>
          </w:p>
        </w:tc>
      </w:tr>
      <w:tr w:rsidR="006E497D" w:rsidRPr="00394069" w14:paraId="1C4B77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C8D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61B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EEF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807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C9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D2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4E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807.94 </w:t>
            </w:r>
          </w:p>
        </w:tc>
      </w:tr>
      <w:tr w:rsidR="006E497D" w:rsidRPr="00394069" w14:paraId="12DA39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32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04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F92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1A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12E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3D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</w:tr>
      <w:tr w:rsidR="006E497D" w:rsidRPr="00394069" w14:paraId="07C35B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29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E7A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8C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145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B5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3B8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492CD0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A3C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ED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7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DA0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F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231,488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FF2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8,628.72 </w:t>
            </w:r>
          </w:p>
        </w:tc>
      </w:tr>
      <w:tr w:rsidR="006E497D" w:rsidRPr="00394069" w14:paraId="613FA5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324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45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311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3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69B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DB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57B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392.00 </w:t>
            </w:r>
          </w:p>
        </w:tc>
      </w:tr>
      <w:tr w:rsidR="006E497D" w:rsidRPr="00394069" w14:paraId="2ABED02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137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F7E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F4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928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B4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DC7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03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928.52 </w:t>
            </w:r>
          </w:p>
        </w:tc>
      </w:tr>
      <w:tr w:rsidR="006E497D" w:rsidRPr="00394069" w14:paraId="21103A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38C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4B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F5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99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9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8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4C62891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21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A2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E6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157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5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83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76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157.12 </w:t>
            </w:r>
          </w:p>
        </w:tc>
      </w:tr>
      <w:tr w:rsidR="006E497D" w:rsidRPr="00394069" w14:paraId="4E52B4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66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69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82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88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B5A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2,41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2A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12,800.00 </w:t>
            </w:r>
          </w:p>
        </w:tc>
      </w:tr>
      <w:tr w:rsidR="006E497D" w:rsidRPr="00394069" w14:paraId="0E17AF5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49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776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CB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8,30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45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273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21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8F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4,800.64 </w:t>
            </w:r>
          </w:p>
        </w:tc>
      </w:tr>
      <w:tr w:rsidR="006E497D" w:rsidRPr="00394069" w14:paraId="7344B53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E83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F8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EED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0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587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194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6A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4,840.00 </w:t>
            </w:r>
          </w:p>
        </w:tc>
      </w:tr>
      <w:tr w:rsidR="006E497D" w:rsidRPr="00394069" w14:paraId="31803D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30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62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F54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4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8A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F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9,168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CA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1,416,520.00 </w:t>
            </w:r>
          </w:p>
        </w:tc>
      </w:tr>
      <w:tr w:rsidR="006E497D" w:rsidRPr="00394069" w14:paraId="68F712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1F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FE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75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6,94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B3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52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13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6,945.64 </w:t>
            </w:r>
          </w:p>
        </w:tc>
      </w:tr>
      <w:tr w:rsidR="006E497D" w:rsidRPr="00394069" w14:paraId="12A99A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95F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5C4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26D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193.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EA1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2F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2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193.39 </w:t>
            </w:r>
          </w:p>
        </w:tc>
      </w:tr>
      <w:tr w:rsidR="006E497D" w:rsidRPr="00394069" w14:paraId="79362BD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68D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FDC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B6F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58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08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BD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19A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588.75 </w:t>
            </w:r>
          </w:p>
        </w:tc>
      </w:tr>
      <w:tr w:rsidR="006E497D" w:rsidRPr="00394069" w14:paraId="213374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C94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1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3B8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696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C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63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696.12 </w:t>
            </w:r>
          </w:p>
        </w:tc>
      </w:tr>
      <w:tr w:rsidR="006E497D" w:rsidRPr="00394069" w14:paraId="45160C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1A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70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80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7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B6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D3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B5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744.00 </w:t>
            </w:r>
          </w:p>
        </w:tc>
      </w:tr>
      <w:tr w:rsidR="006E497D" w:rsidRPr="00394069" w14:paraId="7F7625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AA9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3A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A8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2,612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BF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CB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1DA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2,612.20 </w:t>
            </w:r>
          </w:p>
        </w:tc>
      </w:tr>
      <w:tr w:rsidR="006E497D" w:rsidRPr="00394069" w14:paraId="2BA557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1C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AFC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294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44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E9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DE0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95A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448.75 </w:t>
            </w:r>
          </w:p>
        </w:tc>
      </w:tr>
      <w:tr w:rsidR="006E497D" w:rsidRPr="00394069" w14:paraId="65E9046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CD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D5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6D3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07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36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0E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</w:tr>
      <w:tr w:rsidR="006E497D" w:rsidRPr="00394069" w14:paraId="3F59D3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0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5FB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0D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09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06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5EF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60A6D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0C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50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E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A36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FF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278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A93AE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DAF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56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17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7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7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0B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55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778.00 </w:t>
            </w:r>
          </w:p>
        </w:tc>
      </w:tr>
      <w:tr w:rsidR="006E497D" w:rsidRPr="00394069" w14:paraId="31DAFC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F0F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5B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C0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1E4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CE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2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373DD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E0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C3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C1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0,042.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E9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B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F33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0,042.39 </w:t>
            </w:r>
          </w:p>
        </w:tc>
      </w:tr>
      <w:tr w:rsidR="006E497D" w:rsidRPr="00394069" w14:paraId="705C6D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FD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40A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AD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494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0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2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669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494.75 </w:t>
            </w:r>
          </w:p>
        </w:tc>
      </w:tr>
      <w:tr w:rsidR="006E497D" w:rsidRPr="00394069" w14:paraId="520E9D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154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69D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49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3,64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213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D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DC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3,644.32 </w:t>
            </w:r>
          </w:p>
        </w:tc>
      </w:tr>
      <w:tr w:rsidR="006E497D" w:rsidRPr="00394069" w14:paraId="7C26F1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F43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CBD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F8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677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FB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5D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52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677.34 </w:t>
            </w:r>
          </w:p>
        </w:tc>
      </w:tr>
      <w:tr w:rsidR="006E497D" w:rsidRPr="00394069" w14:paraId="3F116B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7F5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69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5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E3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A5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808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78AD4A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35A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5A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7B0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2,50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4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CD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861,675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E8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84,179.30 </w:t>
            </w:r>
          </w:p>
        </w:tc>
      </w:tr>
      <w:tr w:rsidR="006E497D" w:rsidRPr="00394069" w14:paraId="6BAB26A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D6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CA8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BF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4,36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3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904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02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4,366.25 </w:t>
            </w:r>
          </w:p>
        </w:tc>
      </w:tr>
      <w:tr w:rsidR="006E497D" w:rsidRPr="00394069" w14:paraId="6AA30C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6B9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AE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A2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FC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7E7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8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5E1472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B54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2B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3D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8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C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9F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000.00 </w:t>
            </w:r>
          </w:p>
        </w:tc>
      </w:tr>
      <w:tr w:rsidR="006E497D" w:rsidRPr="00394069" w14:paraId="6B572D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BE4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02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22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43E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F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74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75A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8,000.00 </w:t>
            </w:r>
          </w:p>
        </w:tc>
      </w:tr>
      <w:tr w:rsidR="006E497D" w:rsidRPr="00394069" w14:paraId="4E9915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6BF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78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4A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71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6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14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36917A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B05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A4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7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6,796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A7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5A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CB3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6,796.75 </w:t>
            </w:r>
          </w:p>
        </w:tc>
      </w:tr>
      <w:tr w:rsidR="006E497D" w:rsidRPr="00394069" w14:paraId="5848AC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73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4CB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00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3,63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391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D4D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C39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3,632.50 </w:t>
            </w:r>
          </w:p>
        </w:tc>
      </w:tr>
      <w:tr w:rsidR="006E497D" w:rsidRPr="00394069" w14:paraId="7F18F0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76D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EA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81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3,24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4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16,200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2EC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E6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9,447.17 </w:t>
            </w:r>
          </w:p>
        </w:tc>
      </w:tr>
      <w:tr w:rsidR="006E497D" w:rsidRPr="00394069" w14:paraId="2B76E1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416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C2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56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538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1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F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2,495,0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E5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91,635.50 </w:t>
            </w:r>
          </w:p>
        </w:tc>
      </w:tr>
      <w:tr w:rsidR="006E497D" w:rsidRPr="00394069" w14:paraId="183D4B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31E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87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4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1,83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C66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92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5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1,833.75 </w:t>
            </w:r>
          </w:p>
        </w:tc>
      </w:tr>
      <w:tr w:rsidR="006E497D" w:rsidRPr="00394069" w14:paraId="310939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53F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B10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CEF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4,668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C11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07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7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D02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4,668.14 </w:t>
            </w:r>
          </w:p>
        </w:tc>
      </w:tr>
      <w:tr w:rsidR="006E497D" w:rsidRPr="00394069" w14:paraId="64ACCB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59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BC6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D03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9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34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1B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F8E882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1909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F9EF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4,803,809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12EC9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AF43D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6ED7A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4,803,809.33 </w:t>
            </w:r>
          </w:p>
        </w:tc>
      </w:tr>
      <w:tr w:rsidR="006E497D" w:rsidRPr="00394069" w14:paraId="6F9C7B4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096E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D83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82,32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086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D193C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421E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82,322.08 </w:t>
            </w:r>
          </w:p>
        </w:tc>
      </w:tr>
      <w:tr w:rsidR="006E497D" w:rsidRPr="00394069" w14:paraId="7DBE18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2D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2B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46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949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EF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49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67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949.52 </w:t>
            </w:r>
          </w:p>
        </w:tc>
      </w:tr>
      <w:tr w:rsidR="006E497D" w:rsidRPr="00394069" w14:paraId="5426B5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32E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57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1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8,359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DA8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78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E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8,359.04 </w:t>
            </w:r>
          </w:p>
        </w:tc>
      </w:tr>
      <w:tr w:rsidR="006E497D" w:rsidRPr="00394069" w14:paraId="3E0B4B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B7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80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49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C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10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2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1.00 </w:t>
            </w:r>
          </w:p>
        </w:tc>
      </w:tr>
      <w:tr w:rsidR="006E497D" w:rsidRPr="00394069" w14:paraId="112EF8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AF6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F8C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0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862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D77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3ED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8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862.52 </w:t>
            </w:r>
          </w:p>
        </w:tc>
      </w:tr>
      <w:tr w:rsidR="006E497D" w:rsidRPr="00394069" w14:paraId="4BF8702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F75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C85A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251,467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4569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DCB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B2AF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251,467.70 </w:t>
            </w:r>
          </w:p>
        </w:tc>
      </w:tr>
      <w:tr w:rsidR="006E497D" w:rsidRPr="00394069" w14:paraId="481B17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351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D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952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57,20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8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AD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89D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57,205.58 </w:t>
            </w:r>
          </w:p>
        </w:tc>
      </w:tr>
      <w:tr w:rsidR="006E497D" w:rsidRPr="00394069" w14:paraId="4869E1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E86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60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75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082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9C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8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</w:tr>
      <w:tr w:rsidR="006E497D" w:rsidRPr="00394069" w14:paraId="4FAFA7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F84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A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F47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27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9FD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E0A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14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279.32 </w:t>
            </w:r>
          </w:p>
        </w:tc>
      </w:tr>
      <w:tr w:rsidR="006E497D" w:rsidRPr="00394069" w14:paraId="68F9A6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CE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ACE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A5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726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07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827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97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726.36 </w:t>
            </w:r>
          </w:p>
        </w:tc>
      </w:tr>
      <w:tr w:rsidR="006E497D" w:rsidRPr="00394069" w14:paraId="3B5934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805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554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4B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3B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BD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9D1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</w:tr>
      <w:tr w:rsidR="006E497D" w:rsidRPr="00394069" w14:paraId="524D244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F7B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47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D2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180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50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92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4F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180.24 </w:t>
            </w:r>
          </w:p>
        </w:tc>
      </w:tr>
      <w:tr w:rsidR="006E497D" w:rsidRPr="00394069" w14:paraId="534389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5D0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3D9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4B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844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14D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86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F5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844.02 </w:t>
            </w:r>
          </w:p>
        </w:tc>
      </w:tr>
      <w:tr w:rsidR="006E497D" w:rsidRPr="00394069" w14:paraId="5EB6AD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453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A2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DFE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62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7D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5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1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621.00 </w:t>
            </w:r>
          </w:p>
        </w:tc>
      </w:tr>
      <w:tr w:rsidR="006E497D" w:rsidRPr="00394069" w14:paraId="41388E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36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37F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CA1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E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7C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E09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</w:tr>
      <w:tr w:rsidR="006E497D" w:rsidRPr="00394069" w14:paraId="38D949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E5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373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245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09,0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35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E9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67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09,095.00 </w:t>
            </w:r>
          </w:p>
        </w:tc>
      </w:tr>
      <w:tr w:rsidR="006E497D" w:rsidRPr="00394069" w14:paraId="772E30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3E1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17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9F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1,05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602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EB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EF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1,054.00 </w:t>
            </w:r>
          </w:p>
        </w:tc>
      </w:tr>
      <w:tr w:rsidR="006E497D" w:rsidRPr="00394069" w14:paraId="2F1EC5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665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20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76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12,528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EB0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15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05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12,528.32 </w:t>
            </w:r>
          </w:p>
        </w:tc>
      </w:tr>
      <w:tr w:rsidR="006E497D" w:rsidRPr="00394069" w14:paraId="0636AA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5DD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C5E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B59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13E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EE1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</w:tr>
      <w:tr w:rsidR="006E497D" w:rsidRPr="00394069" w14:paraId="217D4C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18F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D6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25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648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56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10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7B9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648.86 </w:t>
            </w:r>
          </w:p>
        </w:tc>
      </w:tr>
      <w:tr w:rsidR="006E497D" w:rsidRPr="00394069" w14:paraId="658C77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1FE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AD1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E9E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D6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16D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4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6,200.00 </w:t>
            </w:r>
          </w:p>
        </w:tc>
      </w:tr>
      <w:tr w:rsidR="006E497D" w:rsidRPr="00394069" w14:paraId="0BAA52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D0A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E3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419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42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73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1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F4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428.40 </w:t>
            </w:r>
          </w:p>
        </w:tc>
      </w:tr>
      <w:tr w:rsidR="006E497D" w:rsidRPr="00394069" w14:paraId="6B190C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0DF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2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E73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795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1A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E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20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795.70 </w:t>
            </w:r>
          </w:p>
        </w:tc>
      </w:tr>
      <w:tr w:rsidR="006E497D" w:rsidRPr="00394069" w14:paraId="24677A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A04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0CA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5D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7,885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283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6AF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C6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7,885.68 </w:t>
            </w:r>
          </w:p>
        </w:tc>
      </w:tr>
      <w:tr w:rsidR="006E497D" w:rsidRPr="00394069" w14:paraId="6A8A03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22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44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F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A95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5EC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A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</w:tr>
      <w:tr w:rsidR="006E497D" w:rsidRPr="00394069" w14:paraId="72F42B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3AC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B5E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2E4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0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8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29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</w:tr>
      <w:tr w:rsidR="006E497D" w:rsidRPr="00394069" w14:paraId="1DA3B6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461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CD7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748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146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6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97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589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146.22 </w:t>
            </w:r>
          </w:p>
        </w:tc>
      </w:tr>
      <w:tr w:rsidR="006E497D" w:rsidRPr="00394069" w14:paraId="0907FE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09F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EB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6D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438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EF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283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7.00 </w:t>
            </w:r>
          </w:p>
        </w:tc>
      </w:tr>
      <w:tr w:rsidR="006E497D" w:rsidRPr="00394069" w14:paraId="1EBC92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62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47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1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470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0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28C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8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470.88 </w:t>
            </w:r>
          </w:p>
        </w:tc>
      </w:tr>
      <w:tr w:rsidR="006E497D" w:rsidRPr="00394069" w14:paraId="7039EA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70F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FE7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C8E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2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3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3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A3A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220.00 </w:t>
            </w:r>
          </w:p>
        </w:tc>
      </w:tr>
      <w:tr w:rsidR="006E497D" w:rsidRPr="00394069" w14:paraId="4332F86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88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6B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4B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9AF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DD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442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</w:tr>
      <w:tr w:rsidR="006E497D" w:rsidRPr="00394069" w14:paraId="629423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F4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078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9C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5,558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A8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8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8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5,558.53 </w:t>
            </w:r>
          </w:p>
        </w:tc>
      </w:tr>
      <w:tr w:rsidR="006E497D" w:rsidRPr="00394069" w14:paraId="42F4BF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EBD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28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B2B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98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E2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DF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0.64 </w:t>
            </w:r>
          </w:p>
        </w:tc>
      </w:tr>
      <w:tr w:rsidR="006E497D" w:rsidRPr="00394069" w14:paraId="32E1A55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62E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5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989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7D5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226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C9C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</w:tr>
      <w:tr w:rsidR="006E497D" w:rsidRPr="00394069" w14:paraId="538AA9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15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4C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0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57,091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F5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3B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C84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57,091.23 </w:t>
            </w:r>
          </w:p>
        </w:tc>
      </w:tr>
      <w:tr w:rsidR="006E497D" w:rsidRPr="00394069" w14:paraId="76EA656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69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0F08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750,738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C417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C23B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A749E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750,738.45 </w:t>
            </w:r>
          </w:p>
        </w:tc>
      </w:tr>
      <w:tr w:rsidR="006E497D" w:rsidRPr="00394069" w14:paraId="3EF927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25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B0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41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80,065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E84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AF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C95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80,065.48 </w:t>
            </w:r>
          </w:p>
        </w:tc>
      </w:tr>
      <w:tr w:rsidR="006E497D" w:rsidRPr="00394069" w14:paraId="24CD19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35A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8C3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A5C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0,928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09B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3B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9B1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0,928.45 </w:t>
            </w:r>
          </w:p>
        </w:tc>
      </w:tr>
      <w:tr w:rsidR="006E497D" w:rsidRPr="00394069" w14:paraId="3486D9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311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CFB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5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6B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EB6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391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37A18F6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2D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C49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9B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617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A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685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00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617.66 </w:t>
            </w:r>
          </w:p>
        </w:tc>
      </w:tr>
      <w:tr w:rsidR="006E497D" w:rsidRPr="00394069" w14:paraId="597D0F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77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792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950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02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867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8F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3F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022.54 </w:t>
            </w:r>
          </w:p>
        </w:tc>
      </w:tr>
      <w:tr w:rsidR="006E497D" w:rsidRPr="00394069" w14:paraId="6E0BFC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966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833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43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172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F9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53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AF4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172.06 </w:t>
            </w:r>
          </w:p>
        </w:tc>
      </w:tr>
      <w:tr w:rsidR="006E497D" w:rsidRPr="00394069" w14:paraId="0DF6D71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F21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1B5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A3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9,412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1A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6B8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55E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9,412.66 </w:t>
            </w:r>
          </w:p>
        </w:tc>
      </w:tr>
      <w:tr w:rsidR="006E497D" w:rsidRPr="00394069" w14:paraId="5AB1BA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5E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712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8B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077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7BD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869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46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077.36 </w:t>
            </w:r>
          </w:p>
        </w:tc>
      </w:tr>
      <w:tr w:rsidR="006E497D" w:rsidRPr="00394069" w14:paraId="1817E75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C5E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C94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A1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902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05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0E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B45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902.96 </w:t>
            </w:r>
          </w:p>
        </w:tc>
      </w:tr>
      <w:tr w:rsidR="006E497D" w:rsidRPr="00394069" w14:paraId="1B9D48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1F0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75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08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2,292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EA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AC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E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2,292.66 </w:t>
            </w:r>
          </w:p>
        </w:tc>
      </w:tr>
      <w:tr w:rsidR="006E497D" w:rsidRPr="00394069" w14:paraId="1D24DAC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13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2DA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C6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821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D7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07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EE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821.06 </w:t>
            </w:r>
          </w:p>
        </w:tc>
      </w:tr>
      <w:tr w:rsidR="006E497D" w:rsidRPr="00394069" w14:paraId="1B6814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99F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59C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8D9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7,448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E8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4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4A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7,448.42 </w:t>
            </w:r>
          </w:p>
        </w:tc>
      </w:tr>
      <w:tr w:rsidR="006E497D" w:rsidRPr="00394069" w14:paraId="1E6FE9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FB1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9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8AD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26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A3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0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3F3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26.66 </w:t>
            </w:r>
          </w:p>
        </w:tc>
      </w:tr>
      <w:tr w:rsidR="006E497D" w:rsidRPr="00394069" w14:paraId="411FA7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D1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73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7EC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8,775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F76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81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89B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8,775.86 </w:t>
            </w:r>
          </w:p>
        </w:tc>
      </w:tr>
      <w:tr w:rsidR="006E497D" w:rsidRPr="00394069" w14:paraId="035B104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85A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BB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401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1,2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72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53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85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1,260.66 </w:t>
            </w:r>
          </w:p>
        </w:tc>
      </w:tr>
      <w:tr w:rsidR="006E497D" w:rsidRPr="00394069" w14:paraId="0FEF0A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C92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3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95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56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F9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A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FEF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562.54 </w:t>
            </w:r>
          </w:p>
        </w:tc>
      </w:tr>
      <w:tr w:rsidR="006E497D" w:rsidRPr="00394069" w14:paraId="193B07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17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A0A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9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305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7E0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959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8A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305.66 </w:t>
            </w:r>
          </w:p>
        </w:tc>
      </w:tr>
      <w:tr w:rsidR="006E497D" w:rsidRPr="00394069" w14:paraId="0C01F9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CB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E5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44A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B6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EB0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36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</w:tr>
      <w:tr w:rsidR="006E497D" w:rsidRPr="00394069" w14:paraId="0A5B82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BF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46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739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5,337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F8C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F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E42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5,337.88 </w:t>
            </w:r>
          </w:p>
        </w:tc>
      </w:tr>
      <w:tr w:rsidR="006E497D" w:rsidRPr="00394069" w14:paraId="1A58E2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73E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FE9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2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0,87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8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FF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94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0,877.56 </w:t>
            </w:r>
          </w:p>
        </w:tc>
      </w:tr>
      <w:tr w:rsidR="006E497D" w:rsidRPr="00394069" w14:paraId="74C206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717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D71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78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1,401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8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8AD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5B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1,401.58 </w:t>
            </w:r>
          </w:p>
        </w:tc>
      </w:tr>
      <w:tr w:rsidR="006E497D" w:rsidRPr="00394069" w14:paraId="7A2AD4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9CC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4C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E6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339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C5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3A6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2D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339.30 </w:t>
            </w:r>
          </w:p>
        </w:tc>
      </w:tr>
      <w:tr w:rsidR="006E497D" w:rsidRPr="00394069" w14:paraId="6457E9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5EF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AC0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90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8C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CD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5A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205668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75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AD1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90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763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1C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D1F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96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763.16 </w:t>
            </w:r>
          </w:p>
        </w:tc>
      </w:tr>
      <w:tr w:rsidR="006E497D" w:rsidRPr="00394069" w14:paraId="5DACEE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6E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AD0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3BB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3,32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98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A30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7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3,329.86 </w:t>
            </w:r>
          </w:p>
        </w:tc>
      </w:tr>
      <w:tr w:rsidR="006E497D" w:rsidRPr="00394069" w14:paraId="784F58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EFE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8F3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BE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EF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D7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1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1FA98C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4B7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E6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2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748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42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577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07D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748.38 </w:t>
            </w:r>
          </w:p>
        </w:tc>
      </w:tr>
      <w:tr w:rsidR="006E497D" w:rsidRPr="00394069" w14:paraId="5FFBBF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26B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EB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6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804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D3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5F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22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804.54 </w:t>
            </w:r>
          </w:p>
        </w:tc>
      </w:tr>
      <w:tr w:rsidR="006E497D" w:rsidRPr="00394069" w14:paraId="0487A8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E5F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30D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9D8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22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0CE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1F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65B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22.76 </w:t>
            </w:r>
          </w:p>
        </w:tc>
      </w:tr>
      <w:tr w:rsidR="006E497D" w:rsidRPr="00394069" w14:paraId="33AAA85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57D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31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2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968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CB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9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6E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968.70 </w:t>
            </w:r>
          </w:p>
        </w:tc>
      </w:tr>
      <w:tr w:rsidR="006E497D" w:rsidRPr="00394069" w14:paraId="0B75BA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95D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5E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0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28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9F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EFE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39AA8A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3B0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FB0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E07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873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B5C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13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B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873.66 </w:t>
            </w:r>
          </w:p>
        </w:tc>
      </w:tr>
      <w:tr w:rsidR="006E497D" w:rsidRPr="00394069" w14:paraId="6F8D8DE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9C6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5A5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E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875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B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D9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A2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875.66 </w:t>
            </w:r>
          </w:p>
        </w:tc>
      </w:tr>
      <w:tr w:rsidR="006E497D" w:rsidRPr="00394069" w14:paraId="53BE7C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1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91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43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9,068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DF8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EB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F3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9,068.54 </w:t>
            </w:r>
          </w:p>
        </w:tc>
      </w:tr>
      <w:tr w:rsidR="006E497D" w:rsidRPr="00394069" w14:paraId="374700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3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0BF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5D4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0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30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7A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</w:tr>
      <w:tr w:rsidR="006E497D" w:rsidRPr="00394069" w14:paraId="15C152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939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640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B44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7,147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C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48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244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7,147.52 </w:t>
            </w:r>
          </w:p>
        </w:tc>
      </w:tr>
      <w:tr w:rsidR="006E497D" w:rsidRPr="00394069" w14:paraId="3809C2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C66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04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6D2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BA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ED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3F8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72EE46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EF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57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F0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5,480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3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469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D74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5,480.04 </w:t>
            </w:r>
          </w:p>
        </w:tc>
      </w:tr>
      <w:tr w:rsidR="006E497D" w:rsidRPr="00394069" w14:paraId="22CD215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21FB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C9C8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973,804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2DF7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A7053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239E9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973,804.26 </w:t>
            </w:r>
          </w:p>
        </w:tc>
      </w:tr>
      <w:tr w:rsidR="006E497D" w:rsidRPr="00394069" w14:paraId="77230C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4F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237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B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054,846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A8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22A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61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054,846.90 </w:t>
            </w:r>
          </w:p>
        </w:tc>
      </w:tr>
      <w:tr w:rsidR="006E497D" w:rsidRPr="00394069" w14:paraId="337E4E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2A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B97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14A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03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E45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7C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81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036.10 </w:t>
            </w:r>
          </w:p>
        </w:tc>
      </w:tr>
      <w:tr w:rsidR="006E497D" w:rsidRPr="00394069" w14:paraId="01B42B6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ABA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D9A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EF3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10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487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F45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0A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107.48 </w:t>
            </w:r>
          </w:p>
        </w:tc>
      </w:tr>
      <w:tr w:rsidR="006E497D" w:rsidRPr="00394069" w14:paraId="5D3F00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0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2F7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41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2,813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9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3D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2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2,813.78 </w:t>
            </w:r>
          </w:p>
        </w:tc>
      </w:tr>
      <w:tr w:rsidR="006E497D" w:rsidRPr="00394069" w14:paraId="54378DE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12D4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643F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645,476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E73B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D9BC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F2547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645,476.84 </w:t>
            </w:r>
          </w:p>
        </w:tc>
      </w:tr>
      <w:tr w:rsidR="006E497D" w:rsidRPr="00394069" w14:paraId="1DD3E1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B6C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6C9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FA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19,253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87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E9B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221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19,253.56 </w:t>
            </w:r>
          </w:p>
        </w:tc>
      </w:tr>
      <w:tr w:rsidR="006E497D" w:rsidRPr="00394069" w14:paraId="2A27D3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5B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6BD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73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82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8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2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F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823.00 </w:t>
            </w:r>
          </w:p>
        </w:tc>
      </w:tr>
      <w:tr w:rsidR="006E497D" w:rsidRPr="00394069" w14:paraId="0C33DB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BF7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67E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7F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8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CC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6A0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40D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817.00 </w:t>
            </w:r>
          </w:p>
        </w:tc>
      </w:tr>
      <w:tr w:rsidR="006E497D" w:rsidRPr="00394069" w14:paraId="13795F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A7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477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8C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09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5BE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48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4E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097.28 </w:t>
            </w:r>
          </w:p>
        </w:tc>
      </w:tr>
      <w:tr w:rsidR="006E497D" w:rsidRPr="00394069" w14:paraId="463190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3B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8D7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BF0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3,48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7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4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376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3,486.00 </w:t>
            </w:r>
          </w:p>
        </w:tc>
      </w:tr>
      <w:tr w:rsidR="006E497D" w:rsidRPr="00394069" w14:paraId="2AC1817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6E6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499C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0,863,623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9EB72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8A50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F43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0,863,623.02 </w:t>
            </w:r>
          </w:p>
        </w:tc>
      </w:tr>
      <w:tr w:rsidR="006E497D" w:rsidRPr="00394069" w14:paraId="033A8CD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0A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7EE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503,6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2342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CB84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1B336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503,670.00 </w:t>
            </w:r>
          </w:p>
        </w:tc>
      </w:tr>
      <w:tr w:rsidR="006E497D" w:rsidRPr="00394069" w14:paraId="10C033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1C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097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42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49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677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C1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750.00 </w:t>
            </w:r>
          </w:p>
        </w:tc>
      </w:tr>
      <w:tr w:rsidR="006E497D" w:rsidRPr="00394069" w14:paraId="4F64D94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75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DD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408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2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9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F2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56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265.00 </w:t>
            </w:r>
          </w:p>
        </w:tc>
      </w:tr>
      <w:tr w:rsidR="006E497D" w:rsidRPr="00394069" w14:paraId="7FC3C4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F88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93F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9D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85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C2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E9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</w:tr>
      <w:tr w:rsidR="006E497D" w:rsidRPr="00394069" w14:paraId="5ED62E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28E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124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F2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641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94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BC8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</w:tr>
      <w:tr w:rsidR="006E497D" w:rsidRPr="00394069" w14:paraId="6C56F3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80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DA2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3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08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DCA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51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</w:tr>
      <w:tr w:rsidR="006E497D" w:rsidRPr="00394069" w14:paraId="0CB8D8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2CC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B4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8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66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F6B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A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6D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667.50 </w:t>
            </w:r>
          </w:p>
        </w:tc>
      </w:tr>
      <w:tr w:rsidR="006E497D" w:rsidRPr="00394069" w14:paraId="709A97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C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F77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31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A99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E66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1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</w:tr>
      <w:tr w:rsidR="006E497D" w:rsidRPr="00394069" w14:paraId="6F20EFE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2F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C1A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CD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79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CD6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764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</w:tr>
      <w:tr w:rsidR="006E497D" w:rsidRPr="00394069" w14:paraId="0990163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FBD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3939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152,798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6E0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446D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320BA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152,798.69 </w:t>
            </w:r>
          </w:p>
        </w:tc>
      </w:tr>
      <w:tr w:rsidR="006E497D" w:rsidRPr="00394069" w14:paraId="7BBCEF5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215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05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A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50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6FB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749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01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504.00 </w:t>
            </w:r>
          </w:p>
        </w:tc>
      </w:tr>
      <w:tr w:rsidR="006E497D" w:rsidRPr="00394069" w14:paraId="2C8AA56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76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296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FEA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4,56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8BF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25C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A7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4,566.00 </w:t>
            </w:r>
          </w:p>
        </w:tc>
      </w:tr>
      <w:tr w:rsidR="006E497D" w:rsidRPr="00394069" w14:paraId="72CC09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859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020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898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91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4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80D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26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919.20 </w:t>
            </w:r>
          </w:p>
        </w:tc>
      </w:tr>
      <w:tr w:rsidR="006E497D" w:rsidRPr="00394069" w14:paraId="169C71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8A5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42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21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7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1F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63B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5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768.00 </w:t>
            </w:r>
          </w:p>
        </w:tc>
      </w:tr>
      <w:tr w:rsidR="006E497D" w:rsidRPr="00394069" w14:paraId="4422ED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3A0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E9B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A47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5,47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4F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1A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CC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5,471.25 </w:t>
            </w:r>
          </w:p>
        </w:tc>
      </w:tr>
      <w:tr w:rsidR="006E497D" w:rsidRPr="00394069" w14:paraId="7BEA95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C2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1BB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11D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579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0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2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60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579.98 </w:t>
            </w:r>
          </w:p>
        </w:tc>
      </w:tr>
      <w:tr w:rsidR="006E497D" w:rsidRPr="00394069" w14:paraId="11093F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0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876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13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FA4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92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BB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</w:tr>
      <w:tr w:rsidR="006E497D" w:rsidRPr="00394069" w14:paraId="647A82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47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B2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E2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0AD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3F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A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500.00 </w:t>
            </w:r>
          </w:p>
        </w:tc>
      </w:tr>
      <w:tr w:rsidR="006E497D" w:rsidRPr="00394069" w14:paraId="1E3FF1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04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E67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CA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4,5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B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84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58C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4,590.00 </w:t>
            </w:r>
          </w:p>
        </w:tc>
      </w:tr>
      <w:tr w:rsidR="006E497D" w:rsidRPr="00394069" w14:paraId="77B323C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D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1AC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D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025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0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33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9F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025.76 </w:t>
            </w:r>
          </w:p>
        </w:tc>
      </w:tr>
      <w:tr w:rsidR="006E497D" w:rsidRPr="00394069" w14:paraId="7FE84B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F81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E86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9B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55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D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1E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F8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556.50 </w:t>
            </w:r>
          </w:p>
        </w:tc>
      </w:tr>
      <w:tr w:rsidR="006E497D" w:rsidRPr="00394069" w14:paraId="5E823A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9C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BE0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C0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3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2B1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232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A6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318.00 </w:t>
            </w:r>
          </w:p>
        </w:tc>
      </w:tr>
      <w:tr w:rsidR="006E497D" w:rsidRPr="00394069" w14:paraId="5EE1F68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1739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0E2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586,704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0F69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E55A5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BA29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586,704.17 </w:t>
            </w:r>
          </w:p>
        </w:tc>
      </w:tr>
      <w:tr w:rsidR="006E497D" w:rsidRPr="00394069" w14:paraId="771380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BAC8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940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183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BB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E5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B65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</w:tr>
      <w:tr w:rsidR="006E497D" w:rsidRPr="00394069" w14:paraId="76C465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83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011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C81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39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D8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BFB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</w:tr>
      <w:tr w:rsidR="006E497D" w:rsidRPr="00394069" w14:paraId="09F7B4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17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0C9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12F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24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A7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DD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19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249.68 </w:t>
            </w:r>
          </w:p>
        </w:tc>
      </w:tr>
      <w:tr w:rsidR="006E497D" w:rsidRPr="00394069" w14:paraId="01A212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7DC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227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E3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6,53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DF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5E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E32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6,535.58 </w:t>
            </w:r>
          </w:p>
        </w:tc>
      </w:tr>
      <w:tr w:rsidR="006E497D" w:rsidRPr="00394069" w14:paraId="3790E52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2AF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9F7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9F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185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D7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3B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9A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185.84 </w:t>
            </w:r>
          </w:p>
        </w:tc>
      </w:tr>
      <w:tr w:rsidR="006E497D" w:rsidRPr="00394069" w14:paraId="56453C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454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D12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DA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868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4C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CC8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3A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868.08 </w:t>
            </w:r>
          </w:p>
        </w:tc>
      </w:tr>
      <w:tr w:rsidR="006E497D" w:rsidRPr="00394069" w14:paraId="19AA53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564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BA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72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5,144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54B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CD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C0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5,144.53 </w:t>
            </w:r>
          </w:p>
        </w:tc>
      </w:tr>
      <w:tr w:rsidR="006E497D" w:rsidRPr="00394069" w14:paraId="50A338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38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A8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D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8,666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4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16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7A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8,666.92 </w:t>
            </w:r>
          </w:p>
        </w:tc>
      </w:tr>
      <w:tr w:rsidR="006E497D" w:rsidRPr="00394069" w14:paraId="1E84468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0B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E8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4A7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90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48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D9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200.00 </w:t>
            </w:r>
          </w:p>
        </w:tc>
      </w:tr>
      <w:tr w:rsidR="006E497D" w:rsidRPr="00394069" w14:paraId="232CCF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25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D47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F34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856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DA8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56E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84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856.08 </w:t>
            </w:r>
          </w:p>
        </w:tc>
      </w:tr>
      <w:tr w:rsidR="006E497D" w:rsidRPr="00394069" w14:paraId="5A0D50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110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4D7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F7F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5,072.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03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60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6FE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5,072.81 </w:t>
            </w:r>
          </w:p>
        </w:tc>
      </w:tr>
      <w:tr w:rsidR="006E497D" w:rsidRPr="00394069" w14:paraId="1A411E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54A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734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D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298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A3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C7A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A2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298.85 </w:t>
            </w:r>
          </w:p>
        </w:tc>
      </w:tr>
      <w:tr w:rsidR="006E497D" w:rsidRPr="00394069" w14:paraId="42F286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6F3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F8B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F1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4,636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8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84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E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4,636.82 </w:t>
            </w:r>
          </w:p>
        </w:tc>
      </w:tr>
      <w:tr w:rsidR="006E497D" w:rsidRPr="00394069" w14:paraId="5E9C716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FD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0C5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0E2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1,013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59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FD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F0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1,013.18 </w:t>
            </w:r>
          </w:p>
        </w:tc>
      </w:tr>
      <w:tr w:rsidR="006E497D" w:rsidRPr="00394069" w14:paraId="3366A4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7F9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0FA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A8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9,442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E3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14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B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9,442.04 </w:t>
            </w:r>
          </w:p>
        </w:tc>
      </w:tr>
      <w:tr w:rsidR="006E497D" w:rsidRPr="00394069" w14:paraId="4FF6FA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6C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616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E0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642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8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91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F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642.42 </w:t>
            </w:r>
          </w:p>
        </w:tc>
      </w:tr>
      <w:tr w:rsidR="006E497D" w:rsidRPr="00394069" w14:paraId="38E707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1B3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D1F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A2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7,254,85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09D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9AA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EA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7,254,859.78 </w:t>
            </w:r>
          </w:p>
        </w:tc>
      </w:tr>
      <w:tr w:rsidR="006E497D" w:rsidRPr="00394069" w14:paraId="2D9283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E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905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88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518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4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2D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C9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518.74 </w:t>
            </w:r>
          </w:p>
        </w:tc>
      </w:tr>
      <w:tr w:rsidR="006E497D" w:rsidRPr="00394069" w14:paraId="0F0789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CB5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D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AE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0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3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8DF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6D7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025.46 </w:t>
            </w:r>
          </w:p>
        </w:tc>
      </w:tr>
      <w:tr w:rsidR="006E497D" w:rsidRPr="00394069" w14:paraId="1B314B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861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050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495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3,44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B03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33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C5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3,445.58 </w:t>
            </w:r>
          </w:p>
        </w:tc>
      </w:tr>
      <w:tr w:rsidR="006E497D" w:rsidRPr="00394069" w14:paraId="7165D7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9C0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ED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C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82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F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C0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48F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821.56 </w:t>
            </w:r>
          </w:p>
        </w:tc>
      </w:tr>
      <w:tr w:rsidR="006E497D" w:rsidRPr="00394069" w14:paraId="6E5213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EA0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EF9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6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24,46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DEE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932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09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24,469.92 </w:t>
            </w:r>
          </w:p>
        </w:tc>
      </w:tr>
      <w:tr w:rsidR="006E497D" w:rsidRPr="00394069" w14:paraId="120EEB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87A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BD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4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54,321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24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12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FB4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54,321.68 </w:t>
            </w:r>
          </w:p>
        </w:tc>
      </w:tr>
      <w:tr w:rsidR="006E497D" w:rsidRPr="00394069" w14:paraId="6400E67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2C6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C1E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5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437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B4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91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3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437.06 </w:t>
            </w:r>
          </w:p>
        </w:tc>
      </w:tr>
      <w:tr w:rsidR="006E497D" w:rsidRPr="00394069" w14:paraId="30FE66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6BD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30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B1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63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E7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2A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45D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630.78 </w:t>
            </w:r>
          </w:p>
        </w:tc>
      </w:tr>
      <w:tr w:rsidR="006E497D" w:rsidRPr="00394069" w14:paraId="48303B6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123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7A71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901,360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56D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B39C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8FF8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901,360.70 </w:t>
            </w:r>
          </w:p>
        </w:tc>
      </w:tr>
      <w:tr w:rsidR="006E497D" w:rsidRPr="00394069" w14:paraId="5B3B989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2B3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EF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1,46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AB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EF3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8E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1,461.78 </w:t>
            </w:r>
          </w:p>
        </w:tc>
      </w:tr>
      <w:tr w:rsidR="006E497D" w:rsidRPr="00394069" w14:paraId="78638F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AA5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946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F7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BF8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587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5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860.00 </w:t>
            </w:r>
          </w:p>
        </w:tc>
      </w:tr>
      <w:tr w:rsidR="006E497D" w:rsidRPr="00394069" w14:paraId="47E7C6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74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B54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D1E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3C5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21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1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650.00 </w:t>
            </w:r>
          </w:p>
        </w:tc>
      </w:tr>
      <w:tr w:rsidR="006E497D" w:rsidRPr="00394069" w14:paraId="21F01D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71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79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A1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5,838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A2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9C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48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5,838.92 </w:t>
            </w:r>
          </w:p>
        </w:tc>
      </w:tr>
      <w:tr w:rsidR="006E497D" w:rsidRPr="00394069" w14:paraId="6C2C46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766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0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51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20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E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63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CB9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207.50 </w:t>
            </w:r>
          </w:p>
        </w:tc>
      </w:tr>
      <w:tr w:rsidR="006E497D" w:rsidRPr="00394069" w14:paraId="3131A7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89E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4CC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F06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40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37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02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27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406.25 </w:t>
            </w:r>
          </w:p>
        </w:tc>
      </w:tr>
      <w:tr w:rsidR="006E497D" w:rsidRPr="00394069" w14:paraId="5A087F7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B78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99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9B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2,13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6A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F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F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2,131.25 </w:t>
            </w:r>
          </w:p>
        </w:tc>
      </w:tr>
      <w:tr w:rsidR="006E497D" w:rsidRPr="00394069" w14:paraId="77EFA7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006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39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B4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3,45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E8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9C8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162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3,457.50 </w:t>
            </w:r>
          </w:p>
        </w:tc>
      </w:tr>
      <w:tr w:rsidR="006E497D" w:rsidRPr="00394069" w14:paraId="4EFCA7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3E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CC9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2C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9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DD3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44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500.00 </w:t>
            </w:r>
          </w:p>
        </w:tc>
      </w:tr>
      <w:tr w:rsidR="006E497D" w:rsidRPr="00394069" w14:paraId="3C7E28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C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A84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0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2C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88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5D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75.00 </w:t>
            </w:r>
          </w:p>
        </w:tc>
      </w:tr>
      <w:tr w:rsidR="006E497D" w:rsidRPr="00394069" w14:paraId="0659CD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38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5F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9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0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06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11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3B6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062.50 </w:t>
            </w:r>
          </w:p>
        </w:tc>
      </w:tr>
      <w:tr w:rsidR="006E497D" w:rsidRPr="00394069" w14:paraId="5950ACB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E51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2D2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7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6A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E36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6C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780.00 </w:t>
            </w:r>
          </w:p>
        </w:tc>
      </w:tr>
      <w:tr w:rsidR="006E497D" w:rsidRPr="00394069" w14:paraId="1D0C12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F4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067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93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2C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97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93C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760.00 </w:t>
            </w:r>
          </w:p>
        </w:tc>
      </w:tr>
      <w:tr w:rsidR="006E497D" w:rsidRPr="00394069" w14:paraId="2D87222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048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95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BB0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7A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D3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757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</w:tr>
      <w:tr w:rsidR="006E497D" w:rsidRPr="00394069" w14:paraId="72C6BC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5E1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3E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18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C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39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D5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</w:tr>
      <w:tr w:rsidR="006E497D" w:rsidRPr="00394069" w14:paraId="154BF6A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4E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7A8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37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420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DB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31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</w:tr>
      <w:tr w:rsidR="006E497D" w:rsidRPr="00394069" w14:paraId="6EDB44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2CB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20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86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6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93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21D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</w:tr>
      <w:tr w:rsidR="006E497D" w:rsidRPr="00394069" w14:paraId="1CFA4B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E63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DDC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BC6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8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D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E6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C1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862.50 </w:t>
            </w:r>
          </w:p>
        </w:tc>
      </w:tr>
      <w:tr w:rsidR="006E497D" w:rsidRPr="00394069" w14:paraId="36D317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42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532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1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5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D7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3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</w:tr>
      <w:tr w:rsidR="006E497D" w:rsidRPr="00394069" w14:paraId="47AD4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129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527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AC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2,88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CE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8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4B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2,887.50 </w:t>
            </w:r>
          </w:p>
        </w:tc>
      </w:tr>
      <w:tr w:rsidR="006E497D" w:rsidRPr="00394069" w14:paraId="7595C1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223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45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9A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5D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F15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F3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</w:tr>
      <w:tr w:rsidR="006E497D" w:rsidRPr="00394069" w14:paraId="65076C8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5C7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065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C9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5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3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A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22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530.00 </w:t>
            </w:r>
          </w:p>
        </w:tc>
      </w:tr>
      <w:tr w:rsidR="006E497D" w:rsidRPr="00394069" w14:paraId="13DF8A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AD2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19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B58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8,24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CCA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8B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AF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8,241.25 </w:t>
            </w:r>
          </w:p>
        </w:tc>
      </w:tr>
      <w:tr w:rsidR="006E497D" w:rsidRPr="00394069" w14:paraId="229ADC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60B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1AF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F2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59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9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6B8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EE9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598.75 </w:t>
            </w:r>
          </w:p>
        </w:tc>
      </w:tr>
      <w:tr w:rsidR="006E497D" w:rsidRPr="00394069" w14:paraId="5050ED0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E0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2E8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E4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0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780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D9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23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0,225.00 </w:t>
            </w:r>
          </w:p>
        </w:tc>
      </w:tr>
      <w:tr w:rsidR="006E497D" w:rsidRPr="00394069" w14:paraId="0FDFBD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0F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E7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FB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2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7D8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F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</w:tr>
      <w:tr w:rsidR="006E497D" w:rsidRPr="00394069" w14:paraId="5AA79A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92E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362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BA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87A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E87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D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</w:tr>
      <w:tr w:rsidR="006E497D" w:rsidRPr="00394069" w14:paraId="2736B63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C5D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0E2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7,078,343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28B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CC46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DB441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7,078,343.98 </w:t>
            </w:r>
          </w:p>
        </w:tc>
      </w:tr>
      <w:tr w:rsidR="006E497D" w:rsidRPr="00394069" w14:paraId="5EBF536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4B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6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7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C7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E68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8A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7,340.00 </w:t>
            </w:r>
          </w:p>
        </w:tc>
      </w:tr>
      <w:tr w:rsidR="006E497D" w:rsidRPr="00394069" w14:paraId="258D717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07A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91A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FE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4,52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4C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37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342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4,521.12 </w:t>
            </w:r>
          </w:p>
        </w:tc>
      </w:tr>
      <w:tr w:rsidR="006E497D" w:rsidRPr="00394069" w14:paraId="3FC584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5E1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468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A95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988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659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6D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F7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988.08 </w:t>
            </w:r>
          </w:p>
        </w:tc>
      </w:tr>
      <w:tr w:rsidR="006E497D" w:rsidRPr="00394069" w14:paraId="02DE58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87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562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724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2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3B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AA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5C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2.34 </w:t>
            </w:r>
          </w:p>
        </w:tc>
      </w:tr>
      <w:tr w:rsidR="006E497D" w:rsidRPr="00394069" w14:paraId="459B32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41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87D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C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4,439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A1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51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C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4,439.60 </w:t>
            </w:r>
          </w:p>
        </w:tc>
      </w:tr>
      <w:tr w:rsidR="006E497D" w:rsidRPr="00394069" w14:paraId="7F7919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C7A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5C5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8F8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4,54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18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2C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3C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4,549.68 </w:t>
            </w:r>
          </w:p>
        </w:tc>
      </w:tr>
      <w:tr w:rsidR="006E497D" w:rsidRPr="00394069" w14:paraId="2A5AF5D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CA8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464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C5D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9,18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6F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0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CC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9,185.44 </w:t>
            </w:r>
          </w:p>
        </w:tc>
      </w:tr>
      <w:tr w:rsidR="006E497D" w:rsidRPr="00394069" w14:paraId="30A873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72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73A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A65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AA2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71B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64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</w:tr>
      <w:tr w:rsidR="006E497D" w:rsidRPr="00394069" w14:paraId="3D0EEBC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4A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C1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84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43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AC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88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99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43.12 </w:t>
            </w:r>
          </w:p>
        </w:tc>
      </w:tr>
      <w:tr w:rsidR="006E497D" w:rsidRPr="00394069" w14:paraId="734FC74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7EA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AA1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0C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6,052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76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82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36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6,052.30 </w:t>
            </w:r>
          </w:p>
        </w:tc>
      </w:tr>
      <w:tr w:rsidR="006E497D" w:rsidRPr="00394069" w14:paraId="505736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5E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D7E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357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D4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1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AA5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</w:tr>
      <w:tr w:rsidR="006E497D" w:rsidRPr="00394069" w14:paraId="233E52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44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538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60D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690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26E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2F4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F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690.14 </w:t>
            </w:r>
          </w:p>
        </w:tc>
      </w:tr>
      <w:tr w:rsidR="006E497D" w:rsidRPr="00394069" w14:paraId="4A2827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925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A0A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CD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1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94F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3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1FE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108.00 </w:t>
            </w:r>
          </w:p>
        </w:tc>
      </w:tr>
      <w:tr w:rsidR="006E497D" w:rsidRPr="00394069" w14:paraId="7DB757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CB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9A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33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133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334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FC1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C5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133.26 </w:t>
            </w:r>
          </w:p>
        </w:tc>
      </w:tr>
      <w:tr w:rsidR="006E497D" w:rsidRPr="00394069" w14:paraId="7C34A1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6B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1EF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6E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726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9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056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27E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726.14 </w:t>
            </w:r>
          </w:p>
        </w:tc>
      </w:tr>
      <w:tr w:rsidR="006E497D" w:rsidRPr="00394069" w14:paraId="209716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01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3F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6D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5,519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C22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B4B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B27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5,519.88 </w:t>
            </w:r>
          </w:p>
        </w:tc>
      </w:tr>
      <w:tr w:rsidR="006E497D" w:rsidRPr="00394069" w14:paraId="2C1056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F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038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FB2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3,087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E2E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A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77B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3,087.60 </w:t>
            </w:r>
          </w:p>
        </w:tc>
      </w:tr>
      <w:tr w:rsidR="006E497D" w:rsidRPr="00394069" w14:paraId="6531D1C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6C8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E3B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03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550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11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B2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0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550.98 </w:t>
            </w:r>
          </w:p>
        </w:tc>
      </w:tr>
      <w:tr w:rsidR="006E497D" w:rsidRPr="00394069" w14:paraId="5B61A1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8C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7D2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C56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4,283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53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A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59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4,283.02 </w:t>
            </w:r>
          </w:p>
        </w:tc>
      </w:tr>
      <w:tr w:rsidR="006E497D" w:rsidRPr="00394069" w14:paraId="316041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EED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B5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AF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628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BC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34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75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628.90 </w:t>
            </w:r>
          </w:p>
        </w:tc>
      </w:tr>
      <w:tr w:rsidR="006E497D" w:rsidRPr="00394069" w14:paraId="66F21F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B5A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23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0F8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86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55C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B9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</w:tr>
      <w:tr w:rsidR="006E497D" w:rsidRPr="00394069" w14:paraId="5B2CF81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6B5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6CC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EF0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2,88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32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2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1C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2,881.12 </w:t>
            </w:r>
          </w:p>
        </w:tc>
      </w:tr>
      <w:tr w:rsidR="006E497D" w:rsidRPr="00394069" w14:paraId="72356E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73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DCE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A4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2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7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5A6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AE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21.56 </w:t>
            </w:r>
          </w:p>
        </w:tc>
      </w:tr>
      <w:tr w:rsidR="006E497D" w:rsidRPr="00394069" w14:paraId="6ABE13C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A3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5BE3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446,584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238F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47A0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D57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446,584.23 </w:t>
            </w:r>
          </w:p>
        </w:tc>
      </w:tr>
      <w:tr w:rsidR="006E497D" w:rsidRPr="00394069" w14:paraId="4A02D5E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A83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3B2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61D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599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B5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2F3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88F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599.40 </w:t>
            </w:r>
          </w:p>
        </w:tc>
      </w:tr>
      <w:tr w:rsidR="006E497D" w:rsidRPr="00394069" w14:paraId="247A46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61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B4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5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49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C28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5ED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8D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498.75 </w:t>
            </w:r>
          </w:p>
        </w:tc>
      </w:tr>
      <w:tr w:rsidR="006E497D" w:rsidRPr="00394069" w14:paraId="2790E85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731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03F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2F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2,8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98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5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211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2,890.00 </w:t>
            </w:r>
          </w:p>
        </w:tc>
      </w:tr>
      <w:tr w:rsidR="006E497D" w:rsidRPr="00394069" w14:paraId="45D454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E44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1A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DA2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2,78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09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DF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85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2,787.75 </w:t>
            </w:r>
          </w:p>
        </w:tc>
      </w:tr>
      <w:tr w:rsidR="006E497D" w:rsidRPr="00394069" w14:paraId="583D77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723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9C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2D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4,6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4D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D0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26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4,655.00 </w:t>
            </w:r>
          </w:p>
        </w:tc>
      </w:tr>
      <w:tr w:rsidR="006E497D" w:rsidRPr="00394069" w14:paraId="3ADD4A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CE8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EE9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73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9,0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568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BAE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84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9,010.00 </w:t>
            </w:r>
          </w:p>
        </w:tc>
      </w:tr>
      <w:tr w:rsidR="006E497D" w:rsidRPr="00394069" w14:paraId="6FA008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1B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C4A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E81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362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19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02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49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362.30 </w:t>
            </w:r>
          </w:p>
        </w:tc>
      </w:tr>
      <w:tr w:rsidR="006E497D" w:rsidRPr="00394069" w14:paraId="4ACD2A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A8D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E8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588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467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1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B3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F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467.80 </w:t>
            </w:r>
          </w:p>
        </w:tc>
      </w:tr>
      <w:tr w:rsidR="006E497D" w:rsidRPr="00394069" w14:paraId="5AEF04C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E50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82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129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73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E8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C04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05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732.50 </w:t>
            </w:r>
          </w:p>
        </w:tc>
      </w:tr>
      <w:tr w:rsidR="006E497D" w:rsidRPr="00394069" w14:paraId="723908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6C1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2A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B3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29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AC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3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5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291.40 </w:t>
            </w:r>
          </w:p>
        </w:tc>
      </w:tr>
      <w:tr w:rsidR="006E497D" w:rsidRPr="00394069" w14:paraId="554085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933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9A0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0CE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765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5AB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FA2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2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765.88 </w:t>
            </w:r>
          </w:p>
        </w:tc>
      </w:tr>
      <w:tr w:rsidR="006E497D" w:rsidRPr="00394069" w14:paraId="677485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FF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8C6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F3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5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60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E9E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271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548.00 </w:t>
            </w:r>
          </w:p>
        </w:tc>
      </w:tr>
      <w:tr w:rsidR="006E497D" w:rsidRPr="00394069" w14:paraId="55E51BA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0FB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5AE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E36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A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C7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A7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</w:tr>
      <w:tr w:rsidR="006E497D" w:rsidRPr="00394069" w14:paraId="517078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358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D3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D5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437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C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5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E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437.25 </w:t>
            </w:r>
          </w:p>
        </w:tc>
      </w:tr>
      <w:tr w:rsidR="006E497D" w:rsidRPr="00394069" w14:paraId="484282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A97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502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506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95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92B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3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38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953.00 </w:t>
            </w:r>
          </w:p>
        </w:tc>
      </w:tr>
      <w:tr w:rsidR="006E497D" w:rsidRPr="00394069" w14:paraId="4443C7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7D0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F6C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313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50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E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1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3C4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501.00 </w:t>
            </w:r>
          </w:p>
        </w:tc>
      </w:tr>
      <w:tr w:rsidR="006E497D" w:rsidRPr="00394069" w14:paraId="001B266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7E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2D3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876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5,534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50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BD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86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5,534.20 </w:t>
            </w:r>
          </w:p>
        </w:tc>
      </w:tr>
      <w:tr w:rsidR="006E497D" w:rsidRPr="00394069" w14:paraId="235D916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DA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4C61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194,16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552A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427D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D047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194,161.25 </w:t>
            </w:r>
          </w:p>
        </w:tc>
      </w:tr>
      <w:tr w:rsidR="006E497D" w:rsidRPr="00394069" w14:paraId="6BCB2B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FF1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4D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BF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6,3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B2E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BF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333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6,365.00 </w:t>
            </w:r>
          </w:p>
        </w:tc>
      </w:tr>
      <w:tr w:rsidR="006E497D" w:rsidRPr="00394069" w14:paraId="74E230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1DD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AC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0FD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2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1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0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E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234.00 </w:t>
            </w:r>
          </w:p>
        </w:tc>
      </w:tr>
      <w:tr w:rsidR="006E497D" w:rsidRPr="00394069" w14:paraId="43731E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DD7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2DD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4F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6,2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34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DB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E64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6,273.00 </w:t>
            </w:r>
          </w:p>
        </w:tc>
      </w:tr>
      <w:tr w:rsidR="006E497D" w:rsidRPr="00394069" w14:paraId="011348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9B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B0B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F2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527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75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E2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591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527.60 </w:t>
            </w:r>
          </w:p>
        </w:tc>
      </w:tr>
      <w:tr w:rsidR="006E497D" w:rsidRPr="00394069" w14:paraId="026CC3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C08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AB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60A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0,6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0FB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E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1FA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0,692.00 </w:t>
            </w:r>
          </w:p>
        </w:tc>
      </w:tr>
      <w:tr w:rsidR="006E497D" w:rsidRPr="00394069" w14:paraId="7D6000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EA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B7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16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1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0CC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E7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DDA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195.00 </w:t>
            </w:r>
          </w:p>
        </w:tc>
      </w:tr>
      <w:tr w:rsidR="006E497D" w:rsidRPr="00394069" w14:paraId="7910FD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4F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FB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A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2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B6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26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47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24.00 </w:t>
            </w:r>
          </w:p>
        </w:tc>
      </w:tr>
      <w:tr w:rsidR="006E497D" w:rsidRPr="00394069" w14:paraId="598573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C1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A57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967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750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4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EB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C68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750.65 </w:t>
            </w:r>
          </w:p>
        </w:tc>
      </w:tr>
      <w:tr w:rsidR="006E497D" w:rsidRPr="00394069" w14:paraId="19691D8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AAA1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010D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67,088,491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01A20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02,794,243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5691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C4F4D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269,882,734.84 </w:t>
            </w:r>
          </w:p>
        </w:tc>
      </w:tr>
      <w:tr w:rsidR="006E497D" w:rsidRPr="00394069" w14:paraId="3BEE106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D71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14FF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01,222,510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95AF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5,034,842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8493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2B94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16,257,353.25 </w:t>
            </w:r>
          </w:p>
        </w:tc>
      </w:tr>
      <w:tr w:rsidR="006E497D" w:rsidRPr="00394069" w14:paraId="4EBF08C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827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31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53,551,708.3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D2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7,403,5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4B1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F5F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60,955,288.35 </w:t>
            </w:r>
          </w:p>
        </w:tc>
      </w:tr>
      <w:tr w:rsidR="006E497D" w:rsidRPr="00394069" w14:paraId="067004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03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0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447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067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7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82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6E954BB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A7C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4E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47C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7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C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02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D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762.50 </w:t>
            </w:r>
          </w:p>
        </w:tc>
      </w:tr>
      <w:tr w:rsidR="006E497D" w:rsidRPr="00394069" w14:paraId="7A77C7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701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91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46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D40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6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09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675.00 </w:t>
            </w:r>
          </w:p>
        </w:tc>
      </w:tr>
      <w:tr w:rsidR="006E497D" w:rsidRPr="00394069" w14:paraId="3CA471C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DBA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A5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05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41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77B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53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21E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B4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374,830.00 </w:t>
            </w:r>
          </w:p>
        </w:tc>
      </w:tr>
      <w:tr w:rsidR="006E497D" w:rsidRPr="00394069" w14:paraId="6CF160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E5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2CF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6D1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5,20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B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591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A2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1A3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56,727.00 </w:t>
            </w:r>
          </w:p>
        </w:tc>
      </w:tr>
      <w:tr w:rsidR="006E497D" w:rsidRPr="00394069" w14:paraId="1DC6E45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F6D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276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5E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0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BB2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41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141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095.00 </w:t>
            </w:r>
          </w:p>
        </w:tc>
      </w:tr>
      <w:tr w:rsidR="006E497D" w:rsidRPr="00394069" w14:paraId="581224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2A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7F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FC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BA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85,4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99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FF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9,367.00 </w:t>
            </w:r>
          </w:p>
        </w:tc>
      </w:tr>
      <w:tr w:rsidR="006E497D" w:rsidRPr="00394069" w14:paraId="128E65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EF0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B11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8C7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62D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8E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B7C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44899D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84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C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549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37A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E60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750EBB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C3F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3B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BF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33,6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E2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8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48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8F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22,992.50 </w:t>
            </w:r>
          </w:p>
        </w:tc>
      </w:tr>
      <w:tr w:rsidR="006E497D" w:rsidRPr="00394069" w14:paraId="7CED07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3E7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2A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24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3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53A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AB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289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33,750.00 </w:t>
            </w:r>
          </w:p>
        </w:tc>
      </w:tr>
      <w:tr w:rsidR="006E497D" w:rsidRPr="00394069" w14:paraId="012DC2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3B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F5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5A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7,4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7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3CD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20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7,437.00 </w:t>
            </w:r>
          </w:p>
        </w:tc>
      </w:tr>
      <w:tr w:rsidR="006E497D" w:rsidRPr="00394069" w14:paraId="7E976F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F9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7D6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03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A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CE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C1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07941A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66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040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AD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33,6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3C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E74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DE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96,110.00 </w:t>
            </w:r>
          </w:p>
        </w:tc>
      </w:tr>
      <w:tr w:rsidR="006E497D" w:rsidRPr="00394069" w14:paraId="2C6335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B82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9CE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59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0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B09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BFE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30A3AB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A52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4BD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5F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D4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2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A0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13F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40,450.00 </w:t>
            </w:r>
          </w:p>
        </w:tc>
      </w:tr>
      <w:tr w:rsidR="006E497D" w:rsidRPr="00394069" w14:paraId="3C00B3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5E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364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0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1,7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46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28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1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A71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0,171.00 </w:t>
            </w:r>
          </w:p>
        </w:tc>
      </w:tr>
      <w:tr w:rsidR="006E497D" w:rsidRPr="00394069" w14:paraId="62CBF7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947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CF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8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7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368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7C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173C92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026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495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F9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01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670,5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44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36A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64,389.00 </w:t>
            </w:r>
          </w:p>
        </w:tc>
      </w:tr>
      <w:tr w:rsidR="006E497D" w:rsidRPr="00394069" w14:paraId="114F9C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0A4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3F9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82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9C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1C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F8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749A7A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138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D46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A0F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6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FDC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8F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3ECE01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32C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A70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B97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D3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873,55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5B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AE5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7,426.40 </w:t>
            </w:r>
          </w:p>
        </w:tc>
      </w:tr>
      <w:tr w:rsidR="006E497D" w:rsidRPr="00394069" w14:paraId="4B63EF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5B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D7F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EB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55,3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CE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E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1C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55,342.50 </w:t>
            </w:r>
          </w:p>
        </w:tc>
      </w:tr>
      <w:tr w:rsidR="006E497D" w:rsidRPr="00394069" w14:paraId="54CD97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68A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D8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AB4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3C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8CE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FF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75.00 </w:t>
            </w:r>
          </w:p>
        </w:tc>
      </w:tr>
      <w:tr w:rsidR="006E497D" w:rsidRPr="00394069" w14:paraId="0DB9D74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40B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0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0C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A3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1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B5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054B8AC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35F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AC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D2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3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3D7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33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4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3,225.00 </w:t>
            </w:r>
          </w:p>
        </w:tc>
      </w:tr>
      <w:tr w:rsidR="006E497D" w:rsidRPr="00394069" w14:paraId="7FC8AE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687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B12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F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0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534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2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71B0E1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7A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022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D1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6,3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EE1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8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5F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25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74,390.00 </w:t>
            </w:r>
          </w:p>
        </w:tc>
      </w:tr>
      <w:tr w:rsidR="006E497D" w:rsidRPr="00394069" w14:paraId="0F3B4A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80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B9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197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B5F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C6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02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7E667A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8D1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B7C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7C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77,0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750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1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04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77,082.00 </w:t>
            </w:r>
          </w:p>
        </w:tc>
      </w:tr>
      <w:tr w:rsidR="006E497D" w:rsidRPr="00394069" w14:paraId="3A1FF2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FD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DE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132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97,5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A6F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636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8B3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56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33,755.00 </w:t>
            </w:r>
          </w:p>
        </w:tc>
      </w:tr>
      <w:tr w:rsidR="006E497D" w:rsidRPr="00394069" w14:paraId="72B1DF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02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7BF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9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3,4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5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58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52E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3,463.00 </w:t>
            </w:r>
          </w:p>
        </w:tc>
      </w:tr>
      <w:tr w:rsidR="006E497D" w:rsidRPr="00394069" w14:paraId="4E644D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30E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F7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F2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B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898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03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643222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E7A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10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C67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BAD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40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46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1561842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17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A985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2,939,755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6335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37,152,80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CFC8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A0C2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0,092,562.95 </w:t>
            </w:r>
          </w:p>
        </w:tc>
      </w:tr>
      <w:tr w:rsidR="006E497D" w:rsidRPr="00394069" w14:paraId="2505223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70E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7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6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2B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32,759,444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EF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E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32,875,604.20 </w:t>
            </w:r>
          </w:p>
        </w:tc>
      </w:tr>
      <w:tr w:rsidR="006E497D" w:rsidRPr="00394069" w14:paraId="7581B0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EA5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C3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504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8,8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8F1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293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ED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8,880.00 </w:t>
            </w:r>
          </w:p>
        </w:tc>
      </w:tr>
      <w:tr w:rsidR="006E497D" w:rsidRPr="00394069" w14:paraId="015A0F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E1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281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A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6E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B4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DC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2111B7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2B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E8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CDE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2,97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E7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07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44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0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61,477.00 </w:t>
            </w:r>
          </w:p>
        </w:tc>
      </w:tr>
      <w:tr w:rsidR="006E497D" w:rsidRPr="00394069" w14:paraId="134EA7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F8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479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439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B8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43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42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2,000.00 </w:t>
            </w:r>
          </w:p>
        </w:tc>
      </w:tr>
      <w:tr w:rsidR="006E497D" w:rsidRPr="00394069" w14:paraId="3E12C0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AE6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D80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75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2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D0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6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64F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62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350.00 </w:t>
            </w:r>
          </w:p>
        </w:tc>
      </w:tr>
      <w:tr w:rsidR="006E497D" w:rsidRPr="00394069" w14:paraId="48ECA3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3F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C0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AD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9,4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7F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10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A5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1D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0,292.00 </w:t>
            </w:r>
          </w:p>
        </w:tc>
      </w:tr>
      <w:tr w:rsidR="006E497D" w:rsidRPr="00394069" w14:paraId="1C8843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2FE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EA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689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860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9B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399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A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860.75 </w:t>
            </w:r>
          </w:p>
        </w:tc>
      </w:tr>
      <w:tr w:rsidR="006E497D" w:rsidRPr="00394069" w14:paraId="4E7549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4DE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22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CF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46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FB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35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297315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08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7D5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9C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0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311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96,5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3B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CA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697.00 </w:t>
            </w:r>
          </w:p>
        </w:tc>
      </w:tr>
      <w:tr w:rsidR="006E497D" w:rsidRPr="00394069" w14:paraId="7FE5D9F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B9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90F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71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5,0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EB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92,6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6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58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67,738.00 </w:t>
            </w:r>
          </w:p>
        </w:tc>
      </w:tr>
      <w:tr w:rsidR="006E497D" w:rsidRPr="00394069" w14:paraId="04B5DDD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8AC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E6E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D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D75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05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3A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EA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9,860.00 </w:t>
            </w:r>
          </w:p>
        </w:tc>
      </w:tr>
      <w:tr w:rsidR="006E497D" w:rsidRPr="00394069" w14:paraId="5E34E3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BDB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A8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033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7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8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F6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79D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7,860.00 </w:t>
            </w:r>
          </w:p>
        </w:tc>
      </w:tr>
      <w:tr w:rsidR="006E497D" w:rsidRPr="00394069" w14:paraId="20DADE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EA7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DF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8AF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8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E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F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781F6F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E1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CB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98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4B4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60,5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7B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B8C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4,510.00 </w:t>
            </w:r>
          </w:p>
        </w:tc>
      </w:tr>
      <w:tr w:rsidR="006E497D" w:rsidRPr="00394069" w14:paraId="677900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2FD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862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5DA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F4A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FE4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0A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2C6F3B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A77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A22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3A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9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B1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0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CE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9,840.00 </w:t>
            </w:r>
          </w:p>
        </w:tc>
      </w:tr>
      <w:tr w:rsidR="006E497D" w:rsidRPr="00394069" w14:paraId="6C5E4E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4F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8E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1F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1EF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B0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1B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400.00 </w:t>
            </w:r>
          </w:p>
        </w:tc>
      </w:tr>
      <w:tr w:rsidR="006E497D" w:rsidRPr="00394069" w14:paraId="040434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3CB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F34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34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9,3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D1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44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62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9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3,574.00 </w:t>
            </w:r>
          </w:p>
        </w:tc>
      </w:tr>
      <w:tr w:rsidR="006E497D" w:rsidRPr="00394069" w14:paraId="237539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10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584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B92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5,4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4E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17,6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6FF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4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83,131.00 </w:t>
            </w:r>
          </w:p>
        </w:tc>
      </w:tr>
      <w:tr w:rsidR="006E497D" w:rsidRPr="00394069" w14:paraId="71CC78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76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09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D10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9,3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5B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ED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B0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9,318.00 </w:t>
            </w:r>
          </w:p>
        </w:tc>
      </w:tr>
      <w:tr w:rsidR="006E497D" w:rsidRPr="00394069" w14:paraId="3314B2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251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B2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DA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0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0E1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F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3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008.00 </w:t>
            </w:r>
          </w:p>
        </w:tc>
      </w:tr>
      <w:tr w:rsidR="006E497D" w:rsidRPr="00394069" w14:paraId="04A2DA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D68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6F2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5E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E8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86,6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8B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DC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0,605.00 </w:t>
            </w:r>
          </w:p>
        </w:tc>
      </w:tr>
      <w:tr w:rsidR="006E497D" w:rsidRPr="00394069" w14:paraId="2F5451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699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391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EA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1,5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AA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99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6D5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CB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1,558.00 </w:t>
            </w:r>
          </w:p>
        </w:tc>
      </w:tr>
      <w:tr w:rsidR="006E497D" w:rsidRPr="00394069" w14:paraId="23138D4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73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5596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263,541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785C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29,763,533.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7C3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97BB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5,027,075.05 </w:t>
            </w:r>
          </w:p>
        </w:tc>
      </w:tr>
      <w:tr w:rsidR="006E497D" w:rsidRPr="00394069" w14:paraId="13342FE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002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D4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1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20,914,20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D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2C3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21,136,200.50 </w:t>
            </w:r>
          </w:p>
        </w:tc>
      </w:tr>
      <w:tr w:rsidR="006E497D" w:rsidRPr="00394069" w14:paraId="3FDD05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F19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C30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BDF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B3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9C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1D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02EB46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62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9A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EE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7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0D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7C6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D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7,600.00 </w:t>
            </w:r>
          </w:p>
        </w:tc>
      </w:tr>
      <w:tr w:rsidR="006E497D" w:rsidRPr="00394069" w14:paraId="433C53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A0C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C3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88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0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B4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D5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E34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22,710.00 </w:t>
            </w:r>
          </w:p>
        </w:tc>
      </w:tr>
      <w:tr w:rsidR="006E497D" w:rsidRPr="00394069" w14:paraId="3C5D72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146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2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FF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8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E8B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9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133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822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1,660.00 </w:t>
            </w:r>
          </w:p>
        </w:tc>
      </w:tr>
      <w:tr w:rsidR="006E497D" w:rsidRPr="00394069" w14:paraId="5316A1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01D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B86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6A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4,1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55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40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50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4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5,100.00 </w:t>
            </w:r>
          </w:p>
        </w:tc>
      </w:tr>
      <w:tr w:rsidR="006E497D" w:rsidRPr="00394069" w14:paraId="2B381E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C6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A9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67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8,18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F2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FF1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3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8,184.00 </w:t>
            </w:r>
          </w:p>
        </w:tc>
      </w:tr>
      <w:tr w:rsidR="006E497D" w:rsidRPr="00394069" w14:paraId="359C56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50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C58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940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18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5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C7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7FA5D0E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916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6D9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B8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60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63,224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F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B93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8,224.78 </w:t>
            </w:r>
          </w:p>
        </w:tc>
      </w:tr>
      <w:tr w:rsidR="006E497D" w:rsidRPr="00394069" w14:paraId="72C9E0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C5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F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766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D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E9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0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1B217B8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84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EB2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ED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08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10,5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A0C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83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5,597.00 </w:t>
            </w:r>
          </w:p>
        </w:tc>
      </w:tr>
      <w:tr w:rsidR="006E497D" w:rsidRPr="00394069" w14:paraId="7AD5F0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C05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9CE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38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3,0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DC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35,8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7C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51A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8,936.00 </w:t>
            </w:r>
          </w:p>
        </w:tc>
      </w:tr>
      <w:tr w:rsidR="006E497D" w:rsidRPr="00394069" w14:paraId="7B2163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27D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296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3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4D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66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F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506580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08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E95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00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8E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F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D04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78FE91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330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6F4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54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C41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0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96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D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7,500.00 </w:t>
            </w:r>
          </w:p>
        </w:tc>
      </w:tr>
      <w:tr w:rsidR="006E497D" w:rsidRPr="00394069" w14:paraId="072245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49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1BE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20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2A0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0E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30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</w:tr>
      <w:tr w:rsidR="006E497D" w:rsidRPr="00394069" w14:paraId="1E6993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830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1B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5F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6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E25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0C1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7E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690.00 </w:t>
            </w:r>
          </w:p>
        </w:tc>
      </w:tr>
      <w:tr w:rsidR="006E497D" w:rsidRPr="00394069" w14:paraId="7B0905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35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F6E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7D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3AD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3EF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82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305687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5FC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A9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5D3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7B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F9F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9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</w:tr>
      <w:tr w:rsidR="006E497D" w:rsidRPr="00394069" w14:paraId="2C589B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4A8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30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A2C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E3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51,6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68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77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9,452.00 </w:t>
            </w:r>
          </w:p>
        </w:tc>
      </w:tr>
      <w:tr w:rsidR="006E497D" w:rsidRPr="00394069" w14:paraId="019FF3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251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A60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AD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28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06,855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2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E0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655.77 </w:t>
            </w:r>
          </w:p>
        </w:tc>
      </w:tr>
      <w:tr w:rsidR="006E497D" w:rsidRPr="00394069" w14:paraId="3C852B4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1B3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F9A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E4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1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9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FF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F1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182.00 </w:t>
            </w:r>
          </w:p>
        </w:tc>
      </w:tr>
      <w:tr w:rsidR="006E497D" w:rsidRPr="00394069" w14:paraId="42EAFE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948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9D2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CD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3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CC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B80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0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28,020.00 </w:t>
            </w:r>
          </w:p>
        </w:tc>
      </w:tr>
      <w:tr w:rsidR="006E497D" w:rsidRPr="00394069" w14:paraId="69E47E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1E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66D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B0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AD4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5B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4E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</w:tr>
      <w:tr w:rsidR="006E497D" w:rsidRPr="00394069" w14:paraId="6AE615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4A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F0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7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00C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829,788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B5C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AB7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70,988.83 </w:t>
            </w:r>
          </w:p>
        </w:tc>
      </w:tr>
      <w:tr w:rsidR="006E497D" w:rsidRPr="00394069" w14:paraId="2E162C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B7E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AD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F5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8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0B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677,815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23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DA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66,135.88 </w:t>
            </w:r>
          </w:p>
        </w:tc>
      </w:tr>
      <w:tr w:rsidR="006E497D" w:rsidRPr="00394069" w14:paraId="4D373C0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C9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02E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B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3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D8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27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3A4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31C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1,450.00 </w:t>
            </w:r>
          </w:p>
        </w:tc>
      </w:tr>
      <w:tr w:rsidR="006E497D" w:rsidRPr="00394069" w14:paraId="172C7E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74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051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15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37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3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41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EC9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300.00 </w:t>
            </w:r>
          </w:p>
        </w:tc>
      </w:tr>
      <w:tr w:rsidR="006E497D" w:rsidRPr="00394069" w14:paraId="45ABEC2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51B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296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2A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231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33D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324,590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26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1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33,822.29 </w:t>
            </w:r>
          </w:p>
        </w:tc>
      </w:tr>
      <w:tr w:rsidR="006E497D" w:rsidRPr="00394069" w14:paraId="114443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ED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C7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F81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4E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B4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5C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190.00 </w:t>
            </w:r>
          </w:p>
        </w:tc>
      </w:tr>
      <w:tr w:rsidR="006E497D" w:rsidRPr="00394069" w14:paraId="0A8E082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2E2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FF1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1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2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B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8A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C06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256.00 </w:t>
            </w:r>
          </w:p>
        </w:tc>
      </w:tr>
      <w:tr w:rsidR="006E497D" w:rsidRPr="00394069" w14:paraId="0A7E0E1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DC3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9248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8,272,93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00EF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1,307,30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F54A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494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580,242.00 </w:t>
            </w:r>
          </w:p>
        </w:tc>
      </w:tr>
      <w:tr w:rsidR="006E497D" w:rsidRPr="00394069" w14:paraId="7C82993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B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8C6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464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9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C89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4,000.00 </w:t>
            </w:r>
          </w:p>
        </w:tc>
      </w:tr>
      <w:tr w:rsidR="006E497D" w:rsidRPr="00394069" w14:paraId="6F4F4D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D6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102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3E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C50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96A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46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</w:tr>
      <w:tr w:rsidR="006E497D" w:rsidRPr="00394069" w14:paraId="74D489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89C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A70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0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4EC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0A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A1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5,000.00 </w:t>
            </w:r>
          </w:p>
        </w:tc>
      </w:tr>
      <w:tr w:rsidR="006E497D" w:rsidRPr="00394069" w14:paraId="563E33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B67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C0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B55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8C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35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6D1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117842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82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75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85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CC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216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D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</w:tr>
      <w:tr w:rsidR="006E497D" w:rsidRPr="00394069" w14:paraId="39E04E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948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04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BE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1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FA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19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</w:tr>
      <w:tr w:rsidR="006E497D" w:rsidRPr="00394069" w14:paraId="2589B6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F3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5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73A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54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66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1D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28CC2D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072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563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3C0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1A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94,3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D4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9D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4,315.00 </w:t>
            </w:r>
          </w:p>
        </w:tc>
      </w:tr>
      <w:tr w:rsidR="006E497D" w:rsidRPr="00394069" w14:paraId="72D54C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9B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B90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8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87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D4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7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2A229A3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3A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54D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3C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67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A9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64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000.00 </w:t>
            </w:r>
          </w:p>
        </w:tc>
      </w:tr>
      <w:tr w:rsidR="006E497D" w:rsidRPr="00394069" w14:paraId="13C823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30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9CA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0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7,0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264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C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3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7,028.00 </w:t>
            </w:r>
          </w:p>
        </w:tc>
      </w:tr>
      <w:tr w:rsidR="006E497D" w:rsidRPr="00394069" w14:paraId="1C7221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B74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C1D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B9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03C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C46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EB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08944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DF8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66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0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5C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2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30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</w:tr>
      <w:tr w:rsidR="006E497D" w:rsidRPr="00394069" w14:paraId="0BFDC6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D04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42F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E3A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92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05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DDB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8,000.00 </w:t>
            </w:r>
          </w:p>
        </w:tc>
      </w:tr>
      <w:tr w:rsidR="006E497D" w:rsidRPr="00394069" w14:paraId="001F9C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E19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D7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13D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BC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F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4F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</w:tr>
      <w:tr w:rsidR="006E497D" w:rsidRPr="00394069" w14:paraId="52BBC1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B0B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712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08B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95,6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00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A7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3F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6,115.00 </w:t>
            </w:r>
          </w:p>
        </w:tc>
      </w:tr>
      <w:tr w:rsidR="006E497D" w:rsidRPr="00394069" w14:paraId="6157EB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CB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D3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C4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6D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653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8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197EB1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46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F31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40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B4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4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7B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57C95C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92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A90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C4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221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30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60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557767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ABA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E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407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9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C25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C7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A17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952.00 </w:t>
            </w:r>
          </w:p>
        </w:tc>
      </w:tr>
      <w:tr w:rsidR="006E497D" w:rsidRPr="00394069" w14:paraId="28982A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7BF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CA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EBA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3B5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32,4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1F0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1E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2,488.00 </w:t>
            </w:r>
          </w:p>
        </w:tc>
      </w:tr>
      <w:tr w:rsidR="006E497D" w:rsidRPr="00394069" w14:paraId="40DA38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8B2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587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AB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DA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86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8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</w:tr>
      <w:tr w:rsidR="006E497D" w:rsidRPr="00394069" w14:paraId="6F7B64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F98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94F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6B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0B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F4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80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</w:tr>
      <w:tr w:rsidR="006E497D" w:rsidRPr="00394069" w14:paraId="2EB709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127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718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3B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564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31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F5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</w:tr>
      <w:tr w:rsidR="006E497D" w:rsidRPr="00394069" w14:paraId="6AA78D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4EA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282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1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243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E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5E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</w:tr>
      <w:tr w:rsidR="006E497D" w:rsidRPr="00394069" w14:paraId="1E1FA3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8D7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7FE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E3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E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3F6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18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1ACDABF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95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57D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F5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C48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B0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39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</w:tr>
      <w:tr w:rsidR="006E497D" w:rsidRPr="00394069" w14:paraId="582981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BE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ABF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2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CF4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40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F2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</w:tr>
      <w:tr w:rsidR="006E497D" w:rsidRPr="00394069" w14:paraId="798894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73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8D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6E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7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7A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E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22EB39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0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DD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867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85A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71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32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75C9F7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4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A80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15C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7D5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3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D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1,000.00 </w:t>
            </w:r>
          </w:p>
        </w:tc>
      </w:tr>
      <w:tr w:rsidR="006E497D" w:rsidRPr="00394069" w14:paraId="7124B86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8D8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96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3B1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1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08E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E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03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1,600.00 </w:t>
            </w:r>
          </w:p>
        </w:tc>
      </w:tr>
      <w:tr w:rsidR="006E497D" w:rsidRPr="00394069" w14:paraId="437FE1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243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D7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13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7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CE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7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8ED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716.00 </w:t>
            </w:r>
          </w:p>
        </w:tc>
      </w:tr>
      <w:tr w:rsidR="006E497D" w:rsidRPr="00394069" w14:paraId="7F3BFE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B3F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93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CF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8D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63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E74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0,500.00 </w:t>
            </w:r>
          </w:p>
        </w:tc>
      </w:tr>
      <w:tr w:rsidR="006E497D" w:rsidRPr="00394069" w14:paraId="4929E73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21C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D39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AF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9,5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9A2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F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7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9,528.00 </w:t>
            </w:r>
          </w:p>
        </w:tc>
      </w:tr>
      <w:tr w:rsidR="006E497D" w:rsidRPr="00394069" w14:paraId="6CB5FA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7EF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B6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1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85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0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1B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2EA399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9FA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621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68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04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A8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B0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000.00 </w:t>
            </w:r>
          </w:p>
        </w:tc>
      </w:tr>
      <w:tr w:rsidR="006E497D" w:rsidRPr="00394069" w14:paraId="448FE08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510B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2650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389,7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5E958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9,535,757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E938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33F0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8,925,501.59 </w:t>
            </w:r>
          </w:p>
        </w:tc>
      </w:tr>
      <w:tr w:rsidR="006E497D" w:rsidRPr="00394069" w14:paraId="1E24879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674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A3A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B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4,835,654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0F8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8A6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4,946,654.80 </w:t>
            </w:r>
          </w:p>
        </w:tc>
      </w:tr>
      <w:tr w:rsidR="006E497D" w:rsidRPr="00394069" w14:paraId="08D1C6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2CB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C9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45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3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F8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0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FD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8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4,080.00 </w:t>
            </w:r>
          </w:p>
        </w:tc>
      </w:tr>
      <w:tr w:rsidR="006E497D" w:rsidRPr="00394069" w14:paraId="799F69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7F9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F70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D5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79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B2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83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B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88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63,230.00 </w:t>
            </w:r>
          </w:p>
        </w:tc>
      </w:tr>
      <w:tr w:rsidR="006E497D" w:rsidRPr="00394069" w14:paraId="6AC05D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77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7ED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3E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33,0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4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0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47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33,060.00 </w:t>
            </w:r>
          </w:p>
        </w:tc>
      </w:tr>
      <w:tr w:rsidR="006E497D" w:rsidRPr="00394069" w14:paraId="51B28B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13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51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7E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6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3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E0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65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6,100.00 </w:t>
            </w:r>
          </w:p>
        </w:tc>
      </w:tr>
      <w:tr w:rsidR="006E497D" w:rsidRPr="00394069" w14:paraId="5426FA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7A5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6CA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8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26,58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F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881,8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4F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383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08,455.00 </w:t>
            </w:r>
          </w:p>
        </w:tc>
      </w:tr>
      <w:tr w:rsidR="006E497D" w:rsidRPr="00394069" w14:paraId="1560F4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954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95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2D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7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C54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0,13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B0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44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67,586.50 </w:t>
            </w:r>
          </w:p>
        </w:tc>
      </w:tr>
      <w:tr w:rsidR="006E497D" w:rsidRPr="00394069" w14:paraId="15DC42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9D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F48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C4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A7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10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E8C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AE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0,490.00 </w:t>
            </w:r>
          </w:p>
        </w:tc>
      </w:tr>
      <w:tr w:rsidR="006E497D" w:rsidRPr="00394069" w14:paraId="498C80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5D9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D5E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6AD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3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A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D9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B6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38,000.00 </w:t>
            </w:r>
          </w:p>
        </w:tc>
      </w:tr>
      <w:tr w:rsidR="006E497D" w:rsidRPr="00394069" w14:paraId="4D7271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A92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3B3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F1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7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E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0E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1,500.00 </w:t>
            </w:r>
          </w:p>
        </w:tc>
      </w:tr>
      <w:tr w:rsidR="006E497D" w:rsidRPr="00394069" w14:paraId="556467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8C2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549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D9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566,0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6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640,8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B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42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206,899.00 </w:t>
            </w:r>
          </w:p>
        </w:tc>
      </w:tr>
      <w:tr w:rsidR="006E497D" w:rsidRPr="00394069" w14:paraId="55EDC0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82E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515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3B9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07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124,392.2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A1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47A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21,392.29 </w:t>
            </w:r>
          </w:p>
        </w:tc>
      </w:tr>
      <w:tr w:rsidR="006E497D" w:rsidRPr="00394069" w14:paraId="096912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FC5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3AE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BE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8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1A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9E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E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8,800.00 </w:t>
            </w:r>
          </w:p>
        </w:tc>
      </w:tr>
      <w:tr w:rsidR="006E497D" w:rsidRPr="00394069" w14:paraId="7CB41D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18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286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B20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4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F29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EB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8F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9,540.00 </w:t>
            </w:r>
          </w:p>
        </w:tc>
      </w:tr>
      <w:tr w:rsidR="006E497D" w:rsidRPr="00394069" w14:paraId="23C832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399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323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67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9,7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49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7C6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F5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9,714.00 </w:t>
            </w:r>
          </w:p>
        </w:tc>
      </w:tr>
      <w:tr w:rsidR="006E497D" w:rsidRPr="00394069" w14:paraId="0AE7DC1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530A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6B51A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777,380.4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CCEC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48FD0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C3651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777,380.43 </w:t>
            </w:r>
          </w:p>
        </w:tc>
      </w:tr>
      <w:tr w:rsidR="006E497D" w:rsidRPr="00394069" w14:paraId="772D9FF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36F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148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11,05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AD8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3AD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F18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11,053.70 </w:t>
            </w:r>
          </w:p>
        </w:tc>
      </w:tr>
      <w:tr w:rsidR="006E497D" w:rsidRPr="00394069" w14:paraId="7B98BA3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DF7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0D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A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F5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70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67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100.00 </w:t>
            </w:r>
          </w:p>
        </w:tc>
      </w:tr>
      <w:tr w:rsidR="006E497D" w:rsidRPr="00394069" w14:paraId="03F7F0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C3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EBE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27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3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721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04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9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3,050.00 </w:t>
            </w:r>
          </w:p>
        </w:tc>
      </w:tr>
      <w:tr w:rsidR="006E497D" w:rsidRPr="00394069" w14:paraId="74C971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DF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28D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0CB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9,38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46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CED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0CB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9,387.50 </w:t>
            </w:r>
          </w:p>
        </w:tc>
      </w:tr>
      <w:tr w:rsidR="006E497D" w:rsidRPr="00394069" w14:paraId="696757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0C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209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55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6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05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633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400.00 </w:t>
            </w:r>
          </w:p>
        </w:tc>
      </w:tr>
      <w:tr w:rsidR="006E497D" w:rsidRPr="00394069" w14:paraId="6227F3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2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581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2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24,11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8E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6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97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24,116.20 </w:t>
            </w:r>
          </w:p>
        </w:tc>
      </w:tr>
      <w:tr w:rsidR="006E497D" w:rsidRPr="00394069" w14:paraId="1A5832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246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2C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C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0D7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61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74B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</w:tr>
      <w:tr w:rsidR="006E497D" w:rsidRPr="00394069" w14:paraId="730841B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220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CDED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862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1ABD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D83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0A8E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862,070.00 </w:t>
            </w:r>
          </w:p>
        </w:tc>
      </w:tr>
      <w:tr w:rsidR="006E497D" w:rsidRPr="00394069" w14:paraId="589902F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D3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E75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6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F7E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BAC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7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5,500.00 </w:t>
            </w:r>
          </w:p>
        </w:tc>
      </w:tr>
      <w:tr w:rsidR="006E497D" w:rsidRPr="00394069" w14:paraId="55D784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493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61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A4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5D7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7C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B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170.00 </w:t>
            </w:r>
          </w:p>
        </w:tc>
      </w:tr>
      <w:tr w:rsidR="006E497D" w:rsidRPr="00394069" w14:paraId="7961C4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76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DC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D2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7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B56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D3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7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775.00 </w:t>
            </w:r>
          </w:p>
        </w:tc>
      </w:tr>
      <w:tr w:rsidR="006E497D" w:rsidRPr="00394069" w14:paraId="7EF7FF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125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DA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D5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D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A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0E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650.00 </w:t>
            </w:r>
          </w:p>
        </w:tc>
      </w:tr>
      <w:tr w:rsidR="006E497D" w:rsidRPr="00394069" w14:paraId="1AD3D1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F4B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11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C5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89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00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636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9,000.00 </w:t>
            </w:r>
          </w:p>
        </w:tc>
      </w:tr>
      <w:tr w:rsidR="006E497D" w:rsidRPr="00394069" w14:paraId="59FE96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334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C58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C7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56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C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77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200.00 </w:t>
            </w:r>
          </w:p>
        </w:tc>
      </w:tr>
      <w:tr w:rsidR="006E497D" w:rsidRPr="00394069" w14:paraId="38673E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60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1FC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9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131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B4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EA4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ED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131.30 </w:t>
            </w:r>
          </w:p>
        </w:tc>
      </w:tr>
      <w:tr w:rsidR="006E497D" w:rsidRPr="00394069" w14:paraId="4365D4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955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0CB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3D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65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7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18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5,500.00 </w:t>
            </w:r>
          </w:p>
        </w:tc>
      </w:tr>
      <w:tr w:rsidR="006E497D" w:rsidRPr="00394069" w14:paraId="762C94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7D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4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F57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3,14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EE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81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1DB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3,143.70 </w:t>
            </w:r>
          </w:p>
        </w:tc>
      </w:tr>
      <w:tr w:rsidR="006E497D" w:rsidRPr="00394069" w14:paraId="74B572C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B4E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CFFF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598,4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974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8B8D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C81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598,438.00 </w:t>
            </w:r>
          </w:p>
        </w:tc>
      </w:tr>
      <w:tr w:rsidR="006E497D" w:rsidRPr="00394069" w14:paraId="3F2623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08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1A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8D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9F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432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4B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4A600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B56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76C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7C5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1C0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93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0D4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310150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1F4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63B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11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72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7B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9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616DB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9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813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E5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070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3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36C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3B0743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5E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3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FF6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C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E9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521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900.00 </w:t>
            </w:r>
          </w:p>
        </w:tc>
      </w:tr>
      <w:tr w:rsidR="006E497D" w:rsidRPr="00394069" w14:paraId="793FC6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296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4E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9E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74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68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4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2C7DB1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F8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885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3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F5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FB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CE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6.50 </w:t>
            </w:r>
          </w:p>
        </w:tc>
      </w:tr>
      <w:tr w:rsidR="006E497D" w:rsidRPr="00394069" w14:paraId="7CA20F3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5E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E57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6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98,9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09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12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4F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98,925.00 </w:t>
            </w:r>
          </w:p>
        </w:tc>
      </w:tr>
      <w:tr w:rsidR="006E497D" w:rsidRPr="00394069" w14:paraId="4B378DB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DEF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52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A1E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80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614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86C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6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806.50 </w:t>
            </w:r>
          </w:p>
        </w:tc>
      </w:tr>
      <w:tr w:rsidR="006E497D" w:rsidRPr="00394069" w14:paraId="023B22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53F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9B3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CA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6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9E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A2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8D13F6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98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A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A0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E3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52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2F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4CE36B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98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98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0A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F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E4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E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571E5D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99F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41D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CD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7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3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A6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321AE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62E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C24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A27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8A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19B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16B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4C5FFB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BA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062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C9C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F4B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4D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7C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02E2EE2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33E0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4A21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614,223.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F8AB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E96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EE283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614,223.73 </w:t>
            </w:r>
          </w:p>
        </w:tc>
      </w:tr>
      <w:tr w:rsidR="006E497D" w:rsidRPr="00394069" w14:paraId="23B6F0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70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B69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17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63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A8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A9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3,600.00 </w:t>
            </w:r>
          </w:p>
        </w:tc>
      </w:tr>
      <w:tr w:rsidR="006E497D" w:rsidRPr="00394069" w14:paraId="3E0E3C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13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594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F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D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74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5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500.00 </w:t>
            </w:r>
          </w:p>
        </w:tc>
      </w:tr>
      <w:tr w:rsidR="006E497D" w:rsidRPr="00394069" w14:paraId="0239F7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B7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E0C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B9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3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E1A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E3D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348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3,950.00 </w:t>
            </w:r>
          </w:p>
        </w:tc>
      </w:tr>
      <w:tr w:rsidR="006E497D" w:rsidRPr="00394069" w14:paraId="322A06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961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883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76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D9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2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954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</w:tr>
      <w:tr w:rsidR="006E497D" w:rsidRPr="00394069" w14:paraId="7A4F71E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4D8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A8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40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723.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D2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ADE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D8F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723.73 </w:t>
            </w:r>
          </w:p>
        </w:tc>
      </w:tr>
      <w:tr w:rsidR="006E497D" w:rsidRPr="00394069" w14:paraId="3A670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2CC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90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5D7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86A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AF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33A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</w:tr>
      <w:tr w:rsidR="006E497D" w:rsidRPr="00394069" w14:paraId="49B01DE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CD0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C1C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06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6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E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A48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CF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6,900.00 </w:t>
            </w:r>
          </w:p>
        </w:tc>
      </w:tr>
      <w:tr w:rsidR="006E497D" w:rsidRPr="00394069" w14:paraId="1664D3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82B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0FA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6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53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0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E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3,000.00 </w:t>
            </w:r>
          </w:p>
        </w:tc>
      </w:tr>
      <w:tr w:rsidR="006E497D" w:rsidRPr="00394069" w14:paraId="5EDC4DB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A28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D08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63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8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9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926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70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8,550.00 </w:t>
            </w:r>
          </w:p>
        </w:tc>
      </w:tr>
      <w:tr w:rsidR="006E497D" w:rsidRPr="00394069" w14:paraId="38E12DB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9EB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E19B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491,5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0FF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8274A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557E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491,595.00 </w:t>
            </w:r>
          </w:p>
        </w:tc>
      </w:tr>
      <w:tr w:rsidR="006E497D" w:rsidRPr="00394069" w14:paraId="604A06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48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FA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53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E39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1BF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8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30.00 </w:t>
            </w:r>
          </w:p>
        </w:tc>
      </w:tr>
      <w:tr w:rsidR="006E497D" w:rsidRPr="00394069" w14:paraId="33146F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4E6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3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D9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20A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F9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20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</w:tr>
      <w:tr w:rsidR="006E497D" w:rsidRPr="00394069" w14:paraId="506A32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BF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6D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8C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0D6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CF9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CF5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825.00 </w:t>
            </w:r>
          </w:p>
        </w:tc>
      </w:tr>
      <w:tr w:rsidR="006E497D" w:rsidRPr="00394069" w14:paraId="6EE852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1A1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C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D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72C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3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EA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9,500.00 </w:t>
            </w:r>
          </w:p>
        </w:tc>
      </w:tr>
      <w:tr w:rsidR="006E497D" w:rsidRPr="00394069" w14:paraId="5CCE14D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7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A1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2B8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E1E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9F8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5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9,250.00 </w:t>
            </w:r>
          </w:p>
        </w:tc>
      </w:tr>
      <w:tr w:rsidR="006E497D" w:rsidRPr="00394069" w14:paraId="29ED28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35B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65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5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ED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21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A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</w:tr>
      <w:tr w:rsidR="006E497D" w:rsidRPr="00394069" w14:paraId="57D8F89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58A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E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3C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E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B81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93A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50.00 </w:t>
            </w:r>
          </w:p>
        </w:tc>
      </w:tr>
      <w:tr w:rsidR="006E497D" w:rsidRPr="00394069" w14:paraId="1648AF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63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2B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AF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407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3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FB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1,100.00 </w:t>
            </w:r>
          </w:p>
        </w:tc>
      </w:tr>
      <w:tr w:rsidR="006E497D" w:rsidRPr="00394069" w14:paraId="539A8D6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5F6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25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44B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06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A5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144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</w:tr>
      <w:tr w:rsidR="006E497D" w:rsidRPr="00394069" w14:paraId="1629C9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025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F5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B84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16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21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92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CD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16,450.00 </w:t>
            </w:r>
          </w:p>
        </w:tc>
      </w:tr>
      <w:tr w:rsidR="006E497D" w:rsidRPr="00394069" w14:paraId="5464D04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A1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B0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A6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8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4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724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E9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8,150.00 </w:t>
            </w:r>
          </w:p>
        </w:tc>
      </w:tr>
      <w:tr w:rsidR="006E497D" w:rsidRPr="00394069" w14:paraId="4903A3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7F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687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CA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F5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80B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0A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40C846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DA4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986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5DD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5D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A3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F8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100.00 </w:t>
            </w:r>
          </w:p>
        </w:tc>
      </w:tr>
      <w:tr w:rsidR="006E497D" w:rsidRPr="00394069" w14:paraId="0C0591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2DB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917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C68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C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BB1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</w:tr>
      <w:tr w:rsidR="006E497D" w:rsidRPr="00394069" w14:paraId="4627283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A7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7AA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D8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9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E2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D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E1C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9,200.00 </w:t>
            </w:r>
          </w:p>
        </w:tc>
      </w:tr>
      <w:tr w:rsidR="006E497D" w:rsidRPr="00394069" w14:paraId="04CC72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FC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E3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4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0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3EC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2E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2C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0,675.00 </w:t>
            </w:r>
          </w:p>
        </w:tc>
      </w:tr>
      <w:tr w:rsidR="006E497D" w:rsidRPr="00394069" w14:paraId="3914F5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84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6D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A2B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4,7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0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B6D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0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4,765.00 </w:t>
            </w:r>
          </w:p>
        </w:tc>
      </w:tr>
      <w:tr w:rsidR="006E497D" w:rsidRPr="00394069" w14:paraId="489C288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1BB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9111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9,244,223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504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3,076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02A4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1E27B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2,321,173.45 </w:t>
            </w:r>
          </w:p>
        </w:tc>
      </w:tr>
      <w:tr w:rsidR="006E497D" w:rsidRPr="00394069" w14:paraId="54B6084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C23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67B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117,665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07BFC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1,445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96A6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9037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563,415.80 </w:t>
            </w:r>
          </w:p>
        </w:tc>
      </w:tr>
      <w:tr w:rsidR="006E497D" w:rsidRPr="00394069" w14:paraId="116096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7CA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FF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6C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86,7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D5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3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F52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86,728.00 </w:t>
            </w:r>
          </w:p>
        </w:tc>
      </w:tr>
      <w:tr w:rsidR="006E497D" w:rsidRPr="00394069" w14:paraId="49A3D4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E83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224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613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9,865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A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B7C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48A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9,865.16 </w:t>
            </w:r>
          </w:p>
        </w:tc>
      </w:tr>
      <w:tr w:rsidR="006E497D" w:rsidRPr="00394069" w14:paraId="7BB6BE3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D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D8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EBA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8,781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85D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EA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34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8,781.72 </w:t>
            </w:r>
          </w:p>
        </w:tc>
      </w:tr>
      <w:tr w:rsidR="006E497D" w:rsidRPr="00394069" w14:paraId="3933862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D6C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091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35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1,31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D3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356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F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4E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47,712.56 </w:t>
            </w:r>
          </w:p>
        </w:tc>
      </w:tr>
      <w:tr w:rsidR="006E497D" w:rsidRPr="00394069" w14:paraId="281CAB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E86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B7B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8,836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5B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8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E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064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186.24 </w:t>
            </w:r>
          </w:p>
        </w:tc>
      </w:tr>
      <w:tr w:rsidR="006E497D" w:rsidRPr="00394069" w14:paraId="3CAC19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07E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FE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7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1,022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FA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42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3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1,022.58 </w:t>
            </w:r>
          </w:p>
        </w:tc>
      </w:tr>
      <w:tr w:rsidR="006E497D" w:rsidRPr="00394069" w14:paraId="6BA42C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D3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FE2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44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0,29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6A8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6F2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66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0,297.28 </w:t>
            </w:r>
          </w:p>
        </w:tc>
      </w:tr>
      <w:tr w:rsidR="006E497D" w:rsidRPr="00394069" w14:paraId="61187D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9D0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39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3D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9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37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B1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1C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9,450.00 </w:t>
            </w:r>
          </w:p>
        </w:tc>
      </w:tr>
      <w:tr w:rsidR="006E497D" w:rsidRPr="00394069" w14:paraId="2553E1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37F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C3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D8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033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ED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CA6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7B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033.52 </w:t>
            </w:r>
          </w:p>
        </w:tc>
      </w:tr>
      <w:tr w:rsidR="006E497D" w:rsidRPr="00394069" w14:paraId="224AEE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0D8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477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CF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021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99C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6F9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A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021.36 </w:t>
            </w:r>
          </w:p>
        </w:tc>
      </w:tr>
      <w:tr w:rsidR="006E497D" w:rsidRPr="00394069" w14:paraId="543FDE9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5C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757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6A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22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AF7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37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3A5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221.40 </w:t>
            </w:r>
          </w:p>
        </w:tc>
      </w:tr>
      <w:tr w:rsidR="006E497D" w:rsidRPr="00394069" w14:paraId="57E977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1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948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B21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6,02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8E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79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FA6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6,025.44 </w:t>
            </w:r>
          </w:p>
        </w:tc>
      </w:tr>
      <w:tr w:rsidR="006E497D" w:rsidRPr="00394069" w14:paraId="5BAD234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76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EA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8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56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4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15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4C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565.64 </w:t>
            </w:r>
          </w:p>
        </w:tc>
      </w:tr>
      <w:tr w:rsidR="006E497D" w:rsidRPr="00394069" w14:paraId="6CE888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ED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CE9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908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26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2A3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5D1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8F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26.68 </w:t>
            </w:r>
          </w:p>
        </w:tc>
      </w:tr>
      <w:tr w:rsidR="006E497D" w:rsidRPr="00394069" w14:paraId="3469A0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8ED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4F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A0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43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CD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D18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1B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43.04 </w:t>
            </w:r>
          </w:p>
        </w:tc>
      </w:tr>
      <w:tr w:rsidR="006E497D" w:rsidRPr="00394069" w14:paraId="00958B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40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26D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AF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6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75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5A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32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630.00 </w:t>
            </w:r>
          </w:p>
        </w:tc>
      </w:tr>
      <w:tr w:rsidR="006E497D" w:rsidRPr="00394069" w14:paraId="7D133B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2C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61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0B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689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C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30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6D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689.80 </w:t>
            </w:r>
          </w:p>
        </w:tc>
      </w:tr>
      <w:tr w:rsidR="006E497D" w:rsidRPr="00394069" w14:paraId="14334D9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C2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523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35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51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C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9F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96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515.38 </w:t>
            </w:r>
          </w:p>
        </w:tc>
      </w:tr>
      <w:tr w:rsidR="006E497D" w:rsidRPr="00394069" w14:paraId="1C2C1F3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4FB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9A1B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73,365.8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147B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DB9D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128FA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73,365.87 </w:t>
            </w:r>
          </w:p>
        </w:tc>
      </w:tr>
      <w:tr w:rsidR="006E497D" w:rsidRPr="00394069" w14:paraId="43518EE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646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36A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8CB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6,496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48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51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3A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6,496.42 </w:t>
            </w:r>
          </w:p>
        </w:tc>
      </w:tr>
      <w:tr w:rsidR="006E497D" w:rsidRPr="00394069" w14:paraId="5FA78B1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36F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AED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7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583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B45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3B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2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583.16 </w:t>
            </w:r>
          </w:p>
        </w:tc>
      </w:tr>
      <w:tr w:rsidR="006E497D" w:rsidRPr="00394069" w14:paraId="5A742B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073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0E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DB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1,55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18B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065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B9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1,553.00 </w:t>
            </w:r>
          </w:p>
        </w:tc>
      </w:tr>
      <w:tr w:rsidR="006E497D" w:rsidRPr="00394069" w14:paraId="271B91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799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E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088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8,933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5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9B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AD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8,933.64 </w:t>
            </w:r>
          </w:p>
        </w:tc>
      </w:tr>
      <w:tr w:rsidR="006E497D" w:rsidRPr="00394069" w14:paraId="656AF23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F4B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B9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D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FCD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55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39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430.00 </w:t>
            </w:r>
          </w:p>
        </w:tc>
      </w:tr>
      <w:tr w:rsidR="006E497D" w:rsidRPr="00394069" w14:paraId="0D4082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B55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996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4A2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3F6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2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8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2,500.00 </w:t>
            </w:r>
          </w:p>
        </w:tc>
      </w:tr>
      <w:tr w:rsidR="006E497D" w:rsidRPr="00394069" w14:paraId="383154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CF7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BDF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4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5,229.2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42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774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37A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5,229.29 </w:t>
            </w:r>
          </w:p>
        </w:tc>
      </w:tr>
      <w:tr w:rsidR="006E497D" w:rsidRPr="00394069" w14:paraId="10CD384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10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33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D5D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106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DCC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CD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99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106.72 </w:t>
            </w:r>
          </w:p>
        </w:tc>
      </w:tr>
      <w:tr w:rsidR="006E497D" w:rsidRPr="00394069" w14:paraId="2B5920D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557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CD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82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2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937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8F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4D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2,430.00 </w:t>
            </w:r>
          </w:p>
        </w:tc>
      </w:tr>
      <w:tr w:rsidR="006E497D" w:rsidRPr="00394069" w14:paraId="5C436F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DA5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338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A4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49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C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4C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07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490.94 </w:t>
            </w:r>
          </w:p>
        </w:tc>
      </w:tr>
      <w:tr w:rsidR="006E497D" w:rsidRPr="00394069" w14:paraId="6F989F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F53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0D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50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660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46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326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E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660.02 </w:t>
            </w:r>
          </w:p>
        </w:tc>
      </w:tr>
      <w:tr w:rsidR="006E497D" w:rsidRPr="00394069" w14:paraId="193BE7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A1F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15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7,90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29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AF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A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7,902.68 </w:t>
            </w:r>
          </w:p>
        </w:tc>
      </w:tr>
      <w:tr w:rsidR="006E497D" w:rsidRPr="00394069" w14:paraId="2A404E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F2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124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E9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0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79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F8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462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0,050.00 </w:t>
            </w:r>
          </w:p>
        </w:tc>
      </w:tr>
      <w:tr w:rsidR="006E497D" w:rsidRPr="00394069" w14:paraId="44FDA49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67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AA3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1,858,342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199A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57B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B78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1,908,342.33 </w:t>
            </w:r>
          </w:p>
        </w:tc>
      </w:tr>
      <w:tr w:rsidR="006E497D" w:rsidRPr="00394069" w14:paraId="07D9DE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F5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D79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6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0,692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E0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46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7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0,692.18 </w:t>
            </w:r>
          </w:p>
        </w:tc>
      </w:tr>
      <w:tr w:rsidR="006E497D" w:rsidRPr="00394069" w14:paraId="6A44916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2EC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21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B8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623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E2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42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96E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623.68 </w:t>
            </w:r>
          </w:p>
        </w:tc>
      </w:tr>
      <w:tr w:rsidR="006E497D" w:rsidRPr="00394069" w14:paraId="0EA84D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B33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569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AFB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068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5E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F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7B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068.94 </w:t>
            </w:r>
          </w:p>
        </w:tc>
      </w:tr>
      <w:tr w:rsidR="006E497D" w:rsidRPr="00394069" w14:paraId="2ABE61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EDB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8C4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C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7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8A9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88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35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730.00 </w:t>
            </w:r>
          </w:p>
        </w:tc>
      </w:tr>
      <w:tr w:rsidR="006E497D" w:rsidRPr="00394069" w14:paraId="6325FF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22D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CC6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0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1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27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81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49E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17.76 </w:t>
            </w:r>
          </w:p>
        </w:tc>
      </w:tr>
      <w:tr w:rsidR="006E497D" w:rsidRPr="00394069" w14:paraId="24CECB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D0C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D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2B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1,620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7CB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89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9ED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1,620.22 </w:t>
            </w:r>
          </w:p>
        </w:tc>
      </w:tr>
      <w:tr w:rsidR="006E497D" w:rsidRPr="00394069" w14:paraId="6BE52A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88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9DB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B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7,459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BC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EE9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2A2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7,459.07 </w:t>
            </w:r>
          </w:p>
        </w:tc>
      </w:tr>
      <w:tr w:rsidR="006E497D" w:rsidRPr="00394069" w14:paraId="23FE58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C92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7F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5F4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20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9E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E0B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54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20.72 </w:t>
            </w:r>
          </w:p>
        </w:tc>
      </w:tr>
      <w:tr w:rsidR="006E497D" w:rsidRPr="00394069" w14:paraId="296A51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38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D83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6F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8,472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567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9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8B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8,472.76 </w:t>
            </w:r>
          </w:p>
        </w:tc>
      </w:tr>
      <w:tr w:rsidR="006E497D" w:rsidRPr="00394069" w14:paraId="06DD66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17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15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240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482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10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3D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49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482.96 </w:t>
            </w:r>
          </w:p>
        </w:tc>
      </w:tr>
      <w:tr w:rsidR="006E497D" w:rsidRPr="00394069" w14:paraId="39E528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0CD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D70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B3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596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11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41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B3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596.44 </w:t>
            </w:r>
          </w:p>
        </w:tc>
      </w:tr>
      <w:tr w:rsidR="006E497D" w:rsidRPr="00394069" w14:paraId="39B46F1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7A0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841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748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2,126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56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82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30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2,126.16 </w:t>
            </w:r>
          </w:p>
        </w:tc>
      </w:tr>
      <w:tr w:rsidR="006E497D" w:rsidRPr="00394069" w14:paraId="30155F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74F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1C2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BD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31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09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EF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0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312.68 </w:t>
            </w:r>
          </w:p>
        </w:tc>
      </w:tr>
      <w:tr w:rsidR="006E497D" w:rsidRPr="00394069" w14:paraId="3164F8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012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53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2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569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C2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22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A6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569.16 </w:t>
            </w:r>
          </w:p>
        </w:tc>
      </w:tr>
      <w:tr w:rsidR="006E497D" w:rsidRPr="00394069" w14:paraId="60C5C7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E8E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F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02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22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6A2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DD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493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22.48 </w:t>
            </w:r>
          </w:p>
        </w:tc>
      </w:tr>
      <w:tr w:rsidR="006E497D" w:rsidRPr="00394069" w14:paraId="409041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FF3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9F8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4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490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1D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FA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2B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490.06 </w:t>
            </w:r>
          </w:p>
        </w:tc>
      </w:tr>
      <w:tr w:rsidR="006E497D" w:rsidRPr="00394069" w14:paraId="6E7A6D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7C3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272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6D6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430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184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405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96E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430.04 </w:t>
            </w:r>
          </w:p>
        </w:tc>
      </w:tr>
      <w:tr w:rsidR="006E497D" w:rsidRPr="00394069" w14:paraId="7463CF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95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61E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B1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8,45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B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D4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AF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28,458.20 </w:t>
            </w:r>
          </w:p>
        </w:tc>
      </w:tr>
      <w:tr w:rsidR="006E497D" w:rsidRPr="00394069" w14:paraId="01DBEC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0E5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A7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16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24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F3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9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8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242.92 </w:t>
            </w:r>
          </w:p>
        </w:tc>
      </w:tr>
      <w:tr w:rsidR="006E497D" w:rsidRPr="00394069" w14:paraId="5FBD728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165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C2E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CC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508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D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1F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1A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508.88 </w:t>
            </w:r>
          </w:p>
        </w:tc>
      </w:tr>
      <w:tr w:rsidR="006E497D" w:rsidRPr="00394069" w14:paraId="64295C5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FA9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9EC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CB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807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BF0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9D3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39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807.88 </w:t>
            </w:r>
          </w:p>
        </w:tc>
      </w:tr>
      <w:tr w:rsidR="006E497D" w:rsidRPr="00394069" w14:paraId="5C0C91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95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14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A49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55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A6B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A5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B0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558.80 </w:t>
            </w:r>
          </w:p>
        </w:tc>
      </w:tr>
      <w:tr w:rsidR="006E497D" w:rsidRPr="00394069" w14:paraId="31D530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40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AF6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1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9,371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1E7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41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93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9,371.53 </w:t>
            </w:r>
          </w:p>
        </w:tc>
      </w:tr>
      <w:tr w:rsidR="006E497D" w:rsidRPr="00394069" w14:paraId="390E56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0F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793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904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2,045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AF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03D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43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2,045.18 </w:t>
            </w:r>
          </w:p>
        </w:tc>
      </w:tr>
      <w:tr w:rsidR="006E497D" w:rsidRPr="00394069" w14:paraId="096024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D19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8A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988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98F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0A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9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80.00 </w:t>
            </w:r>
          </w:p>
        </w:tc>
      </w:tr>
      <w:tr w:rsidR="006E497D" w:rsidRPr="00394069" w14:paraId="115264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8B1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735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CA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506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D47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7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F4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506.28 </w:t>
            </w:r>
          </w:p>
        </w:tc>
      </w:tr>
      <w:tr w:rsidR="006E497D" w:rsidRPr="00394069" w14:paraId="32B524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19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1FB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003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547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3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4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0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547.69 </w:t>
            </w:r>
          </w:p>
        </w:tc>
      </w:tr>
      <w:tr w:rsidR="006E497D" w:rsidRPr="00394069" w14:paraId="573C10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D2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1D2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F76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780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E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DE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61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780.54 </w:t>
            </w:r>
          </w:p>
        </w:tc>
      </w:tr>
      <w:tr w:rsidR="006E497D" w:rsidRPr="00394069" w14:paraId="32CE19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F0E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A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2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7,703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A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88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20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7,703.44 </w:t>
            </w:r>
          </w:p>
        </w:tc>
      </w:tr>
      <w:tr w:rsidR="006E497D" w:rsidRPr="00394069" w14:paraId="78978AD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C7D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708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27F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3,816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4D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D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F6B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3,816.76 </w:t>
            </w:r>
          </w:p>
        </w:tc>
      </w:tr>
      <w:tr w:rsidR="006E497D" w:rsidRPr="00394069" w14:paraId="781418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604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24E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25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1,126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C5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DD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C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1,126.78 </w:t>
            </w:r>
          </w:p>
        </w:tc>
      </w:tr>
      <w:tr w:rsidR="006E497D" w:rsidRPr="00394069" w14:paraId="0C9AD6F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830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9E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0F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7,05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5F2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50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DF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7,057.28 </w:t>
            </w:r>
          </w:p>
        </w:tc>
      </w:tr>
      <w:tr w:rsidR="006E497D" w:rsidRPr="00394069" w14:paraId="5B5FC1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62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8EA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C5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18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A9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96F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2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18.94 </w:t>
            </w:r>
          </w:p>
        </w:tc>
      </w:tr>
      <w:tr w:rsidR="006E497D" w:rsidRPr="00394069" w14:paraId="71B8D0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E10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E68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744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07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A3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3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6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077.76 </w:t>
            </w:r>
          </w:p>
        </w:tc>
      </w:tr>
      <w:tr w:rsidR="006E497D" w:rsidRPr="00394069" w14:paraId="35C786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2B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1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D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152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17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A6E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59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152.72 </w:t>
            </w:r>
          </w:p>
        </w:tc>
      </w:tr>
      <w:tr w:rsidR="006E497D" w:rsidRPr="00394069" w14:paraId="4E04C9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50D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160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134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58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A7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78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9C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584.32 </w:t>
            </w:r>
          </w:p>
        </w:tc>
      </w:tr>
      <w:tr w:rsidR="006E497D" w:rsidRPr="00394069" w14:paraId="1CA9EF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F0E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E3B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FE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87,36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D0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8F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F0B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87,361.12 </w:t>
            </w:r>
          </w:p>
        </w:tc>
      </w:tr>
      <w:tr w:rsidR="006E497D" w:rsidRPr="00394069" w14:paraId="61C54E8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5A5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89D0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332,42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068C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574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1AFD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332,426.38 </w:t>
            </w:r>
          </w:p>
        </w:tc>
      </w:tr>
      <w:tr w:rsidR="006E497D" w:rsidRPr="00394069" w14:paraId="2E61BB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39E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77F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FA3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77,95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0B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9B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8F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77,956.38 </w:t>
            </w:r>
          </w:p>
        </w:tc>
      </w:tr>
      <w:tr w:rsidR="006E497D" w:rsidRPr="00394069" w14:paraId="573E85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25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EC4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9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1D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EC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9E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490.00 </w:t>
            </w:r>
          </w:p>
        </w:tc>
      </w:tr>
      <w:tr w:rsidR="006E497D" w:rsidRPr="00394069" w14:paraId="6A976A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E0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699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0E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7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17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ADA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C5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7,980.00 </w:t>
            </w:r>
          </w:p>
        </w:tc>
      </w:tr>
      <w:tr w:rsidR="006E497D" w:rsidRPr="00394069" w14:paraId="43EA047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36A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BA96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270,241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19D1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8AB2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F36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270,241.32 </w:t>
            </w:r>
          </w:p>
        </w:tc>
      </w:tr>
      <w:tr w:rsidR="006E497D" w:rsidRPr="00394069" w14:paraId="3A81CC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5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49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1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6,15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E6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55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DFE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6,151.00 </w:t>
            </w:r>
          </w:p>
        </w:tc>
      </w:tr>
      <w:tr w:rsidR="006E497D" w:rsidRPr="00394069" w14:paraId="708B27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3C7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70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AD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22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68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96F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14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226.50 </w:t>
            </w:r>
          </w:p>
        </w:tc>
      </w:tr>
      <w:tr w:rsidR="006E497D" w:rsidRPr="00394069" w14:paraId="66895E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E46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96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22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62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C4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0C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6,500.00 </w:t>
            </w:r>
          </w:p>
        </w:tc>
      </w:tr>
      <w:tr w:rsidR="006E497D" w:rsidRPr="00394069" w14:paraId="6815623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1C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B0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9A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19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90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54D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0E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192.50 </w:t>
            </w:r>
          </w:p>
        </w:tc>
      </w:tr>
      <w:tr w:rsidR="006E497D" w:rsidRPr="00394069" w14:paraId="0EA8EB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5A5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DC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4D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AD2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CB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1A1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20.00 </w:t>
            </w:r>
          </w:p>
        </w:tc>
      </w:tr>
      <w:tr w:rsidR="006E497D" w:rsidRPr="00394069" w14:paraId="697341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B3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FB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88A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6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A5F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4CA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AFF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634.00 </w:t>
            </w:r>
          </w:p>
        </w:tc>
      </w:tr>
      <w:tr w:rsidR="006E497D" w:rsidRPr="00394069" w14:paraId="29F2A31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47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880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552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79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7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19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A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792.50 </w:t>
            </w:r>
          </w:p>
        </w:tc>
      </w:tr>
      <w:tr w:rsidR="006E497D" w:rsidRPr="00394069" w14:paraId="39CDFFD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729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BA1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101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5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619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E1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5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535.00 </w:t>
            </w:r>
          </w:p>
        </w:tc>
      </w:tr>
      <w:tr w:rsidR="006E497D" w:rsidRPr="00394069" w14:paraId="1B5E30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D9C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00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A2D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89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F6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67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DF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89.82 </w:t>
            </w:r>
          </w:p>
        </w:tc>
      </w:tr>
      <w:tr w:rsidR="006E497D" w:rsidRPr="00394069" w14:paraId="03597CF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4B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766A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692,18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DF0B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1,58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9607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1B8A3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273,381.75 </w:t>
            </w:r>
          </w:p>
        </w:tc>
      </w:tr>
      <w:tr w:rsidR="006E497D" w:rsidRPr="00394069" w14:paraId="6B05540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B1B2A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EE2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164,288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14D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0B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F8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164,288.77 </w:t>
            </w:r>
          </w:p>
        </w:tc>
      </w:tr>
      <w:tr w:rsidR="006E497D" w:rsidRPr="00394069" w14:paraId="385166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4BD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C0E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78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2,88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DA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60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6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2,882.44 </w:t>
            </w:r>
          </w:p>
        </w:tc>
      </w:tr>
      <w:tr w:rsidR="006E497D" w:rsidRPr="00394069" w14:paraId="22AFCF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41C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EA5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6B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1,05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1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34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7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1,057.64 </w:t>
            </w:r>
          </w:p>
        </w:tc>
      </w:tr>
      <w:tr w:rsidR="006E497D" w:rsidRPr="00394069" w14:paraId="10AED4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87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752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BF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213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917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21B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4B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213.48 </w:t>
            </w:r>
          </w:p>
        </w:tc>
      </w:tr>
      <w:tr w:rsidR="006E497D" w:rsidRPr="00394069" w14:paraId="407BC0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2B7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998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8C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672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E5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0B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1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672.72 </w:t>
            </w:r>
          </w:p>
        </w:tc>
      </w:tr>
      <w:tr w:rsidR="006E497D" w:rsidRPr="00394069" w14:paraId="4EAC96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1E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41D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D87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594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3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5B0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E34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8,594.62 </w:t>
            </w:r>
          </w:p>
        </w:tc>
      </w:tr>
      <w:tr w:rsidR="006E497D" w:rsidRPr="00394069" w14:paraId="45473E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7D2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30F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37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4,362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31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1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0C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25D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8,112.24 </w:t>
            </w:r>
          </w:p>
        </w:tc>
      </w:tr>
      <w:tr w:rsidR="006E497D" w:rsidRPr="00394069" w14:paraId="0B565A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53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E5C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50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8,62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7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24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16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80,626.00 </w:t>
            </w:r>
          </w:p>
        </w:tc>
      </w:tr>
      <w:tr w:rsidR="006E497D" w:rsidRPr="00394069" w14:paraId="6C35310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986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95F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F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9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6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3A5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0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96.88 </w:t>
            </w:r>
          </w:p>
        </w:tc>
      </w:tr>
      <w:tr w:rsidR="006E497D" w:rsidRPr="00394069" w14:paraId="433D1B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5D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0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A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0,28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12F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6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D0A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3E3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9,532.92 </w:t>
            </w:r>
          </w:p>
        </w:tc>
      </w:tr>
      <w:tr w:rsidR="006E497D" w:rsidRPr="00394069" w14:paraId="5D29C0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85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E5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F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8AB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9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45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F4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0,690.00 </w:t>
            </w:r>
          </w:p>
        </w:tc>
      </w:tr>
      <w:tr w:rsidR="006E497D" w:rsidRPr="00394069" w14:paraId="4965A0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28B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7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3E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95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0F1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B1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DF8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952.08 </w:t>
            </w:r>
          </w:p>
        </w:tc>
      </w:tr>
      <w:tr w:rsidR="006E497D" w:rsidRPr="00394069" w14:paraId="4BBBD2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4C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01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90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36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E5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ED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883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36.32 </w:t>
            </w:r>
          </w:p>
        </w:tc>
      </w:tr>
      <w:tr w:rsidR="006E497D" w:rsidRPr="00394069" w14:paraId="3DCC68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4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16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9D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2,42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C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A5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43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2,425.64 </w:t>
            </w:r>
          </w:p>
        </w:tc>
      </w:tr>
      <w:tr w:rsidR="006E497D" w:rsidRPr="00394069" w14:paraId="2D78AB4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64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87CD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97,249,405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83A5E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03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3E8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45434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97,852,555.59 </w:t>
            </w:r>
          </w:p>
        </w:tc>
      </w:tr>
      <w:tr w:rsidR="006E497D" w:rsidRPr="00394069" w14:paraId="667837A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08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0A93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008,537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C8D1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7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075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EEEF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286,287.82 </w:t>
            </w:r>
          </w:p>
        </w:tc>
      </w:tr>
      <w:tr w:rsidR="006E497D" w:rsidRPr="00394069" w14:paraId="6E7F7D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B33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15D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F17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5E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4D1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96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5FE4FB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112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7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34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8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BB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03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</w:tr>
      <w:tr w:rsidR="006E497D" w:rsidRPr="00394069" w14:paraId="6406473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FAB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5F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22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D2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15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6A7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080.00 </w:t>
            </w:r>
          </w:p>
        </w:tc>
      </w:tr>
      <w:tr w:rsidR="006E497D" w:rsidRPr="00394069" w14:paraId="7B4D34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66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F5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C3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2,69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9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7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69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3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447.20 </w:t>
            </w:r>
          </w:p>
        </w:tc>
      </w:tr>
      <w:tr w:rsidR="006E497D" w:rsidRPr="00394069" w14:paraId="2A9A61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45F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6E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F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1,656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A65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2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717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1,656.70 </w:t>
            </w:r>
          </w:p>
        </w:tc>
      </w:tr>
      <w:tr w:rsidR="006E497D" w:rsidRPr="00394069" w14:paraId="0F2992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F05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1D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73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7,41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88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98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33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7,414.10 </w:t>
            </w:r>
          </w:p>
        </w:tc>
      </w:tr>
      <w:tr w:rsidR="006E497D" w:rsidRPr="00394069" w14:paraId="2AF207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72A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07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9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EC9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9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F2B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4E2F3A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98B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622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62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1D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09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6B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0,500.00 </w:t>
            </w:r>
          </w:p>
        </w:tc>
      </w:tr>
      <w:tr w:rsidR="006E497D" w:rsidRPr="00394069" w14:paraId="19ADB1B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BF0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C67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E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DB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0D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8E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7,000.00 </w:t>
            </w:r>
          </w:p>
        </w:tc>
      </w:tr>
      <w:tr w:rsidR="006E497D" w:rsidRPr="00394069" w14:paraId="2012DB1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77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AAA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B4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2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6C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317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A05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2,100.00 </w:t>
            </w:r>
          </w:p>
        </w:tc>
      </w:tr>
      <w:tr w:rsidR="006E497D" w:rsidRPr="00394069" w14:paraId="2A98ABA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AD1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58A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EBF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113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F9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89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800.00 </w:t>
            </w:r>
          </w:p>
        </w:tc>
      </w:tr>
      <w:tr w:rsidR="006E497D" w:rsidRPr="00394069" w14:paraId="3DEF056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DF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C42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AB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5,115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10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461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D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5,115.40 </w:t>
            </w:r>
          </w:p>
        </w:tc>
      </w:tr>
      <w:tr w:rsidR="006E497D" w:rsidRPr="00394069" w14:paraId="0EC681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EA2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516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4A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0BA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66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4E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400.00 </w:t>
            </w:r>
          </w:p>
        </w:tc>
      </w:tr>
      <w:tr w:rsidR="006E497D" w:rsidRPr="00394069" w14:paraId="6DC7E8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220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13F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E2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9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5CA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224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37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9,340.00 </w:t>
            </w:r>
          </w:p>
        </w:tc>
      </w:tr>
      <w:tr w:rsidR="006E497D" w:rsidRPr="00394069" w14:paraId="4CC2EB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E23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611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5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5,897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9C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3D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2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5,897.42 </w:t>
            </w:r>
          </w:p>
        </w:tc>
      </w:tr>
      <w:tr w:rsidR="006E497D" w:rsidRPr="00394069" w14:paraId="608838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B1D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961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DE4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7,5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92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E76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209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7,537.00 </w:t>
            </w:r>
          </w:p>
        </w:tc>
      </w:tr>
      <w:tr w:rsidR="006E497D" w:rsidRPr="00394069" w14:paraId="512F2D8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5D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2707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456,253.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4488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7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46D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F6D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731,653.71 </w:t>
            </w:r>
          </w:p>
        </w:tc>
      </w:tr>
      <w:tr w:rsidR="006E497D" w:rsidRPr="00394069" w14:paraId="144B24C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2A3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2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45B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8,984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60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B42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F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8,984.96 </w:t>
            </w:r>
          </w:p>
        </w:tc>
      </w:tr>
      <w:tr w:rsidR="006E497D" w:rsidRPr="00394069" w14:paraId="3A758F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E26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19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CB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88,09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3D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87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4A2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88,099.20 </w:t>
            </w:r>
          </w:p>
        </w:tc>
      </w:tr>
      <w:tr w:rsidR="006E497D" w:rsidRPr="00394069" w14:paraId="3FE1AF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A67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B5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DD4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7,820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05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D1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795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7,820.45 </w:t>
            </w:r>
          </w:p>
        </w:tc>
      </w:tr>
      <w:tr w:rsidR="006E497D" w:rsidRPr="00394069" w14:paraId="384362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90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5C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A45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2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19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1B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35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2,395.00 </w:t>
            </w:r>
          </w:p>
        </w:tc>
      </w:tr>
      <w:tr w:rsidR="006E497D" w:rsidRPr="00394069" w14:paraId="7D16F0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0FF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E5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E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AB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F6F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2E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</w:tr>
      <w:tr w:rsidR="006E497D" w:rsidRPr="00394069" w14:paraId="2B3005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078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AC5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F4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6,5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62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52F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56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6,525.00 </w:t>
            </w:r>
          </w:p>
        </w:tc>
      </w:tr>
      <w:tr w:rsidR="006E497D" w:rsidRPr="00394069" w14:paraId="070DA7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8E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639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925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F2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303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C6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40.00 </w:t>
            </w:r>
          </w:p>
        </w:tc>
      </w:tr>
      <w:tr w:rsidR="006E497D" w:rsidRPr="00394069" w14:paraId="25C90D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DD3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5C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4A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42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4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D4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72A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429.00 </w:t>
            </w:r>
          </w:p>
        </w:tc>
      </w:tr>
      <w:tr w:rsidR="006E497D" w:rsidRPr="00394069" w14:paraId="583418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1B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D5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F0C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4B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7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4E4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2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0,400.00 </w:t>
            </w:r>
          </w:p>
        </w:tc>
      </w:tr>
      <w:tr w:rsidR="006E497D" w:rsidRPr="00394069" w14:paraId="39FC7D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15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46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F9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89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B06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E8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</w:tr>
      <w:tr w:rsidR="006E497D" w:rsidRPr="00394069" w14:paraId="7AA6E8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8B6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10B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709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4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FA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45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72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4,250.00 </w:t>
            </w:r>
          </w:p>
        </w:tc>
      </w:tr>
      <w:tr w:rsidR="006E497D" w:rsidRPr="00394069" w14:paraId="56B200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2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3B3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B76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3,808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C4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B5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9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3,808.10 </w:t>
            </w:r>
          </w:p>
        </w:tc>
      </w:tr>
      <w:tr w:rsidR="006E497D" w:rsidRPr="00394069" w14:paraId="4C7E5E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B6E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6D6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4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4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29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F04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8C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4,350.00 </w:t>
            </w:r>
          </w:p>
        </w:tc>
      </w:tr>
      <w:tr w:rsidR="006E497D" w:rsidRPr="00394069" w14:paraId="29274C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DFE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86F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8B4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48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8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DFC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8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487.00 </w:t>
            </w:r>
          </w:p>
        </w:tc>
      </w:tr>
      <w:tr w:rsidR="006E497D" w:rsidRPr="00394069" w14:paraId="75EF4B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A6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FF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680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A2C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AD7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E2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5,800.00 </w:t>
            </w:r>
          </w:p>
        </w:tc>
      </w:tr>
      <w:tr w:rsidR="006E497D" w:rsidRPr="00394069" w14:paraId="4A0DA10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D0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8A4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5ED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1B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E3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96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90.00 </w:t>
            </w:r>
          </w:p>
        </w:tc>
      </w:tr>
      <w:tr w:rsidR="006E497D" w:rsidRPr="00394069" w14:paraId="3690F49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6E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724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A1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8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FB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6E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F2E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8,075.00 </w:t>
            </w:r>
          </w:p>
        </w:tc>
      </w:tr>
      <w:tr w:rsidR="006E497D" w:rsidRPr="00394069" w14:paraId="25EAA0C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49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5F31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964,333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0B0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2F77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CA2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964,333.50 </w:t>
            </w:r>
          </w:p>
        </w:tc>
      </w:tr>
      <w:tr w:rsidR="006E497D" w:rsidRPr="00394069" w14:paraId="1ADAD2A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6B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5E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77B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38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6A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B4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320.00 </w:t>
            </w:r>
          </w:p>
        </w:tc>
      </w:tr>
      <w:tr w:rsidR="006E497D" w:rsidRPr="00394069" w14:paraId="1BE9A8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11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E8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EF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C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660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9C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20.00 </w:t>
            </w:r>
          </w:p>
        </w:tc>
      </w:tr>
      <w:tr w:rsidR="006E497D" w:rsidRPr="00394069" w14:paraId="099CB5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E2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72B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C8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FA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47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F9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</w:tr>
      <w:tr w:rsidR="006E497D" w:rsidRPr="00394069" w14:paraId="3E4517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2E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CAE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3D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B60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60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5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</w:tr>
      <w:tr w:rsidR="006E497D" w:rsidRPr="00394069" w14:paraId="279FCB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3C6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2E9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C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0,44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EC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58A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09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0,447.75 </w:t>
            </w:r>
          </w:p>
        </w:tc>
      </w:tr>
      <w:tr w:rsidR="006E497D" w:rsidRPr="00394069" w14:paraId="33D2971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BEF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FCC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60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9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C9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E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F29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944.00 </w:t>
            </w:r>
          </w:p>
        </w:tc>
      </w:tr>
      <w:tr w:rsidR="006E497D" w:rsidRPr="00394069" w14:paraId="7CE1C6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B6A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DE6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D45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68,22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1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0E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65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68,223.75 </w:t>
            </w:r>
          </w:p>
        </w:tc>
      </w:tr>
      <w:tr w:rsidR="006E497D" w:rsidRPr="00394069" w14:paraId="077453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FB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3CB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67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FC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F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06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</w:tr>
      <w:tr w:rsidR="006E497D" w:rsidRPr="00394069" w14:paraId="6C6959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E02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25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E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547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F6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616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8,000.00 </w:t>
            </w:r>
          </w:p>
        </w:tc>
      </w:tr>
      <w:tr w:rsidR="006E497D" w:rsidRPr="00394069" w14:paraId="551B1F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4D3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1AC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BC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05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90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0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0,000.00 </w:t>
            </w:r>
          </w:p>
        </w:tc>
      </w:tr>
      <w:tr w:rsidR="006E497D" w:rsidRPr="00394069" w14:paraId="59B23A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41E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1C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4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80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F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A99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</w:tr>
      <w:tr w:rsidR="006E497D" w:rsidRPr="00394069" w14:paraId="1C9207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A60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99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BDA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8,70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7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F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79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8,708.75 </w:t>
            </w:r>
          </w:p>
        </w:tc>
      </w:tr>
      <w:tr w:rsidR="006E497D" w:rsidRPr="00394069" w14:paraId="130CB8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81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4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747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B11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95F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665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160.00 </w:t>
            </w:r>
          </w:p>
        </w:tc>
      </w:tr>
      <w:tr w:rsidR="006E497D" w:rsidRPr="00394069" w14:paraId="1858A6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7F9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3FC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8D7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1E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290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3280BF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7E9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2D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A0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A3D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9E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6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5,000.00 </w:t>
            </w:r>
          </w:p>
        </w:tc>
      </w:tr>
      <w:tr w:rsidR="006E497D" w:rsidRPr="00394069" w14:paraId="3C38ED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B0A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A8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C24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03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86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AE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2,500.00 </w:t>
            </w:r>
          </w:p>
        </w:tc>
      </w:tr>
      <w:tr w:rsidR="006E497D" w:rsidRPr="00394069" w14:paraId="0B648C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BE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FC5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AC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0E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9E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0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</w:tr>
      <w:tr w:rsidR="006E497D" w:rsidRPr="00394069" w14:paraId="01AF8C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F3C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59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E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32,20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3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DEE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F78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32,209.25 </w:t>
            </w:r>
          </w:p>
        </w:tc>
      </w:tr>
      <w:tr w:rsidR="006E497D" w:rsidRPr="00394069" w14:paraId="0E2EFAF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8C0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CB50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982,143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CDBF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4416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90EF7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982,143.55 </w:t>
            </w:r>
          </w:p>
        </w:tc>
      </w:tr>
      <w:tr w:rsidR="006E497D" w:rsidRPr="00394069" w14:paraId="2AA8556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F4E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8D3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56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5,201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3D7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6F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9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5,201.95 </w:t>
            </w:r>
          </w:p>
        </w:tc>
      </w:tr>
      <w:tr w:rsidR="006E497D" w:rsidRPr="00394069" w14:paraId="06AB9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1AE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21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774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7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03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E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D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7,640.00 </w:t>
            </w:r>
          </w:p>
        </w:tc>
      </w:tr>
      <w:tr w:rsidR="006E497D" w:rsidRPr="00394069" w14:paraId="33D8C9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503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2F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5EE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9,079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7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2B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885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9,079.10 </w:t>
            </w:r>
          </w:p>
        </w:tc>
      </w:tr>
      <w:tr w:rsidR="006E497D" w:rsidRPr="00394069" w14:paraId="1A6968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B3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6D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66A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05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C9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95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CF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052.50 </w:t>
            </w:r>
          </w:p>
        </w:tc>
      </w:tr>
      <w:tr w:rsidR="006E497D" w:rsidRPr="00394069" w14:paraId="2A3DD1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2C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CDA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44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3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F9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8A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FED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3,170.00 </w:t>
            </w:r>
          </w:p>
        </w:tc>
      </w:tr>
      <w:tr w:rsidR="006E497D" w:rsidRPr="00394069" w14:paraId="7F7BA80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36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3563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8,497,228.1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3367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2591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418A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8,547,228.19 </w:t>
            </w:r>
          </w:p>
        </w:tc>
      </w:tr>
      <w:tr w:rsidR="006E497D" w:rsidRPr="00394069" w14:paraId="79B560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9C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77B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B7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93,2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D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7C9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F0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93,220.00 </w:t>
            </w:r>
          </w:p>
        </w:tc>
      </w:tr>
      <w:tr w:rsidR="006E497D" w:rsidRPr="00394069" w14:paraId="66598E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1B8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4C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5C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223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108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3C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71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223.05 </w:t>
            </w:r>
          </w:p>
        </w:tc>
      </w:tr>
      <w:tr w:rsidR="006E497D" w:rsidRPr="00394069" w14:paraId="209D8AC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370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29A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5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07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C7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AD7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500.00 </w:t>
            </w:r>
          </w:p>
        </w:tc>
      </w:tr>
      <w:tr w:rsidR="006E497D" w:rsidRPr="00394069" w14:paraId="4A62A48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26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AE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6D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92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AD0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C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</w:tr>
      <w:tr w:rsidR="006E497D" w:rsidRPr="00394069" w14:paraId="2A4678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DF7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DC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6ED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88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C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BA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000.00 </w:t>
            </w:r>
          </w:p>
        </w:tc>
      </w:tr>
      <w:tr w:rsidR="006E497D" w:rsidRPr="00394069" w14:paraId="68D0F4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1E8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2EF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B61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11F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44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1B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0,000.00 </w:t>
            </w:r>
          </w:p>
        </w:tc>
      </w:tr>
      <w:tr w:rsidR="006E497D" w:rsidRPr="00394069" w14:paraId="3637FD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4A3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63D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FE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13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AAF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86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4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13.92 </w:t>
            </w:r>
          </w:p>
        </w:tc>
      </w:tr>
      <w:tr w:rsidR="006E497D" w:rsidRPr="00394069" w14:paraId="557C62A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DB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362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79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633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99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99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DD9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633.55 </w:t>
            </w:r>
          </w:p>
        </w:tc>
      </w:tr>
      <w:tr w:rsidR="006E497D" w:rsidRPr="00394069" w14:paraId="6F994D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171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B0D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2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28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2E1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C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</w:tr>
      <w:tr w:rsidR="006E497D" w:rsidRPr="00394069" w14:paraId="74D5EB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2A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45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5B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0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5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6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B5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0,240.00 </w:t>
            </w:r>
          </w:p>
        </w:tc>
      </w:tr>
      <w:tr w:rsidR="006E497D" w:rsidRPr="00394069" w14:paraId="78EAA5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A62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11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AC2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DF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3F2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3C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</w:tr>
      <w:tr w:rsidR="006E497D" w:rsidRPr="00394069" w14:paraId="3165E1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724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EC7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F0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81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5B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A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</w:tr>
      <w:tr w:rsidR="006E497D" w:rsidRPr="00394069" w14:paraId="3832CF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5C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53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E5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1F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B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4D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800.00 </w:t>
            </w:r>
          </w:p>
        </w:tc>
      </w:tr>
      <w:tr w:rsidR="006E497D" w:rsidRPr="00394069" w14:paraId="59A327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F2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A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E0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D9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B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EF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000.00 </w:t>
            </w:r>
          </w:p>
        </w:tc>
      </w:tr>
      <w:tr w:rsidR="006E497D" w:rsidRPr="00394069" w14:paraId="6FDF75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56F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C1F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68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53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49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33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860.00 </w:t>
            </w:r>
          </w:p>
        </w:tc>
      </w:tr>
      <w:tr w:rsidR="006E497D" w:rsidRPr="00394069" w14:paraId="10D3B84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D64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6AC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7C3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5,629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3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52E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656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5,629,020.00 </w:t>
            </w:r>
          </w:p>
        </w:tc>
      </w:tr>
      <w:tr w:rsidR="006E497D" w:rsidRPr="00394069" w14:paraId="5FD8C3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1D0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784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DD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6,264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D5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74F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21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6,264.16 </w:t>
            </w:r>
          </w:p>
        </w:tc>
      </w:tr>
      <w:tr w:rsidR="006E497D" w:rsidRPr="00394069" w14:paraId="561A7D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35C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4F0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3E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5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B1F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2C0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163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5,250.00 </w:t>
            </w:r>
          </w:p>
        </w:tc>
      </w:tr>
      <w:tr w:rsidR="006E497D" w:rsidRPr="00394069" w14:paraId="1F28413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4EF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516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C8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12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818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D9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</w:tr>
      <w:tr w:rsidR="006E497D" w:rsidRPr="00394069" w14:paraId="55035B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AD9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9CF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2C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C6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A72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855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1,000.00 </w:t>
            </w:r>
          </w:p>
        </w:tc>
      </w:tr>
      <w:tr w:rsidR="006E497D" w:rsidRPr="00394069" w14:paraId="2590118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4C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F72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202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239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22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A67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CA2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239.44 </w:t>
            </w:r>
          </w:p>
        </w:tc>
      </w:tr>
      <w:tr w:rsidR="006E497D" w:rsidRPr="00394069" w14:paraId="444B4D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E7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1C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D2D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7,804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8A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24F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80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7,804.07 </w:t>
            </w:r>
          </w:p>
        </w:tc>
      </w:tr>
      <w:tr w:rsidR="006E497D" w:rsidRPr="00394069" w14:paraId="5460A0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EF6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530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5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B8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8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A0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</w:tr>
      <w:tr w:rsidR="006E497D" w:rsidRPr="00394069" w14:paraId="5BDABA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B2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825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D6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FB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FA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6E0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200.00 </w:t>
            </w:r>
          </w:p>
        </w:tc>
      </w:tr>
      <w:tr w:rsidR="006E497D" w:rsidRPr="00394069" w14:paraId="012A1C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5D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4B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744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B8D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B6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83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5,000.00 </w:t>
            </w:r>
          </w:p>
        </w:tc>
      </w:tr>
      <w:tr w:rsidR="006E497D" w:rsidRPr="00394069" w14:paraId="300657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D5D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B30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3A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2E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81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7E6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075.00 </w:t>
            </w:r>
          </w:p>
        </w:tc>
      </w:tr>
      <w:tr w:rsidR="006E497D" w:rsidRPr="00394069" w14:paraId="1694EE8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E1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2C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EA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A9C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7A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65E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</w:tr>
      <w:tr w:rsidR="006E497D" w:rsidRPr="00394069" w14:paraId="1CF46F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FA5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F23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AB3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11,7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10A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11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8A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11,745.00 </w:t>
            </w:r>
          </w:p>
        </w:tc>
      </w:tr>
      <w:tr w:rsidR="006E497D" w:rsidRPr="00394069" w14:paraId="7DE1C7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EC8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15C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9AE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F8D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CA0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7E4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</w:tr>
      <w:tr w:rsidR="006E497D" w:rsidRPr="00394069" w14:paraId="0A8F14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273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BFB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44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86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87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E9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5,940.00 </w:t>
            </w:r>
          </w:p>
        </w:tc>
      </w:tr>
      <w:tr w:rsidR="006E497D" w:rsidRPr="00394069" w14:paraId="4AF801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235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6B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D5A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8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6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482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68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8,300.00 </w:t>
            </w:r>
          </w:p>
        </w:tc>
      </w:tr>
      <w:tr w:rsidR="006E497D" w:rsidRPr="00394069" w14:paraId="617415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EC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3B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5C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68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24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6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1,200.00 </w:t>
            </w:r>
          </w:p>
        </w:tc>
      </w:tr>
      <w:tr w:rsidR="006E497D" w:rsidRPr="00394069" w14:paraId="79A829B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C9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CFB3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340,908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02770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0A2D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5730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340,908.82 </w:t>
            </w:r>
          </w:p>
        </w:tc>
      </w:tr>
      <w:tr w:rsidR="006E497D" w:rsidRPr="00394069" w14:paraId="2665137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4A6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30F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70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49A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DA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C2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00,000.00 </w:t>
            </w:r>
          </w:p>
        </w:tc>
      </w:tr>
      <w:tr w:rsidR="006E497D" w:rsidRPr="00394069" w14:paraId="526EB7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7D3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61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0B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596,959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4B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68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3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596,959.72 </w:t>
            </w:r>
          </w:p>
        </w:tc>
      </w:tr>
      <w:tr w:rsidR="006E497D" w:rsidRPr="00394069" w14:paraId="3FDCE0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021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26D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7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7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4E4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4B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320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7,560.00 </w:t>
            </w:r>
          </w:p>
        </w:tc>
      </w:tr>
      <w:tr w:rsidR="006E497D" w:rsidRPr="00394069" w14:paraId="3D9D52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900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47E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2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3B0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56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FC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60.00 </w:t>
            </w:r>
          </w:p>
        </w:tc>
      </w:tr>
      <w:tr w:rsidR="006E497D" w:rsidRPr="00394069" w14:paraId="571042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331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D03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A0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0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C4D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51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5F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097.00 </w:t>
            </w:r>
          </w:p>
        </w:tc>
      </w:tr>
      <w:tr w:rsidR="006E497D" w:rsidRPr="00394069" w14:paraId="203EEF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C4D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62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9C5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1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0A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8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20F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1,120.00 </w:t>
            </w:r>
          </w:p>
        </w:tc>
      </w:tr>
      <w:tr w:rsidR="006E497D" w:rsidRPr="00394069" w14:paraId="1E248A5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4DE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018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C2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2,03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FA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B0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F46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2,036.10 </w:t>
            </w:r>
          </w:p>
        </w:tc>
      </w:tr>
      <w:tr w:rsidR="006E497D" w:rsidRPr="00394069" w14:paraId="7771E3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CC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07F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80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81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99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60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70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817.50 </w:t>
            </w:r>
          </w:p>
        </w:tc>
      </w:tr>
      <w:tr w:rsidR="006E497D" w:rsidRPr="00394069" w14:paraId="5350FE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69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344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4A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4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0EA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1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CA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4,520.00 </w:t>
            </w:r>
          </w:p>
        </w:tc>
      </w:tr>
      <w:tr w:rsidR="006E497D" w:rsidRPr="00394069" w14:paraId="538D55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CA6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BC0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F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6B6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9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12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439CA65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8B1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D2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F13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65A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490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5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70.00 </w:t>
            </w:r>
          </w:p>
        </w:tc>
      </w:tr>
      <w:tr w:rsidR="006E497D" w:rsidRPr="00394069" w14:paraId="0FC97B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6C4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7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16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F0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04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6A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480.00 </w:t>
            </w:r>
          </w:p>
        </w:tc>
      </w:tr>
      <w:tr w:rsidR="006E497D" w:rsidRPr="00394069" w14:paraId="488095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88C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97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806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2,4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9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0ED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0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2,495.00 </w:t>
            </w:r>
          </w:p>
        </w:tc>
      </w:tr>
      <w:tr w:rsidR="006E497D" w:rsidRPr="00394069" w14:paraId="787F45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4E7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3D8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FA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93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09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2C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</w:tr>
      <w:tr w:rsidR="006E497D" w:rsidRPr="00394069" w14:paraId="2AEB97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036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2A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B7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B6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0E7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C4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170.00 </w:t>
            </w:r>
          </w:p>
        </w:tc>
      </w:tr>
      <w:tr w:rsidR="006E497D" w:rsidRPr="00394069" w14:paraId="2EFE8F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F97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1F3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D6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849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6C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62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</w:tr>
      <w:tr w:rsidR="006E497D" w:rsidRPr="00394069" w14:paraId="530A25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4B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C0E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BD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0A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D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D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760.00 </w:t>
            </w:r>
          </w:p>
        </w:tc>
      </w:tr>
      <w:tr w:rsidR="006E497D" w:rsidRPr="00394069" w14:paraId="1C0D98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53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F65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135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29B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EE8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B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000.00 </w:t>
            </w:r>
          </w:p>
        </w:tc>
      </w:tr>
      <w:tr w:rsidR="006E497D" w:rsidRPr="00394069" w14:paraId="3297B8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C0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602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98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07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23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A8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450.00 </w:t>
            </w:r>
          </w:p>
        </w:tc>
      </w:tr>
      <w:tr w:rsidR="006E497D" w:rsidRPr="00394069" w14:paraId="5849CF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88C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E0F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E5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2E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33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49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40.00 </w:t>
            </w:r>
          </w:p>
        </w:tc>
      </w:tr>
      <w:tr w:rsidR="006E497D" w:rsidRPr="00394069" w14:paraId="3F9183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63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C5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BC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9B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D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4C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440.00 </w:t>
            </w:r>
          </w:p>
        </w:tc>
      </w:tr>
      <w:tr w:rsidR="006E497D" w:rsidRPr="00394069" w14:paraId="18EAF2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C0A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CF4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E5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6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6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F00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EE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656.00 </w:t>
            </w:r>
          </w:p>
        </w:tc>
      </w:tr>
      <w:tr w:rsidR="006E497D" w:rsidRPr="00394069" w14:paraId="7BF9B08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4FE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27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E1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8,549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B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1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5B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8,549.50 </w:t>
            </w:r>
          </w:p>
        </w:tc>
      </w:tr>
      <w:tr w:rsidR="006E497D" w:rsidRPr="00394069" w14:paraId="439E4D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54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45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519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820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688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EA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519.60 </w:t>
            </w:r>
          </w:p>
        </w:tc>
      </w:tr>
      <w:tr w:rsidR="006E497D" w:rsidRPr="00394069" w14:paraId="1A02048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388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3B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3A7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7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ED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B59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0400F5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3A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168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F4A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84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39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78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600.00 </w:t>
            </w:r>
          </w:p>
        </w:tc>
      </w:tr>
      <w:tr w:rsidR="006E497D" w:rsidRPr="00394069" w14:paraId="5574EB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84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56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73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5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2C6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8A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7C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5,480.00 </w:t>
            </w:r>
          </w:p>
        </w:tc>
      </w:tr>
      <w:tr w:rsidR="006E497D" w:rsidRPr="00394069" w14:paraId="2F5A50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13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867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10B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7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5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5F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66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740.00 </w:t>
            </w:r>
          </w:p>
        </w:tc>
      </w:tr>
      <w:tr w:rsidR="006E497D" w:rsidRPr="00394069" w14:paraId="396D05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39E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1C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0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BEB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FF5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825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5,400.00 </w:t>
            </w:r>
          </w:p>
        </w:tc>
      </w:tr>
      <w:tr w:rsidR="006E497D" w:rsidRPr="00394069" w14:paraId="4ADB0E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BD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6F0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ED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5,14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F4A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37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05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5,148.40 </w:t>
            </w:r>
          </w:p>
        </w:tc>
      </w:tr>
      <w:tr w:rsidR="006E497D" w:rsidRPr="00394069" w14:paraId="631A8D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F39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BDA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88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85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228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73F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240.00 </w:t>
            </w:r>
          </w:p>
        </w:tc>
      </w:tr>
      <w:tr w:rsidR="006E497D" w:rsidRPr="00394069" w14:paraId="79F8A44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BA1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41AA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58,682,672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42AEA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677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621C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58,682,672.09 </w:t>
            </w:r>
          </w:p>
        </w:tc>
      </w:tr>
      <w:tr w:rsidR="006E497D" w:rsidRPr="00394069" w14:paraId="6F3EDF3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233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2F05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292,056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FA5F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351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3794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292,056.47 </w:t>
            </w:r>
          </w:p>
        </w:tc>
      </w:tr>
      <w:tr w:rsidR="006E497D" w:rsidRPr="00394069" w14:paraId="4AD51D3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A0659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A3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8,939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11B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63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A3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8,939.12 </w:t>
            </w:r>
          </w:p>
        </w:tc>
      </w:tr>
      <w:tr w:rsidR="006E497D" w:rsidRPr="00394069" w14:paraId="54F6009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CCE1F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4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18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925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D1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2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11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925.86 </w:t>
            </w:r>
          </w:p>
        </w:tc>
      </w:tr>
      <w:tr w:rsidR="006E497D" w:rsidRPr="00394069" w14:paraId="029DB4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177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76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0A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E77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7A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D1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780.00 </w:t>
            </w:r>
          </w:p>
        </w:tc>
      </w:tr>
      <w:tr w:rsidR="006E497D" w:rsidRPr="00394069" w14:paraId="0E851F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14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AB5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3E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1D3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3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6E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6,000.00 </w:t>
            </w:r>
          </w:p>
        </w:tc>
      </w:tr>
      <w:tr w:rsidR="006E497D" w:rsidRPr="00394069" w14:paraId="398314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AD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AFE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44E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1,289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7D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A1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DC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1,289.24 </w:t>
            </w:r>
          </w:p>
        </w:tc>
      </w:tr>
      <w:tr w:rsidR="006E497D" w:rsidRPr="00394069" w14:paraId="174008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F7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C2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F6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0,524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F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E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77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0,524.92 </w:t>
            </w:r>
          </w:p>
        </w:tc>
      </w:tr>
      <w:tr w:rsidR="006E497D" w:rsidRPr="00394069" w14:paraId="728387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02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56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2B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2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F9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D4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830.00 </w:t>
            </w:r>
          </w:p>
        </w:tc>
      </w:tr>
      <w:tr w:rsidR="006E497D" w:rsidRPr="00394069" w14:paraId="61D630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3ED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B0E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F96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526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1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DA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92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526.05 </w:t>
            </w:r>
          </w:p>
        </w:tc>
      </w:tr>
      <w:tr w:rsidR="006E497D" w:rsidRPr="00394069" w14:paraId="14F1786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BD6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85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E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2F3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9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750.00 </w:t>
            </w:r>
          </w:p>
        </w:tc>
      </w:tr>
      <w:tr w:rsidR="006E497D" w:rsidRPr="00394069" w14:paraId="41AE4B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511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63E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AC2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5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5E5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13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0F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572.00 </w:t>
            </w:r>
          </w:p>
        </w:tc>
      </w:tr>
      <w:tr w:rsidR="006E497D" w:rsidRPr="00394069" w14:paraId="5E318A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80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6E6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749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2,86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B47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6C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50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2,864.32 </w:t>
            </w:r>
          </w:p>
        </w:tc>
      </w:tr>
      <w:tr w:rsidR="006E497D" w:rsidRPr="00394069" w14:paraId="65B504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4D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F6C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B6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0,91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D7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F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1AA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0,911.86 </w:t>
            </w:r>
          </w:p>
        </w:tc>
      </w:tr>
      <w:tr w:rsidR="006E497D" w:rsidRPr="00394069" w14:paraId="4E4FB3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C0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530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4F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86,743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F81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14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A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86,743.94 </w:t>
            </w:r>
          </w:p>
        </w:tc>
      </w:tr>
      <w:tr w:rsidR="006E497D" w:rsidRPr="00394069" w14:paraId="461904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525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09F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E7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8EB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D2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C9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5,000.00 </w:t>
            </w:r>
          </w:p>
        </w:tc>
      </w:tr>
      <w:tr w:rsidR="006E497D" w:rsidRPr="00394069" w14:paraId="09FEDB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E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3F5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6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86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2D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959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40.00 </w:t>
            </w:r>
          </w:p>
        </w:tc>
      </w:tr>
      <w:tr w:rsidR="006E497D" w:rsidRPr="00394069" w14:paraId="16CFA5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EA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574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F8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2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E9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97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720.00 </w:t>
            </w:r>
          </w:p>
        </w:tc>
      </w:tr>
      <w:tr w:rsidR="006E497D" w:rsidRPr="00394069" w14:paraId="0A9F5F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78A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570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4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06,736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0F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4D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7C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06,736.96 </w:t>
            </w:r>
          </w:p>
        </w:tc>
      </w:tr>
      <w:tr w:rsidR="006E497D" w:rsidRPr="00394069" w14:paraId="7189E3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8E7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970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BDD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5,213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CE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84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0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5,213.86 </w:t>
            </w:r>
          </w:p>
        </w:tc>
      </w:tr>
      <w:tr w:rsidR="006E497D" w:rsidRPr="00394069" w14:paraId="3DD7146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82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AAA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A9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50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41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FA9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3,000.00 </w:t>
            </w:r>
          </w:p>
        </w:tc>
      </w:tr>
      <w:tr w:rsidR="006E497D" w:rsidRPr="00394069" w14:paraId="03EE52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671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13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28E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2D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2A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B12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500.00 </w:t>
            </w:r>
          </w:p>
        </w:tc>
      </w:tr>
      <w:tr w:rsidR="006E497D" w:rsidRPr="00394069" w14:paraId="780327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F24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8CF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46F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7B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1A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FAC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4,500.00 </w:t>
            </w:r>
          </w:p>
        </w:tc>
      </w:tr>
      <w:tr w:rsidR="006E497D" w:rsidRPr="00394069" w14:paraId="219EF4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50C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49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0E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228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57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DC7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C28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228.92 </w:t>
            </w:r>
          </w:p>
        </w:tc>
      </w:tr>
      <w:tr w:rsidR="006E497D" w:rsidRPr="00394069" w14:paraId="418EF7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637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8F8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CF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2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5F0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7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38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2,720.00 </w:t>
            </w:r>
          </w:p>
        </w:tc>
      </w:tr>
      <w:tr w:rsidR="006E497D" w:rsidRPr="00394069" w14:paraId="7B8C54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B7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B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6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5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9A7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35A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2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5,140.00 </w:t>
            </w:r>
          </w:p>
        </w:tc>
      </w:tr>
      <w:tr w:rsidR="006E497D" w:rsidRPr="00394069" w14:paraId="02BFC9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8AA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7A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B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9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C02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84C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20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9.50 </w:t>
            </w:r>
          </w:p>
        </w:tc>
      </w:tr>
      <w:tr w:rsidR="006E497D" w:rsidRPr="00394069" w14:paraId="1B13BD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6C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4D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0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13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C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10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00.00 </w:t>
            </w:r>
          </w:p>
        </w:tc>
      </w:tr>
      <w:tr w:rsidR="006E497D" w:rsidRPr="00394069" w14:paraId="58CCE17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A8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C4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B2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8,496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CC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57B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E3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8,496.60 </w:t>
            </w:r>
          </w:p>
        </w:tc>
      </w:tr>
      <w:tr w:rsidR="006E497D" w:rsidRPr="00394069" w14:paraId="554239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301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0F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D3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4D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CF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5BB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500.00 </w:t>
            </w:r>
          </w:p>
        </w:tc>
      </w:tr>
      <w:tr w:rsidR="006E497D" w:rsidRPr="00394069" w14:paraId="6B202F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7A5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A8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A03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C4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42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51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9,000.00 </w:t>
            </w:r>
          </w:p>
        </w:tc>
      </w:tr>
      <w:tr w:rsidR="006E497D" w:rsidRPr="00394069" w14:paraId="151A8E3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E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85F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5C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114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326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7B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D60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114.56 </w:t>
            </w:r>
          </w:p>
        </w:tc>
      </w:tr>
      <w:tr w:rsidR="006E497D" w:rsidRPr="00394069" w14:paraId="5EC093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B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C93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50C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7,9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D0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4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B6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7,915.00 </w:t>
            </w:r>
          </w:p>
        </w:tc>
      </w:tr>
      <w:tr w:rsidR="006E497D" w:rsidRPr="00394069" w14:paraId="4B5657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90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5B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D62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39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183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01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87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391.78 </w:t>
            </w:r>
          </w:p>
        </w:tc>
      </w:tr>
      <w:tr w:rsidR="006E497D" w:rsidRPr="00394069" w14:paraId="38807B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598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235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8A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6,988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511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7D8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3F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6,988.30 </w:t>
            </w:r>
          </w:p>
        </w:tc>
      </w:tr>
      <w:tr w:rsidR="006E497D" w:rsidRPr="00394069" w14:paraId="3A1658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BC8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5E3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7E5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3,911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DB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7C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D6B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3,911.48 </w:t>
            </w:r>
          </w:p>
        </w:tc>
      </w:tr>
      <w:tr w:rsidR="006E497D" w:rsidRPr="00394069" w14:paraId="778F19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C1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CBF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3D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0,742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58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35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77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0,742.86 </w:t>
            </w:r>
          </w:p>
        </w:tc>
      </w:tr>
      <w:tr w:rsidR="006E497D" w:rsidRPr="00394069" w14:paraId="61987D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45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68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07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8,9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A4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31B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B3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8,994.00 </w:t>
            </w:r>
          </w:p>
        </w:tc>
      </w:tr>
      <w:tr w:rsidR="006E497D" w:rsidRPr="00394069" w14:paraId="2CFB4A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E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B99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F40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6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74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08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ED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628.00 </w:t>
            </w:r>
          </w:p>
        </w:tc>
      </w:tr>
      <w:tr w:rsidR="006E497D" w:rsidRPr="00394069" w14:paraId="0B3253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A9F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9DA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B8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4,28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F8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D8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4C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4,288.80 </w:t>
            </w:r>
          </w:p>
        </w:tc>
      </w:tr>
      <w:tr w:rsidR="006E497D" w:rsidRPr="00394069" w14:paraId="10328AB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532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72C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BD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CC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C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4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4,600.00 </w:t>
            </w:r>
          </w:p>
        </w:tc>
      </w:tr>
      <w:tr w:rsidR="006E497D" w:rsidRPr="00394069" w14:paraId="3F6A22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0D9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640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00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9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97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1B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C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9.64 </w:t>
            </w:r>
          </w:p>
        </w:tc>
      </w:tr>
      <w:tr w:rsidR="006E497D" w:rsidRPr="00394069" w14:paraId="5A039E7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1E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960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980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3,7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00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89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92B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3,775.00 </w:t>
            </w:r>
          </w:p>
        </w:tc>
      </w:tr>
      <w:tr w:rsidR="006E497D" w:rsidRPr="00394069" w14:paraId="2EBB67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205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AF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15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1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56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9E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88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1,680.00 </w:t>
            </w:r>
          </w:p>
        </w:tc>
      </w:tr>
      <w:tr w:rsidR="006E497D" w:rsidRPr="00394069" w14:paraId="4EA15E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FE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131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5E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433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1EA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3D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CDF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433.90 </w:t>
            </w:r>
          </w:p>
        </w:tc>
      </w:tr>
      <w:tr w:rsidR="006E497D" w:rsidRPr="00394069" w14:paraId="62BFF7A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9C6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291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01,259,395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B18C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5ED0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460DB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01,259,395.30 </w:t>
            </w:r>
          </w:p>
        </w:tc>
      </w:tr>
      <w:tr w:rsidR="006E497D" w:rsidRPr="00394069" w14:paraId="4F59B5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98DC1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E4060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9E7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934,119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49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17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6B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934,119.52 </w:t>
            </w:r>
          </w:p>
        </w:tc>
      </w:tr>
      <w:tr w:rsidR="006E497D" w:rsidRPr="00394069" w14:paraId="26483E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9D49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18D4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413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2,100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513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021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0BA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2,100.30 </w:t>
            </w:r>
          </w:p>
        </w:tc>
      </w:tr>
      <w:tr w:rsidR="006E497D" w:rsidRPr="00394069" w14:paraId="6A3718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80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92A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0D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553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6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54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9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553.24 </w:t>
            </w:r>
          </w:p>
        </w:tc>
      </w:tr>
      <w:tr w:rsidR="006E497D" w:rsidRPr="00394069" w14:paraId="73DAF3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F3F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7A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DCF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039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762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DD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72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039.22 </w:t>
            </w:r>
          </w:p>
        </w:tc>
      </w:tr>
      <w:tr w:rsidR="006E497D" w:rsidRPr="00394069" w14:paraId="652BF4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E5E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D63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99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5,613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0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53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9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5,613.80 </w:t>
            </w:r>
          </w:p>
        </w:tc>
      </w:tr>
      <w:tr w:rsidR="006E497D" w:rsidRPr="00394069" w14:paraId="3AEFF8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DC0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E1C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A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355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A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0D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D6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355.76 </w:t>
            </w:r>
          </w:p>
        </w:tc>
      </w:tr>
      <w:tr w:rsidR="006E497D" w:rsidRPr="00394069" w14:paraId="06AD88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9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C7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2D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0,47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2A9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5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A0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0,478.80 </w:t>
            </w:r>
          </w:p>
        </w:tc>
      </w:tr>
      <w:tr w:rsidR="006E497D" w:rsidRPr="00394069" w14:paraId="07C1FAE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16E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9F9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28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0,628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91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102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1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0,628.62 </w:t>
            </w:r>
          </w:p>
        </w:tc>
      </w:tr>
      <w:tr w:rsidR="006E497D" w:rsidRPr="00394069" w14:paraId="1F4DA4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33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C7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D0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17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39D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B3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5FB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176.10 </w:t>
            </w:r>
          </w:p>
        </w:tc>
      </w:tr>
      <w:tr w:rsidR="006E497D" w:rsidRPr="00394069" w14:paraId="5332B1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FD5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DB6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F7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05,942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92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9C6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849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05,942.84 </w:t>
            </w:r>
          </w:p>
        </w:tc>
      </w:tr>
      <w:tr w:rsidR="006E497D" w:rsidRPr="00394069" w14:paraId="696368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2B2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64A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619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69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70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E5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A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694.40 </w:t>
            </w:r>
          </w:p>
        </w:tc>
      </w:tr>
      <w:tr w:rsidR="006E497D" w:rsidRPr="00394069" w14:paraId="042D39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40B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90F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B4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6,601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80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6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06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6,601.62 </w:t>
            </w:r>
          </w:p>
        </w:tc>
      </w:tr>
      <w:tr w:rsidR="006E497D" w:rsidRPr="00394069" w14:paraId="1A05A6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4EC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BF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2F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563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DA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0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90C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563.44 </w:t>
            </w:r>
          </w:p>
        </w:tc>
      </w:tr>
      <w:tr w:rsidR="006E497D" w:rsidRPr="00394069" w14:paraId="0B4F50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C3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356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8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3,664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F8D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C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6D0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3,664.96 </w:t>
            </w:r>
          </w:p>
        </w:tc>
      </w:tr>
      <w:tr w:rsidR="006E497D" w:rsidRPr="00394069" w14:paraId="1B0341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F7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F72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C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6,241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8A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D8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BA7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6,241.10 </w:t>
            </w:r>
          </w:p>
        </w:tc>
      </w:tr>
      <w:tr w:rsidR="006E497D" w:rsidRPr="00394069" w14:paraId="09EDBE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61A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2C8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880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31,490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A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2E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74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31,490.36 </w:t>
            </w:r>
          </w:p>
        </w:tc>
      </w:tr>
      <w:tr w:rsidR="006E497D" w:rsidRPr="00394069" w14:paraId="6443E9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DE5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9C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3F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95,937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7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19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F6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95,937.72 </w:t>
            </w:r>
          </w:p>
        </w:tc>
      </w:tr>
      <w:tr w:rsidR="006E497D" w:rsidRPr="00394069" w14:paraId="74279F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B15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054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F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8,650,223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E9F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047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89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8,650,223.88 </w:t>
            </w:r>
          </w:p>
        </w:tc>
      </w:tr>
      <w:tr w:rsidR="006E497D" w:rsidRPr="00394069" w14:paraId="7E2EFB4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E9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DA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E1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8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A62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1AB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A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80.94 </w:t>
            </w:r>
          </w:p>
        </w:tc>
      </w:tr>
      <w:tr w:rsidR="006E497D" w:rsidRPr="00394069" w14:paraId="2CEF4F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BB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FFF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11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3,55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9B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0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9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3,559.86 </w:t>
            </w:r>
          </w:p>
        </w:tc>
      </w:tr>
      <w:tr w:rsidR="006E497D" w:rsidRPr="00394069" w14:paraId="12B2B0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756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2E9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C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9,210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585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7C9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65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9,210.38 </w:t>
            </w:r>
          </w:p>
        </w:tc>
      </w:tr>
      <w:tr w:rsidR="006E497D" w:rsidRPr="00394069" w14:paraId="1324FF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C6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2BD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D4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79,110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167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B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A6F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79,110.90 </w:t>
            </w:r>
          </w:p>
        </w:tc>
      </w:tr>
      <w:tr w:rsidR="006E497D" w:rsidRPr="00394069" w14:paraId="0D89A1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091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2E9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394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3,175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877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32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B1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3,175.22 </w:t>
            </w:r>
          </w:p>
        </w:tc>
      </w:tr>
      <w:tr w:rsidR="006E497D" w:rsidRPr="00394069" w14:paraId="72E1FD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E9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3C6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6A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05,40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9B6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90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DC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05,409.78 </w:t>
            </w:r>
          </w:p>
        </w:tc>
      </w:tr>
      <w:tr w:rsidR="006E497D" w:rsidRPr="00394069" w14:paraId="5368EA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3F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6A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05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1,392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E3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1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A2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1,392.18 </w:t>
            </w:r>
          </w:p>
        </w:tc>
      </w:tr>
      <w:tr w:rsidR="006E497D" w:rsidRPr="00394069" w14:paraId="02C767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DBC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4E2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D4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7,41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9C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0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9C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7,417.76 </w:t>
            </w:r>
          </w:p>
        </w:tc>
      </w:tr>
      <w:tr w:rsidR="006E497D" w:rsidRPr="00394069" w14:paraId="562B59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5A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44C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15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2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3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2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5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2,840.00 </w:t>
            </w:r>
          </w:p>
        </w:tc>
      </w:tr>
      <w:tr w:rsidR="006E497D" w:rsidRPr="00394069" w14:paraId="543F558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1B9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2EC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C0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20,467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2D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A8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1D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20,467.04 </w:t>
            </w:r>
          </w:p>
        </w:tc>
      </w:tr>
      <w:tr w:rsidR="006E497D" w:rsidRPr="00394069" w14:paraId="337FB6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11A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35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B9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50,785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5CC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5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5C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50,785.14 </w:t>
            </w:r>
          </w:p>
        </w:tc>
      </w:tr>
      <w:tr w:rsidR="006E497D" w:rsidRPr="00394069" w14:paraId="422EC7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666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6C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0FC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89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4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045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53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892.54 </w:t>
            </w:r>
          </w:p>
        </w:tc>
      </w:tr>
      <w:tr w:rsidR="006E497D" w:rsidRPr="00394069" w14:paraId="4E1C5F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18A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57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55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2,793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11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9A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4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2,793.56 </w:t>
            </w:r>
          </w:p>
        </w:tc>
      </w:tr>
      <w:tr w:rsidR="006E497D" w:rsidRPr="00394069" w14:paraId="301C4D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9D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65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14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1,632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06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AA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D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1,632.62 </w:t>
            </w:r>
          </w:p>
        </w:tc>
      </w:tr>
      <w:tr w:rsidR="006E497D" w:rsidRPr="00394069" w14:paraId="3753946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3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DD5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5C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66,63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A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C7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57F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66,633.60 </w:t>
            </w:r>
          </w:p>
        </w:tc>
      </w:tr>
      <w:tr w:rsidR="006E497D" w:rsidRPr="00394069" w14:paraId="63BA157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082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7FE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338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32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86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EC8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6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329.68 </w:t>
            </w:r>
          </w:p>
        </w:tc>
      </w:tr>
      <w:tr w:rsidR="006E497D" w:rsidRPr="00394069" w14:paraId="54A2D1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6F7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A7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FF1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2,862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1E0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5E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AF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2,862.09 </w:t>
            </w:r>
          </w:p>
        </w:tc>
      </w:tr>
      <w:tr w:rsidR="006E497D" w:rsidRPr="00394069" w14:paraId="4163E3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356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79F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6F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477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B6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16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137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477.78 </w:t>
            </w:r>
          </w:p>
        </w:tc>
      </w:tr>
      <w:tr w:rsidR="006E497D" w:rsidRPr="00394069" w14:paraId="661CA24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B5F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7F7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B6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899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63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C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5D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899.04 </w:t>
            </w:r>
          </w:p>
        </w:tc>
      </w:tr>
      <w:tr w:rsidR="006E497D" w:rsidRPr="00394069" w14:paraId="7EBBDD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9EE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72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6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9,167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D04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2F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97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9,167.62 </w:t>
            </w:r>
          </w:p>
        </w:tc>
      </w:tr>
      <w:tr w:rsidR="006E497D" w:rsidRPr="00394069" w14:paraId="462A7E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CA1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B59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59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6,583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E5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6F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0A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6,583.84 </w:t>
            </w:r>
          </w:p>
        </w:tc>
      </w:tr>
      <w:tr w:rsidR="006E497D" w:rsidRPr="00394069" w14:paraId="271199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4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386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75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8,74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0E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4F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DB9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8,747.56 </w:t>
            </w:r>
          </w:p>
        </w:tc>
      </w:tr>
      <w:tr w:rsidR="006E497D" w:rsidRPr="00394069" w14:paraId="23A854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C4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0B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16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7,528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FC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E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7DE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7,528.04 </w:t>
            </w:r>
          </w:p>
        </w:tc>
      </w:tr>
      <w:tr w:rsidR="006E497D" w:rsidRPr="00394069" w14:paraId="795969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D63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69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663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021,79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29E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EFC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DE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021,795.62 </w:t>
            </w:r>
          </w:p>
        </w:tc>
      </w:tr>
      <w:tr w:rsidR="006E497D" w:rsidRPr="00394069" w14:paraId="2ECF3C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6FD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02B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EB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679,963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9B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57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7F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679,963.32 </w:t>
            </w:r>
          </w:p>
        </w:tc>
      </w:tr>
      <w:tr w:rsidR="006E497D" w:rsidRPr="00394069" w14:paraId="504B3F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382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FD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8B6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95,05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B7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4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74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95,050.18 </w:t>
            </w:r>
          </w:p>
        </w:tc>
      </w:tr>
      <w:tr w:rsidR="006E497D" w:rsidRPr="00394069" w14:paraId="7640E7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28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C7C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F4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7,632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9B6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100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4D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7,632.17 </w:t>
            </w:r>
          </w:p>
        </w:tc>
      </w:tr>
      <w:tr w:rsidR="006E497D" w:rsidRPr="00394069" w14:paraId="6CBD88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2C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9BB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F50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30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C35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F88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6F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302.46 </w:t>
            </w:r>
          </w:p>
        </w:tc>
      </w:tr>
      <w:tr w:rsidR="006E497D" w:rsidRPr="00394069" w14:paraId="39C4D8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01B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F80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7A5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252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F4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8F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75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252.14 </w:t>
            </w:r>
          </w:p>
        </w:tc>
      </w:tr>
      <w:tr w:rsidR="006E497D" w:rsidRPr="00394069" w14:paraId="117D39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E02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51E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C9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13,472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3C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36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C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13,472.82 </w:t>
            </w:r>
          </w:p>
        </w:tc>
      </w:tr>
      <w:tr w:rsidR="006E497D" w:rsidRPr="00394069" w14:paraId="26AA3E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91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4E8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CD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00,351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8F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61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C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00,351.72 </w:t>
            </w:r>
          </w:p>
        </w:tc>
      </w:tr>
      <w:tr w:rsidR="006E497D" w:rsidRPr="00394069" w14:paraId="7601D9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3A6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B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3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846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10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C8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6B1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846.22 </w:t>
            </w:r>
          </w:p>
        </w:tc>
      </w:tr>
      <w:tr w:rsidR="006E497D" w:rsidRPr="00394069" w14:paraId="639289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E72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CEB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11C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84,82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3E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39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B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84,821.40 </w:t>
            </w:r>
          </w:p>
        </w:tc>
      </w:tr>
      <w:tr w:rsidR="006E497D" w:rsidRPr="00394069" w14:paraId="6723CB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8E8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A5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F3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659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551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3A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1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659.24 </w:t>
            </w:r>
          </w:p>
        </w:tc>
      </w:tr>
      <w:tr w:rsidR="006E497D" w:rsidRPr="00394069" w14:paraId="190FE5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39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2B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AB5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63,498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56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B92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8B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63,498.78 </w:t>
            </w:r>
          </w:p>
        </w:tc>
      </w:tr>
      <w:tr w:rsidR="006E497D" w:rsidRPr="00394069" w14:paraId="48CCEB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756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AD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54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95,42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F4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D3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4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95,426.38 </w:t>
            </w:r>
          </w:p>
        </w:tc>
      </w:tr>
      <w:tr w:rsidR="006E497D" w:rsidRPr="00394069" w14:paraId="04D0311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559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B5CD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826,773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9C1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BC47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0603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826,773.30 </w:t>
            </w:r>
          </w:p>
        </w:tc>
      </w:tr>
      <w:tr w:rsidR="006E497D" w:rsidRPr="00394069" w14:paraId="122807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85B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6D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DF7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118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4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A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2B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118.48 </w:t>
            </w:r>
          </w:p>
        </w:tc>
      </w:tr>
      <w:tr w:rsidR="006E497D" w:rsidRPr="00394069" w14:paraId="50107D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1D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D54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0E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19,714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86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7C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382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19,714.82 </w:t>
            </w:r>
          </w:p>
        </w:tc>
      </w:tr>
      <w:tr w:rsidR="006E497D" w:rsidRPr="00394069" w14:paraId="1871362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022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EAE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96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26D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62A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0D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</w:tr>
      <w:tr w:rsidR="006E497D" w:rsidRPr="00394069" w14:paraId="7D838A4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74E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D170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4,304,447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DE6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0BB7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9E4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4,304,447.02 </w:t>
            </w:r>
          </w:p>
        </w:tc>
      </w:tr>
      <w:tr w:rsidR="006E497D" w:rsidRPr="00394069" w14:paraId="375D58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5CC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D3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2B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62,622.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24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E90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963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62,622.13 </w:t>
            </w:r>
          </w:p>
        </w:tc>
      </w:tr>
      <w:tr w:rsidR="006E497D" w:rsidRPr="00394069" w14:paraId="0AC47D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30ECE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0D3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75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2F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26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02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</w:tr>
      <w:tr w:rsidR="006E497D" w:rsidRPr="00394069" w14:paraId="73617A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E14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A02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1B6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15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E80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16F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750.00 </w:t>
            </w:r>
          </w:p>
        </w:tc>
      </w:tr>
      <w:tr w:rsidR="006E497D" w:rsidRPr="00394069" w14:paraId="6E11A84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4A2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7CD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7C7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19,55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F5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71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7FE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19,557.64 </w:t>
            </w:r>
          </w:p>
        </w:tc>
      </w:tr>
      <w:tr w:rsidR="006E497D" w:rsidRPr="00394069" w14:paraId="470CAFB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BA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F0D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75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089,46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E2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E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170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089,469.32 </w:t>
            </w:r>
          </w:p>
        </w:tc>
      </w:tr>
      <w:tr w:rsidR="006E497D" w:rsidRPr="00394069" w14:paraId="302F44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8D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E73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7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442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3C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BF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D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442.78 </w:t>
            </w:r>
          </w:p>
        </w:tc>
      </w:tr>
      <w:tr w:rsidR="006E497D" w:rsidRPr="00394069" w14:paraId="631905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D0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F9E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C9E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74,807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05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7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CF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74,807.18 </w:t>
            </w:r>
          </w:p>
        </w:tc>
      </w:tr>
      <w:tr w:rsidR="006E497D" w:rsidRPr="00394069" w14:paraId="0F7B7A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EA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5E3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7A3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972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4B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592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F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972.10 </w:t>
            </w:r>
          </w:p>
        </w:tc>
      </w:tr>
      <w:tr w:rsidR="006E497D" w:rsidRPr="00394069" w14:paraId="3FB56A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1D7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C92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7FD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4,511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B0A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4E2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51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4,511.48 </w:t>
            </w:r>
          </w:p>
        </w:tc>
      </w:tr>
      <w:tr w:rsidR="006E497D" w:rsidRPr="00394069" w14:paraId="6EC59C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CFE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1C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CD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23,020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970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C0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0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23,020.85 </w:t>
            </w:r>
          </w:p>
        </w:tc>
      </w:tr>
      <w:tr w:rsidR="006E497D" w:rsidRPr="00394069" w14:paraId="2910F5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B5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E7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68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C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13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F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2,500.00 </w:t>
            </w:r>
          </w:p>
        </w:tc>
      </w:tr>
      <w:tr w:rsidR="006E497D" w:rsidRPr="00394069" w14:paraId="38CE5B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85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77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8B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0,26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A4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9C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D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0,262.46 </w:t>
            </w:r>
          </w:p>
        </w:tc>
      </w:tr>
      <w:tr w:rsidR="006E497D" w:rsidRPr="00394069" w14:paraId="243EC50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0D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7AC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5D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25,98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80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702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2B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25,987.48 </w:t>
            </w:r>
          </w:p>
        </w:tc>
      </w:tr>
      <w:tr w:rsidR="006E497D" w:rsidRPr="00394069" w14:paraId="29EE95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9FB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A17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1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14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66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E9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BF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143.60 </w:t>
            </w:r>
          </w:p>
        </w:tc>
      </w:tr>
      <w:tr w:rsidR="006E497D" w:rsidRPr="00394069" w14:paraId="25F370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027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886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90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92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AC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59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4B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92,860.00 </w:t>
            </w:r>
          </w:p>
        </w:tc>
      </w:tr>
      <w:tr w:rsidR="006E497D" w:rsidRPr="00394069" w14:paraId="2D325C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463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3E2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0CB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712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C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6B1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600.00 </w:t>
            </w:r>
          </w:p>
        </w:tc>
      </w:tr>
      <w:tr w:rsidR="006E497D" w:rsidRPr="00394069" w14:paraId="0CC9896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0E6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2C081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904,390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222B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FE8EC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,922,2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B99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826,660.63 </w:t>
            </w:r>
          </w:p>
        </w:tc>
      </w:tr>
      <w:tr w:rsidR="006E497D" w:rsidRPr="00394069" w14:paraId="1AA3769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924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E1E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20,827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3314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A82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0CD7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20,827.23 </w:t>
            </w:r>
          </w:p>
        </w:tc>
      </w:tr>
      <w:tr w:rsidR="006E497D" w:rsidRPr="00394069" w14:paraId="65F36A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9BA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54E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654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9,19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4E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DE1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F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9,195.44 </w:t>
            </w:r>
          </w:p>
        </w:tc>
      </w:tr>
      <w:tr w:rsidR="006E497D" w:rsidRPr="00394069" w14:paraId="1086F1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13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23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02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7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AB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FF7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</w:tr>
      <w:tr w:rsidR="006E497D" w:rsidRPr="00394069" w14:paraId="71C48F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B62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2F3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10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80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5A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70A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468B3FB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149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693A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00,351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F16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F77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8E3CF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13,251.17 </w:t>
            </w:r>
          </w:p>
        </w:tc>
      </w:tr>
      <w:tr w:rsidR="006E497D" w:rsidRPr="00394069" w14:paraId="5C9ECA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79A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69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E6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0,351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20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805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81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0,351.17 </w:t>
            </w:r>
          </w:p>
        </w:tc>
      </w:tr>
      <w:tr w:rsidR="006E497D" w:rsidRPr="00394069" w14:paraId="1D59C8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60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E5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6A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5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1F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2B5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900.00 </w:t>
            </w:r>
          </w:p>
        </w:tc>
      </w:tr>
      <w:tr w:rsidR="006E497D" w:rsidRPr="00394069" w14:paraId="41E8DB71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C84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14B1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625,612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E9CC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4F48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48,3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2A93F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773,982.88 </w:t>
            </w:r>
          </w:p>
        </w:tc>
      </w:tr>
      <w:tr w:rsidR="006E497D" w:rsidRPr="00394069" w14:paraId="788EF8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745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ED6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E33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49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092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0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C6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499.00 </w:t>
            </w:r>
          </w:p>
        </w:tc>
      </w:tr>
      <w:tr w:rsidR="006E497D" w:rsidRPr="00394069" w14:paraId="353EC4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7F4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11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700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25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362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0B6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C7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25.34 </w:t>
            </w:r>
          </w:p>
        </w:tc>
      </w:tr>
      <w:tr w:rsidR="006E497D" w:rsidRPr="00394069" w14:paraId="1D6E61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6B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8A2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08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816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B54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E8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C1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816.62 </w:t>
            </w:r>
          </w:p>
        </w:tc>
      </w:tr>
      <w:tr w:rsidR="006E497D" w:rsidRPr="00394069" w14:paraId="7B0CD8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D3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FE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7C5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7,840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7E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1A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F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7,840.32 </w:t>
            </w:r>
          </w:p>
        </w:tc>
      </w:tr>
      <w:tr w:rsidR="006E497D" w:rsidRPr="00394069" w14:paraId="31CF3B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8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B08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26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B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4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B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</w:tr>
      <w:tr w:rsidR="006E497D" w:rsidRPr="00394069" w14:paraId="4DD80E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A94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4B6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8CC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9B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9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BF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</w:tr>
      <w:tr w:rsidR="006E497D" w:rsidRPr="00394069" w14:paraId="1EF34E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EF2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F41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299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8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EF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75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280.00 </w:t>
            </w:r>
          </w:p>
        </w:tc>
      </w:tr>
      <w:tr w:rsidR="006E497D" w:rsidRPr="00394069" w14:paraId="327D6F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0A9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C5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77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985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7D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654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</w:tr>
      <w:tr w:rsidR="006E497D" w:rsidRPr="00394069" w14:paraId="48EEE4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B1F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A13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9F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FB7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1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3F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</w:tr>
      <w:tr w:rsidR="006E497D" w:rsidRPr="00394069" w14:paraId="047AC84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4FF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4C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14F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026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C3A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5,3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0A9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5,380.00 </w:t>
            </w:r>
          </w:p>
        </w:tc>
      </w:tr>
      <w:tr w:rsidR="006E497D" w:rsidRPr="00394069" w14:paraId="688EF2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299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0C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95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00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F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EB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782EEA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1B8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AAE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F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19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6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2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1,087.86 </w:t>
            </w:r>
          </w:p>
        </w:tc>
      </w:tr>
      <w:tr w:rsidR="006E497D" w:rsidRPr="00394069" w14:paraId="357562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BA6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C27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379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25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9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08D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</w:tr>
      <w:tr w:rsidR="006E497D" w:rsidRPr="00394069" w14:paraId="6C8F34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41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9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50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4,936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94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96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AE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4,936.93 </w:t>
            </w:r>
          </w:p>
        </w:tc>
      </w:tr>
      <w:tr w:rsidR="006E497D" w:rsidRPr="00394069" w14:paraId="07A7AD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FC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B85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2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AD7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B2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C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</w:tr>
      <w:tr w:rsidR="006E497D" w:rsidRPr="00394069" w14:paraId="62A989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A6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4BB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6D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73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17E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3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CC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3,300.00 </w:t>
            </w:r>
          </w:p>
        </w:tc>
      </w:tr>
      <w:tr w:rsidR="006E497D" w:rsidRPr="00394069" w14:paraId="591D8C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367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CE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E08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6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2F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9,6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36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9,690.00 </w:t>
            </w:r>
          </w:p>
        </w:tc>
      </w:tr>
      <w:tr w:rsidR="006E497D" w:rsidRPr="00394069" w14:paraId="12270FB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DB4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30FC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515,995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4CB4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C0DC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6CDD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530,995.54 </w:t>
            </w:r>
          </w:p>
        </w:tc>
      </w:tr>
      <w:tr w:rsidR="006E497D" w:rsidRPr="00394069" w14:paraId="5CDFDB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384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2D1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FC9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207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9C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6A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1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207.68 </w:t>
            </w:r>
          </w:p>
        </w:tc>
      </w:tr>
      <w:tr w:rsidR="006E497D" w:rsidRPr="00394069" w14:paraId="0FBD53E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8D0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74C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4C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865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527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ECD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210.00 </w:t>
            </w:r>
          </w:p>
        </w:tc>
      </w:tr>
      <w:tr w:rsidR="006E497D" w:rsidRPr="00394069" w14:paraId="05A803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9C2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412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C7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0,6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1B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D4D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27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5,605.00 </w:t>
            </w:r>
          </w:p>
        </w:tc>
      </w:tr>
      <w:tr w:rsidR="006E497D" w:rsidRPr="00394069" w14:paraId="20E00A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217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23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E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20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91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9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3AEF34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812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7F7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7A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E5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A1F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F90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75.00 </w:t>
            </w:r>
          </w:p>
        </w:tc>
      </w:tr>
      <w:tr w:rsidR="006E497D" w:rsidRPr="00394069" w14:paraId="20CE37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B6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21D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1A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4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89C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DE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78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4,140.00 </w:t>
            </w:r>
          </w:p>
        </w:tc>
      </w:tr>
      <w:tr w:rsidR="006E497D" w:rsidRPr="00394069" w14:paraId="6E5451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880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44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9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5E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5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7B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0.00 </w:t>
            </w:r>
          </w:p>
        </w:tc>
      </w:tr>
      <w:tr w:rsidR="006E497D" w:rsidRPr="00394069" w14:paraId="2562BC9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5B0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DE2C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494,582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574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501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,1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6A93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7,603,082.95 </w:t>
            </w:r>
          </w:p>
        </w:tc>
      </w:tr>
      <w:tr w:rsidR="006E497D" w:rsidRPr="00394069" w14:paraId="3DB151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A43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034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48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5,256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D6F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B90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4C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5,256.41 </w:t>
            </w:r>
          </w:p>
        </w:tc>
      </w:tr>
      <w:tr w:rsidR="006E497D" w:rsidRPr="00394069" w14:paraId="7B62E1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4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BB5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4D6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9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E2C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2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6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9,825.00 </w:t>
            </w:r>
          </w:p>
        </w:tc>
      </w:tr>
      <w:tr w:rsidR="006E497D" w:rsidRPr="00394069" w14:paraId="19A93A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00F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F1F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2CB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078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94F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9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</w:tr>
      <w:tr w:rsidR="006E497D" w:rsidRPr="00394069" w14:paraId="78781B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681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77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3E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DB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5CC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1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8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08,500.00 </w:t>
            </w:r>
          </w:p>
        </w:tc>
      </w:tr>
      <w:tr w:rsidR="006E497D" w:rsidRPr="00394069" w14:paraId="6473A0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5D5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D82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FD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86,203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11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C7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430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86,203.80 </w:t>
            </w:r>
          </w:p>
        </w:tc>
      </w:tr>
      <w:tr w:rsidR="006E497D" w:rsidRPr="00394069" w14:paraId="49E018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D41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842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201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956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859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8F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DEC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956.90 </w:t>
            </w:r>
          </w:p>
        </w:tc>
      </w:tr>
      <w:tr w:rsidR="006E497D" w:rsidRPr="00394069" w14:paraId="693E0E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6F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15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4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8,65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0B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77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91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8,659.86 </w:t>
            </w:r>
          </w:p>
        </w:tc>
      </w:tr>
      <w:tr w:rsidR="006E497D" w:rsidRPr="00394069" w14:paraId="59BBDD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67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E0B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A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238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38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D0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495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238.06 </w:t>
            </w:r>
          </w:p>
        </w:tc>
      </w:tr>
      <w:tr w:rsidR="006E497D" w:rsidRPr="00394069" w14:paraId="23CAA5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B5C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AE6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186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0A2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B7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E6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49F372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37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A29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F8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1,811.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E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9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36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1,811.13 </w:t>
            </w:r>
          </w:p>
        </w:tc>
      </w:tr>
      <w:tr w:rsidR="006E497D" w:rsidRPr="00394069" w14:paraId="6DD098B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EE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2B4B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47,020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DF607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896F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3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8FB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784,520.86 </w:t>
            </w:r>
          </w:p>
        </w:tc>
      </w:tr>
      <w:tr w:rsidR="006E497D" w:rsidRPr="00394069" w14:paraId="11CDEF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FBF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451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10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6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EA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8D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40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67.56 </w:t>
            </w:r>
          </w:p>
        </w:tc>
      </w:tr>
      <w:tr w:rsidR="006E497D" w:rsidRPr="00394069" w14:paraId="6BCC10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705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B4C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FCC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1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3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9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</w:tr>
      <w:tr w:rsidR="006E497D" w:rsidRPr="00394069" w14:paraId="02A30A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0D9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EED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C6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840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08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3D4E48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3F3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6E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51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96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2C2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26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</w:tr>
      <w:tr w:rsidR="006E497D" w:rsidRPr="00394069" w14:paraId="4772B1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1C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4D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37E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90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9E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6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7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901.86 </w:t>
            </w:r>
          </w:p>
        </w:tc>
      </w:tr>
      <w:tr w:rsidR="006E497D" w:rsidRPr="00394069" w14:paraId="79854B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6A2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FB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6C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9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0F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8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18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7,500.00 </w:t>
            </w:r>
          </w:p>
        </w:tc>
      </w:tr>
      <w:tr w:rsidR="006E497D" w:rsidRPr="00394069" w14:paraId="3786C56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C081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937B0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6,430,75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87939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DB295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724BD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6,430,759.00 </w:t>
            </w:r>
          </w:p>
        </w:tc>
      </w:tr>
      <w:tr w:rsidR="006E497D" w:rsidRPr="00394069" w14:paraId="57FD332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08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22DF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163,19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F3A0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668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A7A11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163,194.18 </w:t>
            </w:r>
          </w:p>
        </w:tc>
      </w:tr>
      <w:tr w:rsidR="006E497D" w:rsidRPr="00394069" w14:paraId="39BEB18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F9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145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5A3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CA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9A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59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40.00 </w:t>
            </w:r>
          </w:p>
        </w:tc>
      </w:tr>
      <w:tr w:rsidR="006E497D" w:rsidRPr="00394069" w14:paraId="4815A1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D6C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49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A5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47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DFA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573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240.00 </w:t>
            </w:r>
          </w:p>
        </w:tc>
      </w:tr>
      <w:tr w:rsidR="006E497D" w:rsidRPr="00394069" w14:paraId="039C1F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73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AC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273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0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45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7A5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0F4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0,080.00 </w:t>
            </w:r>
          </w:p>
        </w:tc>
      </w:tr>
      <w:tr w:rsidR="006E497D" w:rsidRPr="00394069" w14:paraId="2FEBB9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29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682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8D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6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1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89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127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63,960.00 </w:t>
            </w:r>
          </w:p>
        </w:tc>
      </w:tr>
      <w:tr w:rsidR="006E497D" w:rsidRPr="00394069" w14:paraId="0993EE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85D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A29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B7E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19D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8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DB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960.00 </w:t>
            </w:r>
          </w:p>
        </w:tc>
      </w:tr>
      <w:tr w:rsidR="006E497D" w:rsidRPr="00394069" w14:paraId="14769F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72F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22B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38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D67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B50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EE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560.00 </w:t>
            </w:r>
          </w:p>
        </w:tc>
      </w:tr>
      <w:tr w:rsidR="006E497D" w:rsidRPr="00394069" w14:paraId="1F539B2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0D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81F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E0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28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EE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3F8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200.00 </w:t>
            </w:r>
          </w:p>
        </w:tc>
      </w:tr>
      <w:tr w:rsidR="006E497D" w:rsidRPr="00394069" w14:paraId="1C227A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55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04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877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FC6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A1C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58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480.00 </w:t>
            </w:r>
          </w:p>
        </w:tc>
      </w:tr>
      <w:tr w:rsidR="006E497D" w:rsidRPr="00394069" w14:paraId="4C8BAA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6E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D47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113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49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36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C9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760.00 </w:t>
            </w:r>
          </w:p>
        </w:tc>
      </w:tr>
      <w:tr w:rsidR="006E497D" w:rsidRPr="00394069" w14:paraId="77F018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EC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C23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8F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8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81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91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1AB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8,400.00 </w:t>
            </w:r>
          </w:p>
        </w:tc>
      </w:tr>
      <w:tr w:rsidR="006E497D" w:rsidRPr="00394069" w14:paraId="07234F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334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590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36B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3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A8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A0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E33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3,360.00 </w:t>
            </w:r>
          </w:p>
        </w:tc>
      </w:tr>
      <w:tr w:rsidR="006E497D" w:rsidRPr="00394069" w14:paraId="5BA5DC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53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9C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1E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6,11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0EB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0C0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B01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6,114.18 </w:t>
            </w:r>
          </w:p>
        </w:tc>
      </w:tr>
      <w:tr w:rsidR="006E497D" w:rsidRPr="00394069" w14:paraId="68C47A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081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D94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CCC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8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D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772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B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8,040.00 </w:t>
            </w:r>
          </w:p>
        </w:tc>
      </w:tr>
      <w:tr w:rsidR="006E497D" w:rsidRPr="00394069" w14:paraId="3CED83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C20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1CE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3F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EF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4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75F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600.00 </w:t>
            </w:r>
          </w:p>
        </w:tc>
      </w:tr>
      <w:tr w:rsidR="006E497D" w:rsidRPr="00394069" w14:paraId="1CD50D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7CC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8DD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13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51C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4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71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600.00 </w:t>
            </w:r>
          </w:p>
        </w:tc>
      </w:tr>
      <w:tr w:rsidR="006E497D" w:rsidRPr="00394069" w14:paraId="055C28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AB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1D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74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972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ADD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2C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</w:tr>
      <w:tr w:rsidR="006E497D" w:rsidRPr="00394069" w14:paraId="17AC32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D1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64E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87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DC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7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D0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</w:tr>
      <w:tr w:rsidR="006E497D" w:rsidRPr="00394069" w14:paraId="7981C0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4F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EC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82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131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01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E5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120.00 </w:t>
            </w:r>
          </w:p>
        </w:tc>
      </w:tr>
      <w:tr w:rsidR="006E497D" w:rsidRPr="00394069" w14:paraId="6D5279F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E8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E0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FBD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8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1E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5F8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800.00 </w:t>
            </w:r>
          </w:p>
        </w:tc>
      </w:tr>
      <w:tr w:rsidR="006E497D" w:rsidRPr="00394069" w14:paraId="27B173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E89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401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F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4A0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553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23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4,600.00 </w:t>
            </w:r>
          </w:p>
        </w:tc>
      </w:tr>
      <w:tr w:rsidR="006E497D" w:rsidRPr="00394069" w14:paraId="3C86F0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B14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D86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50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B0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1C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D6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40.00 </w:t>
            </w:r>
          </w:p>
        </w:tc>
      </w:tr>
      <w:tr w:rsidR="006E497D" w:rsidRPr="00394069" w14:paraId="31CDBFC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6B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76A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A3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C6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FE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7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680.00 </w:t>
            </w:r>
          </w:p>
        </w:tc>
      </w:tr>
      <w:tr w:rsidR="006E497D" w:rsidRPr="00394069" w14:paraId="0FF7C1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43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C00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188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8A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6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5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080.00 </w:t>
            </w:r>
          </w:p>
        </w:tc>
      </w:tr>
      <w:tr w:rsidR="006E497D" w:rsidRPr="00394069" w14:paraId="288615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039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AA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BB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80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D3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3A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360.00 </w:t>
            </w:r>
          </w:p>
        </w:tc>
      </w:tr>
      <w:tr w:rsidR="006E497D" w:rsidRPr="00394069" w14:paraId="532460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834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24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015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D9F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BE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E2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</w:tr>
      <w:tr w:rsidR="006E497D" w:rsidRPr="00394069" w14:paraId="6D32417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F75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83E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72E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B7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4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40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360.00 </w:t>
            </w:r>
          </w:p>
        </w:tc>
      </w:tr>
      <w:tr w:rsidR="006E497D" w:rsidRPr="00394069" w14:paraId="5D6A83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2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427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8F1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E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42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B2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9,000.00 </w:t>
            </w:r>
          </w:p>
        </w:tc>
      </w:tr>
      <w:tr w:rsidR="006E497D" w:rsidRPr="00394069" w14:paraId="5C2B832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53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EBC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8,791,659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C5C1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A82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F92C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8,791,659.18 </w:t>
            </w:r>
          </w:p>
        </w:tc>
      </w:tr>
      <w:tr w:rsidR="006E497D" w:rsidRPr="00394069" w14:paraId="7CD63C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288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370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7A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76F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EE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D0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7,000.00 </w:t>
            </w:r>
          </w:p>
        </w:tc>
      </w:tr>
      <w:tr w:rsidR="006E497D" w:rsidRPr="00394069" w14:paraId="6CA88D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32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F72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34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2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56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890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89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2,200.00 </w:t>
            </w:r>
          </w:p>
        </w:tc>
      </w:tr>
      <w:tr w:rsidR="006E497D" w:rsidRPr="00394069" w14:paraId="209B5C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2B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E1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13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8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CE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7DB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31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8,080.00 </w:t>
            </w:r>
          </w:p>
        </w:tc>
      </w:tr>
      <w:tr w:rsidR="006E497D" w:rsidRPr="00394069" w14:paraId="276B80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A84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D1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B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8F3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0E1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543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520.00 </w:t>
            </w:r>
          </w:p>
        </w:tc>
      </w:tr>
      <w:tr w:rsidR="006E497D" w:rsidRPr="00394069" w14:paraId="746D07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D85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165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F8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8C9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5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50B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9,800.00 </w:t>
            </w:r>
          </w:p>
        </w:tc>
      </w:tr>
      <w:tr w:rsidR="006E497D" w:rsidRPr="00394069" w14:paraId="57E48D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66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89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BEA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AF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05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5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240.00 </w:t>
            </w:r>
          </w:p>
        </w:tc>
      </w:tr>
      <w:tr w:rsidR="006E497D" w:rsidRPr="00394069" w14:paraId="3B82C5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BCF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EE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2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FB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00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D16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60.00 </w:t>
            </w:r>
          </w:p>
        </w:tc>
      </w:tr>
      <w:tr w:rsidR="006E497D" w:rsidRPr="00394069" w14:paraId="56A9ED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E7D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C37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2F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46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D61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B5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040.00 </w:t>
            </w:r>
          </w:p>
        </w:tc>
      </w:tr>
      <w:tr w:rsidR="006E497D" w:rsidRPr="00394069" w14:paraId="653DFC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1B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19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0F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6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D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1F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B1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6,920.00 </w:t>
            </w:r>
          </w:p>
        </w:tc>
      </w:tr>
      <w:tr w:rsidR="006E497D" w:rsidRPr="00394069" w14:paraId="5A6A3E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83D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6F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23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7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7E8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89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889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7,560.00 </w:t>
            </w:r>
          </w:p>
        </w:tc>
      </w:tr>
      <w:tr w:rsidR="006E497D" w:rsidRPr="00394069" w14:paraId="1BD4CA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D0D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25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019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B0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48E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1AC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60.00 </w:t>
            </w:r>
          </w:p>
        </w:tc>
      </w:tr>
      <w:tr w:rsidR="006E497D" w:rsidRPr="00394069" w14:paraId="334582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7E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973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48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70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6F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140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640.00 </w:t>
            </w:r>
          </w:p>
        </w:tc>
      </w:tr>
      <w:tr w:rsidR="006E497D" w:rsidRPr="00394069" w14:paraId="635ECA2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966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866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8E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4,8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EEF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6D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A8C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4,880.00 </w:t>
            </w:r>
          </w:p>
        </w:tc>
      </w:tr>
      <w:tr w:rsidR="006E497D" w:rsidRPr="00394069" w14:paraId="6E8D92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E8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313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0C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9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D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1EE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080.00 </w:t>
            </w:r>
          </w:p>
        </w:tc>
      </w:tr>
      <w:tr w:rsidR="006E497D" w:rsidRPr="00394069" w14:paraId="615037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B2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175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0C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DF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69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13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320.00 </w:t>
            </w:r>
          </w:p>
        </w:tc>
      </w:tr>
      <w:tr w:rsidR="006E497D" w:rsidRPr="00394069" w14:paraId="77ED87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6ED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5AD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76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D6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BD7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B0D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80.00 </w:t>
            </w:r>
          </w:p>
        </w:tc>
      </w:tr>
      <w:tr w:rsidR="006E497D" w:rsidRPr="00394069" w14:paraId="134702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1AA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DF8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98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600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9F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18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</w:tr>
      <w:tr w:rsidR="006E497D" w:rsidRPr="00394069" w14:paraId="703641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6CA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8BF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C0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D43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C8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28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200.00 </w:t>
            </w:r>
          </w:p>
        </w:tc>
      </w:tr>
      <w:tr w:rsidR="006E497D" w:rsidRPr="00394069" w14:paraId="1675F5B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D56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A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C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6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2B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342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720.00 </w:t>
            </w:r>
          </w:p>
        </w:tc>
      </w:tr>
      <w:tr w:rsidR="006E497D" w:rsidRPr="00394069" w14:paraId="60F768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FE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73F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2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26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E20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14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840.00 </w:t>
            </w:r>
          </w:p>
        </w:tc>
      </w:tr>
      <w:tr w:rsidR="006E497D" w:rsidRPr="00394069" w14:paraId="1CF45D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7EA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9C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B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6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A23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7C4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040.00 </w:t>
            </w:r>
          </w:p>
        </w:tc>
      </w:tr>
      <w:tr w:rsidR="006E497D" w:rsidRPr="00394069" w14:paraId="049DFE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EB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F3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2D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FC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FC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41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120.00 </w:t>
            </w:r>
          </w:p>
        </w:tc>
      </w:tr>
      <w:tr w:rsidR="006E497D" w:rsidRPr="00394069" w14:paraId="24E076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CC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9C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79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6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7D6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45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520.00 </w:t>
            </w:r>
          </w:p>
        </w:tc>
      </w:tr>
      <w:tr w:rsidR="006E497D" w:rsidRPr="00394069" w14:paraId="68C9DB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0E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0F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D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96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8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85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400.00 </w:t>
            </w:r>
          </w:p>
        </w:tc>
      </w:tr>
      <w:tr w:rsidR="006E497D" w:rsidRPr="00394069" w14:paraId="35896E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DF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707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00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3D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694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1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080.00 </w:t>
            </w:r>
          </w:p>
        </w:tc>
      </w:tr>
      <w:tr w:rsidR="006E497D" w:rsidRPr="00394069" w14:paraId="52BE6F5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F8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6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DA4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74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C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94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</w:tr>
      <w:tr w:rsidR="006E497D" w:rsidRPr="00394069" w14:paraId="06F2A1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2BA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10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987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31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E7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7A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160.00 </w:t>
            </w:r>
          </w:p>
        </w:tc>
      </w:tr>
      <w:tr w:rsidR="006E497D" w:rsidRPr="00394069" w14:paraId="24F83F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54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24B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50A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0,793,099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B63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B9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2D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0,793,099.18 </w:t>
            </w:r>
          </w:p>
        </w:tc>
      </w:tr>
      <w:tr w:rsidR="006E497D" w:rsidRPr="00394069" w14:paraId="45642CB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932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413C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628,4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BAC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DB91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56A2D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628,474.00 </w:t>
            </w:r>
          </w:p>
        </w:tc>
      </w:tr>
      <w:tr w:rsidR="006E497D" w:rsidRPr="00394069" w14:paraId="0932F1B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40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19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9E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3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825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0C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680.00 </w:t>
            </w:r>
          </w:p>
        </w:tc>
      </w:tr>
      <w:tr w:rsidR="006E497D" w:rsidRPr="00394069" w14:paraId="04BB59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05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BB1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C70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CD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4A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D38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280.00 </w:t>
            </w:r>
          </w:p>
        </w:tc>
      </w:tr>
      <w:tr w:rsidR="006E497D" w:rsidRPr="00394069" w14:paraId="1B0526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7DD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634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45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99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90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14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</w:tr>
      <w:tr w:rsidR="006E497D" w:rsidRPr="00394069" w14:paraId="7F22BF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893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6EF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9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0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A0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CF8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0,400.00 </w:t>
            </w:r>
          </w:p>
        </w:tc>
      </w:tr>
      <w:tr w:rsidR="006E497D" w:rsidRPr="00394069" w14:paraId="6FA930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292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F8B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2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2,0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60E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54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CC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2,074.00 </w:t>
            </w:r>
          </w:p>
        </w:tc>
      </w:tr>
      <w:tr w:rsidR="006E497D" w:rsidRPr="00394069" w14:paraId="0B625E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FE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654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C7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6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C7C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0C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6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6,040.00 </w:t>
            </w:r>
          </w:p>
        </w:tc>
      </w:tr>
      <w:tr w:rsidR="006E497D" w:rsidRPr="00394069" w14:paraId="124E3C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1FC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DB0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B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4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A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2B4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F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4,480.00 </w:t>
            </w:r>
          </w:p>
        </w:tc>
      </w:tr>
      <w:tr w:rsidR="006E497D" w:rsidRPr="00394069" w14:paraId="24EAF0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9B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AAF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B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D2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D9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D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5,800.00 </w:t>
            </w:r>
          </w:p>
        </w:tc>
      </w:tr>
      <w:tr w:rsidR="006E497D" w:rsidRPr="00394069" w14:paraId="79A574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762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F7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413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48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6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23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920.00 </w:t>
            </w:r>
          </w:p>
        </w:tc>
      </w:tr>
      <w:tr w:rsidR="006E497D" w:rsidRPr="00394069" w14:paraId="0B41AF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4D7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D3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20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0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1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D2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93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0,040.00 </w:t>
            </w:r>
          </w:p>
        </w:tc>
      </w:tr>
      <w:tr w:rsidR="006E497D" w:rsidRPr="00394069" w14:paraId="4964A7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3D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BF2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546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D5D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1A0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F1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120.00 </w:t>
            </w:r>
          </w:p>
        </w:tc>
      </w:tr>
      <w:tr w:rsidR="006E497D" w:rsidRPr="00394069" w14:paraId="48A9BB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85F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285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16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01A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23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0C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3,600.00 </w:t>
            </w:r>
          </w:p>
        </w:tc>
      </w:tr>
      <w:tr w:rsidR="006E497D" w:rsidRPr="00394069" w14:paraId="5F1A3A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71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8C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53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3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E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7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92C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3,840.00 </w:t>
            </w:r>
          </w:p>
        </w:tc>
      </w:tr>
      <w:tr w:rsidR="006E497D" w:rsidRPr="00394069" w14:paraId="16FB93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CF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CE3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F9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FC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A9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CD0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200.00 </w:t>
            </w:r>
          </w:p>
        </w:tc>
      </w:tr>
      <w:tr w:rsidR="006E497D" w:rsidRPr="00394069" w14:paraId="1EE27B3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772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02C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847,43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6D95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1BF1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80D3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847,431.64 </w:t>
            </w:r>
          </w:p>
        </w:tc>
      </w:tr>
      <w:tr w:rsidR="006E497D" w:rsidRPr="00394069" w14:paraId="3D6E21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8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68F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FF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7,43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0A1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88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FA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7,431.64 </w:t>
            </w:r>
          </w:p>
        </w:tc>
      </w:tr>
      <w:tr w:rsidR="006E497D" w:rsidRPr="00394069" w14:paraId="34251C2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FE7E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2395E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2,934,348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E57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7E76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32E59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2,934,348.77 </w:t>
            </w:r>
          </w:p>
        </w:tc>
      </w:tr>
      <w:tr w:rsidR="006E497D" w:rsidRPr="00394069" w14:paraId="631D615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669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03B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226,07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3FEC4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C66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225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226,071.42 </w:t>
            </w:r>
          </w:p>
        </w:tc>
      </w:tr>
      <w:tr w:rsidR="006E497D" w:rsidRPr="00394069" w14:paraId="472727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D36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0C7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30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A6E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16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E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3CC4D7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F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27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0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43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0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1F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6DDEFA8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42B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955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5E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9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8D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4E1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5D2E8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25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B8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B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2B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29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22D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4D1ED7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2A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9C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3A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60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E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65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31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602.00 </w:t>
            </w:r>
          </w:p>
        </w:tc>
      </w:tr>
      <w:tr w:rsidR="006E497D" w:rsidRPr="00394069" w14:paraId="70654F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17A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66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3D4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5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DCC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F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7104EE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3D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DA3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AD6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50,1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D1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A0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1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50,175.00 </w:t>
            </w:r>
          </w:p>
        </w:tc>
      </w:tr>
      <w:tr w:rsidR="006E497D" w:rsidRPr="00394069" w14:paraId="2D6F51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73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A24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E0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35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44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2C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60F70E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14E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001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72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AA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71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1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6419E7B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22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6F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CE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6,794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C9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A82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10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6,794.42 </w:t>
            </w:r>
          </w:p>
        </w:tc>
      </w:tr>
      <w:tr w:rsidR="006E497D" w:rsidRPr="00394069" w14:paraId="0ED736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B4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C7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4C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B2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08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C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3F5AC3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AA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085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337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67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3C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851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108685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CAD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A7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0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ED6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0D7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9C2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009B241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A8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E868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115,819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0AEE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6007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1304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115,819.37 </w:t>
            </w:r>
          </w:p>
        </w:tc>
      </w:tr>
      <w:tr w:rsidR="006E497D" w:rsidRPr="00394069" w14:paraId="2F197C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3C1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1C2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79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8A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55B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8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2331B9A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DA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4FA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18E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1,503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FFA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0C5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5C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1,503.62 </w:t>
            </w:r>
          </w:p>
        </w:tc>
      </w:tr>
      <w:tr w:rsidR="006E497D" w:rsidRPr="00394069" w14:paraId="3B05C7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D1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B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43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130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1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C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5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130.75 </w:t>
            </w:r>
          </w:p>
        </w:tc>
      </w:tr>
      <w:tr w:rsidR="006E497D" w:rsidRPr="00394069" w14:paraId="303710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291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94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2C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8B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EEF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143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0877F4B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0E8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51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24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2A4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4B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27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13ACCC0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475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568C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961,809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63D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5CC8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81A5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961,809.97 </w:t>
            </w:r>
          </w:p>
        </w:tc>
      </w:tr>
      <w:tr w:rsidR="006E497D" w:rsidRPr="00394069" w14:paraId="674855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B41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C0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9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3,980,082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8C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D2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D7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3,980,082.53 </w:t>
            </w:r>
          </w:p>
        </w:tc>
      </w:tr>
      <w:tr w:rsidR="006E497D" w:rsidRPr="00394069" w14:paraId="5F1556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39F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DD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B94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7F5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25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B2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131625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5D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977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46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C3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BC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EC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2779EF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C8F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C7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B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5,8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6D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9D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4FB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5,865.00 </w:t>
            </w:r>
          </w:p>
        </w:tc>
      </w:tr>
      <w:tr w:rsidR="006E497D" w:rsidRPr="00394069" w14:paraId="579E47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A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07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7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19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85D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ED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171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197.44 </w:t>
            </w:r>
          </w:p>
        </w:tc>
      </w:tr>
      <w:tr w:rsidR="006E497D" w:rsidRPr="00394069" w14:paraId="62A1F1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091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1DE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E0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53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5E3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8B5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34661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DF6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C64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5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C7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F4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FA5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58E5F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2D4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BF7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A6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B18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0D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D5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</w:tr>
      <w:tr w:rsidR="006E497D" w:rsidRPr="00394069" w14:paraId="623D6DE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30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6D4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8B8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20B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FA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C67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1DA93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D5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E4F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BBB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41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83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B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123DC5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9F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B38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BE0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64,9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2E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4A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4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64,965.00 </w:t>
            </w:r>
          </w:p>
        </w:tc>
      </w:tr>
      <w:tr w:rsidR="006E497D" w:rsidRPr="00394069" w14:paraId="0E36FF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F9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7E7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9E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0B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2CC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E34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AD42E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0DB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7EF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8E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2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B2F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2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E2B82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BD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E06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F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A5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10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06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8BBDC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41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5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4E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A4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665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23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5EEA35F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D14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16C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1D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6CD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92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4B3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2856AC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5F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3B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7FA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F6A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A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B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</w:tr>
      <w:tr w:rsidR="006E497D" w:rsidRPr="00394069" w14:paraId="564980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D15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D32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E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D6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A3A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90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398093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77C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6E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5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D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18C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7CF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7D6F8E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D1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DE9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194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6AD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3F9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595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194,550.00 </w:t>
            </w:r>
          </w:p>
        </w:tc>
      </w:tr>
      <w:tr w:rsidR="006E497D" w:rsidRPr="00394069" w14:paraId="758014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83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F2E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B3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A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F3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89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3ADC21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40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34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6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49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EE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E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3C6956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FE0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D35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B2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5B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E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9F0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359029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06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7B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D6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A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3AD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C7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22515F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3A6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366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A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65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45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47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24210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58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1A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A3C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E5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C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354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49C35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F2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F5D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409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67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FEA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D73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53C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67,440.00 </w:t>
            </w:r>
          </w:p>
        </w:tc>
      </w:tr>
      <w:tr w:rsidR="006E497D" w:rsidRPr="00394069" w14:paraId="49A46F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B2F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ABF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22D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A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CEA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E7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47D031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65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E9C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0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C6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AE6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F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8C8DD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D5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34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81F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6F7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BE5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63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65B82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670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57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CC9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08F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4F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B7E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506096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C5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EFD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A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61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8CA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43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C844A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3C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37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2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82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A6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4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5E58C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247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066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32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780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6B9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6DA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05,000.00 </w:t>
            </w:r>
          </w:p>
        </w:tc>
      </w:tr>
      <w:tr w:rsidR="006E497D" w:rsidRPr="00394069" w14:paraId="1B47CC5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42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6E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1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00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41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6D3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09554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6DD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F44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550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AD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7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07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66A17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FBE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2B2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1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A2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A7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15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197A21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BB3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F970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436,098.0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555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369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EAA9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436,098.01 </w:t>
            </w:r>
          </w:p>
        </w:tc>
      </w:tr>
      <w:tr w:rsidR="006E497D" w:rsidRPr="00394069" w14:paraId="69D66B5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2C3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CD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71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044,139.0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73F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BA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49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044,139.01 </w:t>
            </w:r>
          </w:p>
        </w:tc>
      </w:tr>
      <w:tr w:rsidR="006E497D" w:rsidRPr="00394069" w14:paraId="000CEA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00D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B1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BB2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C6E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49D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97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4E594AC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D33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1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DE6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44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A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D7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564AC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7D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8C4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84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5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81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C7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3B6D83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CF0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CA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96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CD8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3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5E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406B20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B46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53D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FF2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735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3D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39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474D73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61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6BA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2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0,78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F2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5F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F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0,789.00 </w:t>
            </w:r>
          </w:p>
        </w:tc>
      </w:tr>
      <w:tr w:rsidR="006E497D" w:rsidRPr="00394069" w14:paraId="21A2165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A01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E76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30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AEA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3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121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CE40D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F03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F02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9C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0A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D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E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31B0F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C6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E70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CA9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C3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62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37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036303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906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B5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6F9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F7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67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D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3D88976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32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D33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A0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9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5A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ADF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9EB30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4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1A2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8FF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5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B41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1D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F2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5,700.00 </w:t>
            </w:r>
          </w:p>
        </w:tc>
      </w:tr>
      <w:tr w:rsidR="006E497D" w:rsidRPr="00394069" w14:paraId="603FE4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E7D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9D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4EB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5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C2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0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4C48C0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DFF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48D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EA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684,0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9C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1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D80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684,045.00 </w:t>
            </w:r>
          </w:p>
        </w:tc>
      </w:tr>
      <w:tr w:rsidR="006E497D" w:rsidRPr="00394069" w14:paraId="1E3A8F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1E9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561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C9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30C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D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50B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044527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FED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4A1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AA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B7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913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67D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C44F2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A0E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6AA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F0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541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668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BC3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980.00 </w:t>
            </w:r>
          </w:p>
        </w:tc>
      </w:tr>
      <w:tr w:rsidR="006E497D" w:rsidRPr="00394069" w14:paraId="5EB135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52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029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C1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B65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C8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99A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</w:tr>
      <w:tr w:rsidR="006E497D" w:rsidRPr="00394069" w14:paraId="75876F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D38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89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57D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4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62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9A2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521F2A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C4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D2A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E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7C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D3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DBD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</w:tr>
      <w:tr w:rsidR="006E497D" w:rsidRPr="00394069" w14:paraId="55802B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48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47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B2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4E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BE6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5C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54DBB6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0B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9FD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6FA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89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0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A9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000.00 </w:t>
            </w:r>
          </w:p>
        </w:tc>
      </w:tr>
      <w:tr w:rsidR="006E497D" w:rsidRPr="00394069" w14:paraId="4ECC912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F03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9EB58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0,720,854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4B67A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84B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8E7C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0,720,854.74 </w:t>
            </w:r>
          </w:p>
        </w:tc>
      </w:tr>
      <w:tr w:rsidR="006E497D" w:rsidRPr="00394069" w14:paraId="7F448FF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A0F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51B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476,474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12A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23E3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5CDB2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476,474.66 </w:t>
            </w:r>
          </w:p>
        </w:tc>
      </w:tr>
      <w:tr w:rsidR="006E497D" w:rsidRPr="00394069" w14:paraId="6F96D7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4DA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BF7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8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6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57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8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643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630.00 </w:t>
            </w:r>
          </w:p>
        </w:tc>
      </w:tr>
      <w:tr w:rsidR="006E497D" w:rsidRPr="00394069" w14:paraId="21CA40A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F0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F7F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AB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6,096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5E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356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8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6,096.53 </w:t>
            </w:r>
          </w:p>
        </w:tc>
      </w:tr>
      <w:tr w:rsidR="006E497D" w:rsidRPr="00394069" w14:paraId="6AC26C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024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9E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8B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A4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60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E5F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</w:tr>
      <w:tr w:rsidR="006E497D" w:rsidRPr="00394069" w14:paraId="4C07F8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12D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D25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CB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3,966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1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81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D18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3,966.82 </w:t>
            </w:r>
          </w:p>
        </w:tc>
      </w:tr>
      <w:tr w:rsidR="006E497D" w:rsidRPr="00394069" w14:paraId="1A5681F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53D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946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01C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6,364.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E8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FB6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AA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6,364.71 </w:t>
            </w:r>
          </w:p>
        </w:tc>
      </w:tr>
      <w:tr w:rsidR="006E497D" w:rsidRPr="00394069" w14:paraId="16C0BF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5A2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53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11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6,3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82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15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18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6,370.00 </w:t>
            </w:r>
          </w:p>
        </w:tc>
      </w:tr>
      <w:tr w:rsidR="006E497D" w:rsidRPr="00394069" w14:paraId="24AC32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87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2DF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099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8,283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85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0B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2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8,283.89 </w:t>
            </w:r>
          </w:p>
        </w:tc>
      </w:tr>
      <w:tr w:rsidR="006E497D" w:rsidRPr="00394069" w14:paraId="684ED9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BFF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3A9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D1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3,45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92F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1AD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AD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3,458.80 </w:t>
            </w:r>
          </w:p>
        </w:tc>
      </w:tr>
      <w:tr w:rsidR="006E497D" w:rsidRPr="00394069" w14:paraId="2914313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10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8F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F6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37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25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069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2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379.32 </w:t>
            </w:r>
          </w:p>
        </w:tc>
      </w:tr>
      <w:tr w:rsidR="006E497D" w:rsidRPr="00394069" w14:paraId="54E7D9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FD9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6EB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65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492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F0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5E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81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492.94 </w:t>
            </w:r>
          </w:p>
        </w:tc>
      </w:tr>
      <w:tr w:rsidR="006E497D" w:rsidRPr="00394069" w14:paraId="166FFB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5A3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B0D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DE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F5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4FF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1E8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225.00 </w:t>
            </w:r>
          </w:p>
        </w:tc>
      </w:tr>
      <w:tr w:rsidR="006E497D" w:rsidRPr="00394069" w14:paraId="177115C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E37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312C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860,151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9395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E76A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E27A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860,151.85 </w:t>
            </w:r>
          </w:p>
        </w:tc>
      </w:tr>
      <w:tr w:rsidR="006E497D" w:rsidRPr="00394069" w14:paraId="203851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DFB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D3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80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6,090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6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EFA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01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6,090.42 </w:t>
            </w:r>
          </w:p>
        </w:tc>
      </w:tr>
      <w:tr w:rsidR="006E497D" w:rsidRPr="00394069" w14:paraId="69BC79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F8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C33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672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523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7A3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2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33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523.95 </w:t>
            </w:r>
          </w:p>
        </w:tc>
      </w:tr>
      <w:tr w:rsidR="006E497D" w:rsidRPr="00394069" w14:paraId="32CCA6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A50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63E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73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83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9F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56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B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830.18 </w:t>
            </w:r>
          </w:p>
        </w:tc>
      </w:tr>
      <w:tr w:rsidR="006E497D" w:rsidRPr="00394069" w14:paraId="3FA36E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89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492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1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6,846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CC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0EB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49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6,846.54 </w:t>
            </w:r>
          </w:p>
        </w:tc>
      </w:tr>
      <w:tr w:rsidR="006E497D" w:rsidRPr="00394069" w14:paraId="6F0BE0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7B0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7A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6E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7,15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3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A1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A8F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7,159.32 </w:t>
            </w:r>
          </w:p>
        </w:tc>
      </w:tr>
      <w:tr w:rsidR="006E497D" w:rsidRPr="00394069" w14:paraId="35D5A5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E0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36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2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368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AD9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CCC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4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368.82 </w:t>
            </w:r>
          </w:p>
        </w:tc>
      </w:tr>
      <w:tr w:rsidR="006E497D" w:rsidRPr="00394069" w14:paraId="03E86A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269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937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D2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18,705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B1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665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4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18,705.15 </w:t>
            </w:r>
          </w:p>
        </w:tc>
      </w:tr>
      <w:tr w:rsidR="006E497D" w:rsidRPr="00394069" w14:paraId="59093F7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C3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821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8E9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E95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FC6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CF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</w:tr>
      <w:tr w:rsidR="006E497D" w:rsidRPr="00394069" w14:paraId="47B465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3D4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1D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ADB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7,487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25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608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B4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7,487.08 </w:t>
            </w:r>
          </w:p>
        </w:tc>
      </w:tr>
      <w:tr w:rsidR="006E497D" w:rsidRPr="00394069" w14:paraId="553F3E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819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E90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25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1,50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E3A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98D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52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1,502.54 </w:t>
            </w:r>
          </w:p>
        </w:tc>
      </w:tr>
      <w:tr w:rsidR="006E497D" w:rsidRPr="00394069" w14:paraId="439A45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39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EB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9C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431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B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13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BF4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431.20 </w:t>
            </w:r>
          </w:p>
        </w:tc>
      </w:tr>
      <w:tr w:rsidR="006E497D" w:rsidRPr="00394069" w14:paraId="75D0EA6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D69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82DD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2,993,564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8713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01E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4562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2,993,564.44 </w:t>
            </w:r>
          </w:p>
        </w:tc>
      </w:tr>
      <w:tr w:rsidR="006E497D" w:rsidRPr="00394069" w14:paraId="450554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CD6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43D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9F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5,619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3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93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D4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5,619.99 </w:t>
            </w:r>
          </w:p>
        </w:tc>
      </w:tr>
      <w:tr w:rsidR="006E497D" w:rsidRPr="00394069" w14:paraId="0A711B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E6B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B8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5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7,107,639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9D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9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35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7,107,639.99 </w:t>
            </w:r>
          </w:p>
        </w:tc>
      </w:tr>
      <w:tr w:rsidR="006E497D" w:rsidRPr="00394069" w14:paraId="03301B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5F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06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B4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9,043.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A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88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06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9,043.81 </w:t>
            </w:r>
          </w:p>
        </w:tc>
      </w:tr>
      <w:tr w:rsidR="006E497D" w:rsidRPr="00394069" w14:paraId="145D48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A0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739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9DB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4,842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E5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891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0F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4,842.95 </w:t>
            </w:r>
          </w:p>
        </w:tc>
      </w:tr>
      <w:tr w:rsidR="006E497D" w:rsidRPr="00394069" w14:paraId="6060E8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F8B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C7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1C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ED4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1A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D8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420.00 </w:t>
            </w:r>
          </w:p>
        </w:tc>
      </w:tr>
      <w:tr w:rsidR="006E497D" w:rsidRPr="00394069" w14:paraId="561088C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B63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AF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15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1,81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56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75C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53C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1,816.30 </w:t>
            </w:r>
          </w:p>
        </w:tc>
      </w:tr>
      <w:tr w:rsidR="006E497D" w:rsidRPr="00394069" w14:paraId="686B025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BA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622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ED9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0,10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75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8C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86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0,104.18 </w:t>
            </w:r>
          </w:p>
        </w:tc>
      </w:tr>
      <w:tr w:rsidR="006E497D" w:rsidRPr="00394069" w14:paraId="32F31E8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5DA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DE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D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7,826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5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BD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51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7,826.07 </w:t>
            </w:r>
          </w:p>
        </w:tc>
      </w:tr>
      <w:tr w:rsidR="006E497D" w:rsidRPr="00394069" w14:paraId="14D0B94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81A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EB1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454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0,251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6C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5C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86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0,251.15 </w:t>
            </w:r>
          </w:p>
        </w:tc>
      </w:tr>
      <w:tr w:rsidR="006E497D" w:rsidRPr="00394069" w14:paraId="6F6C419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0AB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A94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620,642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325A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B876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97ED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620,642.25 </w:t>
            </w:r>
          </w:p>
        </w:tc>
      </w:tr>
      <w:tr w:rsidR="006E497D" w:rsidRPr="00394069" w14:paraId="153128F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D0B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AD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42,703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1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4AB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4A8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42,703.84 </w:t>
            </w:r>
          </w:p>
        </w:tc>
      </w:tr>
      <w:tr w:rsidR="006E497D" w:rsidRPr="00394069" w14:paraId="119AC2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A3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B13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B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698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F4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AD6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FE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698.41 </w:t>
            </w:r>
          </w:p>
        </w:tc>
      </w:tr>
      <w:tr w:rsidR="006E497D" w:rsidRPr="00394069" w14:paraId="3877C0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BB0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F6F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E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4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72D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B99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</w:tr>
      <w:tr w:rsidR="006E497D" w:rsidRPr="00394069" w14:paraId="6C2908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CAA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BA0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EA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B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92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B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</w:tr>
      <w:tr w:rsidR="006E497D" w:rsidRPr="00394069" w14:paraId="3055B3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B02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45C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B9A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83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31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83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60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83,180.00 </w:t>
            </w:r>
          </w:p>
        </w:tc>
      </w:tr>
      <w:tr w:rsidR="006E497D" w:rsidRPr="00394069" w14:paraId="481008D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A60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BE26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770,021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DD8F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C539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633B0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770,021.54 </w:t>
            </w:r>
          </w:p>
        </w:tc>
      </w:tr>
      <w:tr w:rsidR="006E497D" w:rsidRPr="00394069" w14:paraId="184C53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10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50E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B4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91,60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A8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DE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0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91,606.38 </w:t>
            </w:r>
          </w:p>
        </w:tc>
      </w:tr>
      <w:tr w:rsidR="006E497D" w:rsidRPr="00394069" w14:paraId="06C22E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83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222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67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7,515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CB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F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10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7,515.16 </w:t>
            </w:r>
          </w:p>
        </w:tc>
      </w:tr>
      <w:tr w:rsidR="006E497D" w:rsidRPr="00394069" w14:paraId="20F4282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C1A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F5A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8A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2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8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7D1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41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20,900.00 </w:t>
            </w:r>
          </w:p>
        </w:tc>
      </w:tr>
      <w:tr w:rsidR="006E497D" w:rsidRPr="00394069" w14:paraId="1D637E7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B486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A925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7,689,3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0FFB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13A29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F44CC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7,689,363.00 </w:t>
            </w:r>
          </w:p>
        </w:tc>
      </w:tr>
      <w:tr w:rsidR="006E497D" w:rsidRPr="00394069" w14:paraId="13338F5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761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5C27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38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5E8E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9BDF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D706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382,900.00 </w:t>
            </w:r>
          </w:p>
        </w:tc>
      </w:tr>
      <w:tr w:rsidR="006E497D" w:rsidRPr="00394069" w14:paraId="19675A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FE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302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9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050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9B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1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202134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931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1A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F31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BB2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B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55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1638BA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5F5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4D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355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8B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33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0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600787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31E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C0D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9E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610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CFF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27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2ED85F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DF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C0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8B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7B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88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55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388A46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11F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61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533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DA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49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E3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5464ED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D96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3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5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D83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46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83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680DA03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569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DA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0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F3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90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1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500.00 </w:t>
            </w:r>
          </w:p>
        </w:tc>
      </w:tr>
      <w:tr w:rsidR="006E497D" w:rsidRPr="00394069" w14:paraId="72F29F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89F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11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3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7A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52C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B25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62DE97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3F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150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9F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F1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E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80D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7F7B39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1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F7B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3F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8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BB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C6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73B6BE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A0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B29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86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9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13C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DE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3E8F1A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98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06F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77F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2A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C7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D7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4887B0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2A5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87D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B64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2F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132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89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00,000.00 </w:t>
            </w:r>
          </w:p>
        </w:tc>
      </w:tr>
      <w:tr w:rsidR="006E497D" w:rsidRPr="00394069" w14:paraId="137E39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62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C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4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EC1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F2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B2E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7FF2D4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EC7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C9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0D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A63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91E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4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52B122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CD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87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EC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4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FC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D7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2A28952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454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400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98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4D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E4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B2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452CF3D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E9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C72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14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FAF4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9393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8F4A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144,600.00 </w:t>
            </w:r>
          </w:p>
        </w:tc>
      </w:tr>
      <w:tr w:rsidR="006E497D" w:rsidRPr="00394069" w14:paraId="2E99B6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47F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311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CF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A4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DB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59D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000.00 </w:t>
            </w:r>
          </w:p>
        </w:tc>
      </w:tr>
      <w:tr w:rsidR="006E497D" w:rsidRPr="00394069" w14:paraId="1E8300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7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D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DE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2C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33A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4E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47B67D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CBE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665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A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D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91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69D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0E1818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31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B0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1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2BC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6A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15C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24A257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0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934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FBA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F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77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37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3DD72E4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3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8E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8BA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9A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FC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3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2,800.00 </w:t>
            </w:r>
          </w:p>
        </w:tc>
      </w:tr>
      <w:tr w:rsidR="006E497D" w:rsidRPr="00394069" w14:paraId="26CF7BF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81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5F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5C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CA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761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D9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25D0D3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36E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9A2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4AB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15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EF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F51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296E8DD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5DF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C72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770,31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79CD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DD2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467B3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770,313.00 </w:t>
            </w:r>
          </w:p>
        </w:tc>
      </w:tr>
      <w:tr w:rsidR="006E497D" w:rsidRPr="00394069" w14:paraId="5093551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496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4D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3C2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C9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A5A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FB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0,000.00 </w:t>
            </w:r>
          </w:p>
        </w:tc>
      </w:tr>
      <w:tr w:rsidR="006E497D" w:rsidRPr="00394069" w14:paraId="7BC6FC7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4D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E39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E56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2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FA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7A6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284BC4D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0F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142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A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4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AC6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44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D8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4,350.00 </w:t>
            </w:r>
          </w:p>
        </w:tc>
      </w:tr>
      <w:tr w:rsidR="006E497D" w:rsidRPr="00394069" w14:paraId="4166671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C5B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2C8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95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D97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5C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D10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</w:tr>
      <w:tr w:rsidR="006E497D" w:rsidRPr="00394069" w14:paraId="132FE8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E6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D4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4D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E3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5D6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CE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78442E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8E6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C8C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F8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E6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F9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5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</w:tr>
      <w:tr w:rsidR="006E497D" w:rsidRPr="00394069" w14:paraId="4327B7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A8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8D2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60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77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88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3C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650.00 </w:t>
            </w:r>
          </w:p>
        </w:tc>
      </w:tr>
      <w:tr w:rsidR="006E497D" w:rsidRPr="00394069" w14:paraId="387EE2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90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CF6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AFB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7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4B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05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5B8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74,900.00 </w:t>
            </w:r>
          </w:p>
        </w:tc>
      </w:tr>
      <w:tr w:rsidR="006E497D" w:rsidRPr="00394069" w14:paraId="1C0E3A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47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18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3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9B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36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E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060F00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717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114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5F3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8,5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08C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6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B3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8,563.00 </w:t>
            </w:r>
          </w:p>
        </w:tc>
      </w:tr>
      <w:tr w:rsidR="006E497D" w:rsidRPr="00394069" w14:paraId="59A486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607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45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C8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61A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46F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C3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</w:tr>
      <w:tr w:rsidR="006E497D" w:rsidRPr="00394069" w14:paraId="49E4AA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7D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37A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E4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3E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F4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82A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6EA5919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660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878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366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AD6F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AAD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50011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366,050.00 </w:t>
            </w:r>
          </w:p>
        </w:tc>
      </w:tr>
      <w:tr w:rsidR="006E497D" w:rsidRPr="00394069" w14:paraId="095E60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F3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F57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16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B7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BE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755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379214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654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78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585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50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54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9A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035F9A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BA3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B6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49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4A9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10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D2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1C522F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37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33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1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21B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D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44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1FB8B5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F06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E0C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DE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F52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BC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DA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5BE68A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A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353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F3E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8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C5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C55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B0E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85,500.00 </w:t>
            </w:r>
          </w:p>
        </w:tc>
      </w:tr>
      <w:tr w:rsidR="006E497D" w:rsidRPr="00394069" w14:paraId="0F8E0F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FBA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73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CE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81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3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32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D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81,550.00 </w:t>
            </w:r>
          </w:p>
        </w:tc>
      </w:tr>
      <w:tr w:rsidR="006E497D" w:rsidRPr="00394069" w14:paraId="78FCF0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ED0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4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D86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EF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5B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5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32B839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355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344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3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0B7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F6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F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4,900.00 </w:t>
            </w:r>
          </w:p>
        </w:tc>
      </w:tr>
      <w:tr w:rsidR="006E497D" w:rsidRPr="00394069" w14:paraId="332CD0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C30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99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5A9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88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87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C0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49AF99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BD7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05F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F00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11A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34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755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5B66BF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EB9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C28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09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E7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18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7F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480371F4" w14:textId="77777777" w:rsidTr="00394069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FCCEE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3DE32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3E35B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2D3A69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34FCD6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center"/>
            <w:hideMark/>
          </w:tcPr>
          <w:p w14:paraId="62CC05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500.00 </w:t>
            </w:r>
          </w:p>
        </w:tc>
      </w:tr>
      <w:tr w:rsidR="006E497D" w:rsidRPr="00394069" w14:paraId="64E15A5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3773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56581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8,448,017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285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2,96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FAC9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C66F5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1,413,617.84 </w:t>
            </w:r>
          </w:p>
        </w:tc>
      </w:tr>
      <w:tr w:rsidR="006E497D" w:rsidRPr="00394069" w14:paraId="1CE049E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549B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EB8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118,751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2149A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775C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345C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118,751.60 </w:t>
            </w:r>
          </w:p>
        </w:tc>
      </w:tr>
      <w:tr w:rsidR="006E497D" w:rsidRPr="00394069" w14:paraId="5B6F16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DD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926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8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63,851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72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60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A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63,851.63 </w:t>
            </w:r>
          </w:p>
        </w:tc>
      </w:tr>
      <w:tr w:rsidR="006E497D" w:rsidRPr="00394069" w14:paraId="6C9DC41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813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56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77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121,46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1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3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7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121,464.50 </w:t>
            </w:r>
          </w:p>
        </w:tc>
      </w:tr>
      <w:tr w:rsidR="006E497D" w:rsidRPr="00394069" w14:paraId="43725F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4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4E6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DDB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4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2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826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67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494.00 </w:t>
            </w:r>
          </w:p>
        </w:tc>
      </w:tr>
      <w:tr w:rsidR="006E497D" w:rsidRPr="00394069" w14:paraId="3CCC19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69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294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40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515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C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73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299D6E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8D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2B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D4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37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A8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0F3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18C681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4A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A6D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71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49,129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2F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53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FD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49,129.03 </w:t>
            </w:r>
          </w:p>
        </w:tc>
      </w:tr>
      <w:tr w:rsidR="006E497D" w:rsidRPr="00394069" w14:paraId="455538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4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51E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B1D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8,07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C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C6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55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8,072.44 </w:t>
            </w:r>
          </w:p>
        </w:tc>
      </w:tr>
      <w:tr w:rsidR="006E497D" w:rsidRPr="00394069" w14:paraId="417FC8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62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8D7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17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3C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84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46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4FAE3CC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2D83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1742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04,57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6A0B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4B48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3927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04,574.25 </w:t>
            </w:r>
          </w:p>
        </w:tc>
      </w:tr>
      <w:tr w:rsidR="006E497D" w:rsidRPr="00394069" w14:paraId="3FE547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FB8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B59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706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9,38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86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E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0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9,389.25 </w:t>
            </w:r>
          </w:p>
        </w:tc>
      </w:tr>
      <w:tr w:rsidR="006E497D" w:rsidRPr="00394069" w14:paraId="283181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05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40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1C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55,1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7CD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77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B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55,185.00 </w:t>
            </w:r>
          </w:p>
        </w:tc>
      </w:tr>
      <w:tr w:rsidR="006E497D" w:rsidRPr="00394069" w14:paraId="1E7A345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300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5AB61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6,178,92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B602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95D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56DC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094,527.75 </w:t>
            </w:r>
          </w:p>
        </w:tc>
      </w:tr>
      <w:tr w:rsidR="006E497D" w:rsidRPr="00394069" w14:paraId="38DD96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A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FE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399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9,20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7C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3B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958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9,203.75 </w:t>
            </w:r>
          </w:p>
        </w:tc>
      </w:tr>
      <w:tr w:rsidR="006E497D" w:rsidRPr="00394069" w14:paraId="1A4448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E29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0A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9A1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B0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F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B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</w:tr>
      <w:tr w:rsidR="006E497D" w:rsidRPr="00394069" w14:paraId="12D0BD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8E2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3F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3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2,4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9C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DB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93B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2,435.00 </w:t>
            </w:r>
          </w:p>
        </w:tc>
      </w:tr>
      <w:tr w:rsidR="006E497D" w:rsidRPr="00394069" w14:paraId="76AA31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21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51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A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3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B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21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4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3,940.00 </w:t>
            </w:r>
          </w:p>
        </w:tc>
      </w:tr>
      <w:tr w:rsidR="006E497D" w:rsidRPr="00394069" w14:paraId="688F3E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8C1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6D9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8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D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A1B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9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09FC0A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8E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4D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35A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A3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61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FA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7097DC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218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62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8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7DE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4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B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32847B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BFD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78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1F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09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84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EAF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</w:tr>
      <w:tr w:rsidR="006E497D" w:rsidRPr="00394069" w14:paraId="06E99A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55F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A7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5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22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19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88A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730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22.70 </w:t>
            </w:r>
          </w:p>
        </w:tc>
      </w:tr>
      <w:tr w:rsidR="006E497D" w:rsidRPr="00394069" w14:paraId="614713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9C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E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97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B4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B3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58B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</w:tr>
      <w:tr w:rsidR="006E497D" w:rsidRPr="00394069" w14:paraId="5F8AE6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21B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E73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57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61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72D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F7F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</w:tr>
      <w:tr w:rsidR="006E497D" w:rsidRPr="00394069" w14:paraId="674B1D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B94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B67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2F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EA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108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B3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34C2C9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113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75B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5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22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6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E26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A6A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226.30 </w:t>
            </w:r>
          </w:p>
        </w:tc>
      </w:tr>
      <w:tr w:rsidR="006E497D" w:rsidRPr="00394069" w14:paraId="3A5CC4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62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872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F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36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B5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C0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900.00 </w:t>
            </w:r>
          </w:p>
        </w:tc>
      </w:tr>
      <w:tr w:rsidR="006E497D" w:rsidRPr="00394069" w14:paraId="7C0C0C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D6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0B1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9E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1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A8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07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634385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99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4CB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6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4B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2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97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5,600.00 </w:t>
            </w:r>
          </w:p>
        </w:tc>
      </w:tr>
      <w:tr w:rsidR="006E497D" w:rsidRPr="00394069" w14:paraId="3DC4E1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2BB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292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294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0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70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CF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4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090.00 </w:t>
            </w:r>
          </w:p>
        </w:tc>
      </w:tr>
      <w:tr w:rsidR="006E497D" w:rsidRPr="00394069" w14:paraId="0D243FA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8B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31A9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945,764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D2F53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2,0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A918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10FFB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995,764.24 </w:t>
            </w:r>
          </w:p>
        </w:tc>
      </w:tr>
      <w:tr w:rsidR="006E497D" w:rsidRPr="00394069" w14:paraId="35E240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B7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661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C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63,12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56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B5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5B7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63,127.75 </w:t>
            </w:r>
          </w:p>
        </w:tc>
      </w:tr>
      <w:tr w:rsidR="006E497D" w:rsidRPr="00394069" w14:paraId="76D80CC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EA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459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6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4C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A2D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D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19CEA1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E4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6E5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5C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473,57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E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E17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07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473,578.80 </w:t>
            </w:r>
          </w:p>
        </w:tc>
      </w:tr>
      <w:tr w:rsidR="006E497D" w:rsidRPr="00394069" w14:paraId="20CB9E9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5F9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39C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41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61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15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061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2C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612.56 </w:t>
            </w:r>
          </w:p>
        </w:tc>
      </w:tr>
      <w:tr w:rsidR="006E497D" w:rsidRPr="00394069" w14:paraId="61BEC1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51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C3B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514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0,622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88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2D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082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0,622.70 </w:t>
            </w:r>
          </w:p>
        </w:tc>
      </w:tr>
      <w:tr w:rsidR="006E497D" w:rsidRPr="00394069" w14:paraId="3CD9CF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CC9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86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3A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1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B9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16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A8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188.00 </w:t>
            </w:r>
          </w:p>
        </w:tc>
      </w:tr>
      <w:tr w:rsidR="006E497D" w:rsidRPr="00394069" w14:paraId="7FB96B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7C4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A6C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D6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94,150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BE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E0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E5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94,150.33 </w:t>
            </w:r>
          </w:p>
        </w:tc>
      </w:tr>
      <w:tr w:rsidR="006E497D" w:rsidRPr="00394069" w14:paraId="793B2C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53B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87F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8E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1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2A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9C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4.10 </w:t>
            </w:r>
          </w:p>
        </w:tc>
      </w:tr>
      <w:tr w:rsidR="006E497D" w:rsidRPr="00394069" w14:paraId="373C28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86B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D0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E4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B53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2,0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5F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8DA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46,930.00 </w:t>
            </w:r>
          </w:p>
        </w:tc>
      </w:tr>
      <w:tr w:rsidR="006E497D" w:rsidRPr="00394069" w14:paraId="26FCD5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8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6E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82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53B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44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3D3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4BE4939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C879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8E46D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75,786,602.4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E3D3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66,4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D94A4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8,989,4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7B6B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85,142,466.49 </w:t>
            </w:r>
          </w:p>
        </w:tc>
      </w:tr>
      <w:tr w:rsidR="006E497D" w:rsidRPr="00394069" w14:paraId="0FADEF6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EA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4F01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927,849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EAA3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31,9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962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0317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998,804.42 </w:t>
            </w:r>
          </w:p>
        </w:tc>
      </w:tr>
      <w:tr w:rsidR="006E497D" w:rsidRPr="00394069" w14:paraId="4A4B71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F9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E04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72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458,033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9E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F3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C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458,033.06 </w:t>
            </w:r>
          </w:p>
        </w:tc>
      </w:tr>
      <w:tr w:rsidR="006E497D" w:rsidRPr="00394069" w14:paraId="23D488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C8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598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2D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548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25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88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0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548.24 </w:t>
            </w:r>
          </w:p>
        </w:tc>
      </w:tr>
      <w:tr w:rsidR="006E497D" w:rsidRPr="00394069" w14:paraId="3CB9E1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811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B7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88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11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68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AF6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7E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117.44 </w:t>
            </w:r>
          </w:p>
        </w:tc>
      </w:tr>
      <w:tr w:rsidR="006E497D" w:rsidRPr="00394069" w14:paraId="3EBECE7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4F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868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7D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5,651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9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E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3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5,651.60 </w:t>
            </w:r>
          </w:p>
        </w:tc>
      </w:tr>
      <w:tr w:rsidR="006E497D" w:rsidRPr="00394069" w14:paraId="10688E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4A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B12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6A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925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26C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2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81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925.26 </w:t>
            </w:r>
          </w:p>
        </w:tc>
      </w:tr>
      <w:tr w:rsidR="006E497D" w:rsidRPr="00394069" w14:paraId="2662F7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69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13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58B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63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76B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AA2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1C8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63.32 </w:t>
            </w:r>
          </w:p>
        </w:tc>
      </w:tr>
      <w:tr w:rsidR="006E497D" w:rsidRPr="00394069" w14:paraId="645E77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CB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FF1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26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089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46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5F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D3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089.27 </w:t>
            </w:r>
          </w:p>
        </w:tc>
      </w:tr>
      <w:tr w:rsidR="006E497D" w:rsidRPr="00394069" w14:paraId="3010DF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90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F16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1B0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20,065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D2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5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BF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20,065.90 </w:t>
            </w:r>
          </w:p>
        </w:tc>
      </w:tr>
      <w:tr w:rsidR="006E497D" w:rsidRPr="00394069" w14:paraId="6D1D28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C68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C5C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1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9,08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C3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6A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28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9,086.88 </w:t>
            </w:r>
          </w:p>
        </w:tc>
      </w:tr>
      <w:tr w:rsidR="006E497D" w:rsidRPr="00394069" w14:paraId="7B16584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A8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3F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9C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42,68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8B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73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9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42,680.18 </w:t>
            </w:r>
          </w:p>
        </w:tc>
      </w:tr>
      <w:tr w:rsidR="006E497D" w:rsidRPr="00394069" w14:paraId="1F8A43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602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86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8F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0,334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E65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FB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A7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9,334.90 </w:t>
            </w:r>
          </w:p>
        </w:tc>
      </w:tr>
      <w:tr w:rsidR="006E497D" w:rsidRPr="00394069" w14:paraId="7B3C1D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754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635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FA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662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3D6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ED0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99C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662.32 </w:t>
            </w:r>
          </w:p>
        </w:tc>
      </w:tr>
      <w:tr w:rsidR="006E497D" w:rsidRPr="00394069" w14:paraId="26A296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BCB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DAE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0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66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DE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7E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F3F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666.88 </w:t>
            </w:r>
          </w:p>
        </w:tc>
      </w:tr>
      <w:tr w:rsidR="006E497D" w:rsidRPr="00394069" w14:paraId="33063E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706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F5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0F2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6,992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54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61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8F5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6,992.84 </w:t>
            </w:r>
          </w:p>
        </w:tc>
      </w:tr>
      <w:tr w:rsidR="006E497D" w:rsidRPr="00394069" w14:paraId="6FF631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FA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44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26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26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3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7A8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24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266.20 </w:t>
            </w:r>
          </w:p>
        </w:tc>
      </w:tr>
      <w:tr w:rsidR="006E497D" w:rsidRPr="00394069" w14:paraId="2BAD33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6D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58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10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1,97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18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A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D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1,977.28 </w:t>
            </w:r>
          </w:p>
        </w:tc>
      </w:tr>
      <w:tr w:rsidR="006E497D" w:rsidRPr="00394069" w14:paraId="718F81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9FD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DB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01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7,69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733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2DF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BD6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7,696.38 </w:t>
            </w:r>
          </w:p>
        </w:tc>
      </w:tr>
      <w:tr w:rsidR="006E497D" w:rsidRPr="00394069" w14:paraId="24A585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F18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3D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DE1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170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EC6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5B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977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170.58 </w:t>
            </w:r>
          </w:p>
        </w:tc>
      </w:tr>
      <w:tr w:rsidR="006E497D" w:rsidRPr="00394069" w14:paraId="3E16F1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24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D2C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7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53,037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0F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5B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0A5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53,037.16 </w:t>
            </w:r>
          </w:p>
        </w:tc>
      </w:tr>
      <w:tr w:rsidR="006E497D" w:rsidRPr="00394069" w14:paraId="5D3F5D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3A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D64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34B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6,776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B95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0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22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6,776.40 </w:t>
            </w:r>
          </w:p>
        </w:tc>
      </w:tr>
      <w:tr w:rsidR="006E497D" w:rsidRPr="00394069" w14:paraId="1F2A3B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D0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34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6B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3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E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53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E2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388.00 </w:t>
            </w:r>
          </w:p>
        </w:tc>
      </w:tr>
      <w:tr w:rsidR="006E497D" w:rsidRPr="00394069" w14:paraId="0CB1B1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597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F69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1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76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6B7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11,9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7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DA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720.38 </w:t>
            </w:r>
          </w:p>
        </w:tc>
      </w:tr>
      <w:tr w:rsidR="006E497D" w:rsidRPr="00394069" w14:paraId="62A03F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6F5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41A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7C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7,586.1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9D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F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753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7,586.11 </w:t>
            </w:r>
          </w:p>
        </w:tc>
      </w:tr>
      <w:tr w:rsidR="006E497D" w:rsidRPr="00394069" w14:paraId="06F803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93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B3B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9F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90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E1D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F9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B7E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90.76 </w:t>
            </w:r>
          </w:p>
        </w:tc>
      </w:tr>
      <w:tr w:rsidR="006E497D" w:rsidRPr="00394069" w14:paraId="31E8B4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081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531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A85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5,54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83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A1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E6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5,545.62 </w:t>
            </w:r>
          </w:p>
        </w:tc>
      </w:tr>
      <w:tr w:rsidR="006E497D" w:rsidRPr="00394069" w14:paraId="70F941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35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347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A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7,458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342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39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89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7,458.46 </w:t>
            </w:r>
          </w:p>
        </w:tc>
      </w:tr>
      <w:tr w:rsidR="006E497D" w:rsidRPr="00394069" w14:paraId="503224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D5D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54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5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55,7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B3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FD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231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55,773.00 </w:t>
            </w:r>
          </w:p>
        </w:tc>
      </w:tr>
      <w:tr w:rsidR="006E497D" w:rsidRPr="00394069" w14:paraId="4A26317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933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EDBD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177,04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8375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353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3B96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177,049.92 </w:t>
            </w:r>
          </w:p>
        </w:tc>
      </w:tr>
      <w:tr w:rsidR="006E497D" w:rsidRPr="00394069" w14:paraId="0C90AB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89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9D9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D0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0,669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E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22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6F4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0,669.26 </w:t>
            </w:r>
          </w:p>
        </w:tc>
      </w:tr>
      <w:tr w:rsidR="006E497D" w:rsidRPr="00394069" w14:paraId="74AB67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C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A3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8A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336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84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A4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2D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336.16 </w:t>
            </w:r>
          </w:p>
        </w:tc>
      </w:tr>
      <w:tr w:rsidR="006E497D" w:rsidRPr="00394069" w14:paraId="7077D8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D1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CE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EEF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2,3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33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84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C8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2,376.00 </w:t>
            </w:r>
          </w:p>
        </w:tc>
      </w:tr>
      <w:tr w:rsidR="006E497D" w:rsidRPr="00394069" w14:paraId="47F118C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91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DBE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12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556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71D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E5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7B4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556.68 </w:t>
            </w:r>
          </w:p>
        </w:tc>
      </w:tr>
      <w:tr w:rsidR="006E497D" w:rsidRPr="00394069" w14:paraId="6A003C1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F52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815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954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19,854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8DC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2B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35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19,854.07 </w:t>
            </w:r>
          </w:p>
        </w:tc>
      </w:tr>
      <w:tr w:rsidR="006E497D" w:rsidRPr="00394069" w14:paraId="01EC7E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EBA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DCF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7A2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5,23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44C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E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D3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5,233.75 </w:t>
            </w:r>
          </w:p>
        </w:tc>
      </w:tr>
      <w:tr w:rsidR="006E497D" w:rsidRPr="00394069" w14:paraId="0B2CB9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C05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C0E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B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02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C01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1E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BF1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024.00 </w:t>
            </w:r>
          </w:p>
        </w:tc>
      </w:tr>
      <w:tr w:rsidR="006E497D" w:rsidRPr="00394069" w14:paraId="21C614A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5DF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B9AE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2,454,172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746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34,4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A07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8,950,4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5AC8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1,739,081.37 </w:t>
            </w:r>
          </w:p>
        </w:tc>
      </w:tr>
      <w:tr w:rsidR="006E497D" w:rsidRPr="00394069" w14:paraId="70BA01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3BF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1F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2C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87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15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05A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50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87.54 </w:t>
            </w:r>
          </w:p>
        </w:tc>
      </w:tr>
      <w:tr w:rsidR="006E497D" w:rsidRPr="00394069" w14:paraId="3C9B70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A3C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01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4C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653,57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BE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DB0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8,73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0DD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8,393,376.30 </w:t>
            </w:r>
          </w:p>
        </w:tc>
      </w:tr>
      <w:tr w:rsidR="006E497D" w:rsidRPr="00394069" w14:paraId="2B6DB1A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A5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F5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130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44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5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43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FA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444.50 </w:t>
            </w:r>
          </w:p>
        </w:tc>
      </w:tr>
      <w:tr w:rsidR="006E497D" w:rsidRPr="00394069" w14:paraId="23D48C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5C2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3C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A7F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F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0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ED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400.00 </w:t>
            </w:r>
          </w:p>
        </w:tc>
      </w:tr>
      <w:tr w:rsidR="006E497D" w:rsidRPr="00394069" w14:paraId="246648F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761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28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1F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73,167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A5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D4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2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9,167.38 </w:t>
            </w:r>
          </w:p>
        </w:tc>
      </w:tr>
      <w:tr w:rsidR="006E497D" w:rsidRPr="00394069" w14:paraId="7F94EA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AC3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9BB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058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37,905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4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39,60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BEE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134,6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727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12,159.97 </w:t>
            </w:r>
          </w:p>
        </w:tc>
      </w:tr>
      <w:tr w:rsidR="006E497D" w:rsidRPr="00394069" w14:paraId="612850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AF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7B8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DD3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7,035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0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33,8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C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8A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890.56 </w:t>
            </w:r>
          </w:p>
        </w:tc>
      </w:tr>
      <w:tr w:rsidR="006E497D" w:rsidRPr="00394069" w14:paraId="700B0D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3BF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B28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8C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132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A4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F1F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0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132.58 </w:t>
            </w:r>
          </w:p>
        </w:tc>
      </w:tr>
      <w:tr w:rsidR="006E497D" w:rsidRPr="00394069" w14:paraId="6FA554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6F8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5F7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B18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8,6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062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F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95A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8,656.00 </w:t>
            </w:r>
          </w:p>
        </w:tc>
      </w:tr>
      <w:tr w:rsidR="006E497D" w:rsidRPr="00394069" w14:paraId="128FC4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81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62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F47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539,01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39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B6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E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539,017.64 </w:t>
            </w:r>
          </w:p>
        </w:tc>
      </w:tr>
      <w:tr w:rsidR="006E497D" w:rsidRPr="00394069" w14:paraId="2C894D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9B9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AD9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E8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1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6D6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E6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A00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194.00 </w:t>
            </w:r>
          </w:p>
        </w:tc>
      </w:tr>
      <w:tr w:rsidR="006E497D" w:rsidRPr="00394069" w14:paraId="299D24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D34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AD3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BCD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1,69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1B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2F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4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1,696.50 </w:t>
            </w:r>
          </w:p>
        </w:tc>
      </w:tr>
      <w:tr w:rsidR="006E497D" w:rsidRPr="00394069" w14:paraId="78C7F1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047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F26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7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37,8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32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4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FE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23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8,818.00 </w:t>
            </w:r>
          </w:p>
        </w:tc>
      </w:tr>
      <w:tr w:rsidR="006E497D" w:rsidRPr="00394069" w14:paraId="2FF1B7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07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A23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77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9,140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779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AE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5E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9,140.40 </w:t>
            </w:r>
          </w:p>
        </w:tc>
      </w:tr>
      <w:tr w:rsidR="006E497D" w:rsidRPr="00394069" w14:paraId="03AEEEE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D3B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78E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106,046.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4A2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5624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2C110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106,046.91 </w:t>
            </w:r>
          </w:p>
        </w:tc>
      </w:tr>
      <w:tr w:rsidR="006E497D" w:rsidRPr="00394069" w14:paraId="7E7421B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EF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4C8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F63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162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B0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05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BC3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162.16 </w:t>
            </w:r>
          </w:p>
        </w:tc>
      </w:tr>
      <w:tr w:rsidR="006E497D" w:rsidRPr="00394069" w14:paraId="2CFF1F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E15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41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A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2,371.2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4A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B5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6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2,371.21 </w:t>
            </w:r>
          </w:p>
        </w:tc>
      </w:tr>
      <w:tr w:rsidR="006E497D" w:rsidRPr="00394069" w14:paraId="48AE85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D5C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5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CA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6,26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76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2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C24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6,264.25 </w:t>
            </w:r>
          </w:p>
        </w:tc>
      </w:tr>
      <w:tr w:rsidR="006E497D" w:rsidRPr="00394069" w14:paraId="01303BF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C21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6A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76C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0,654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8D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0D0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AA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0,654.84 </w:t>
            </w:r>
          </w:p>
        </w:tc>
      </w:tr>
      <w:tr w:rsidR="006E497D" w:rsidRPr="00394069" w14:paraId="68CF8E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A03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B53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F2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3,187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D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61B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255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3,187.18 </w:t>
            </w:r>
          </w:p>
        </w:tc>
      </w:tr>
      <w:tr w:rsidR="006E497D" w:rsidRPr="00394069" w14:paraId="282D9D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AF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FB8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46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1,37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3C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F3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8F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1,370.18 </w:t>
            </w:r>
          </w:p>
        </w:tc>
      </w:tr>
      <w:tr w:rsidR="006E497D" w:rsidRPr="00394069" w14:paraId="12CC96E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149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2D0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BD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1,968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A2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6A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6B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1,968.63 </w:t>
            </w:r>
          </w:p>
        </w:tc>
      </w:tr>
      <w:tr w:rsidR="006E497D" w:rsidRPr="00394069" w14:paraId="6566CB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52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67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7D9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745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0B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9B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E9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745.78 </w:t>
            </w:r>
          </w:p>
        </w:tc>
      </w:tr>
      <w:tr w:rsidR="006E497D" w:rsidRPr="00394069" w14:paraId="02CF79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0C2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3B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03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1,6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31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BD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9E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1,695.00 </w:t>
            </w:r>
          </w:p>
        </w:tc>
      </w:tr>
      <w:tr w:rsidR="006E497D" w:rsidRPr="00394069" w14:paraId="1E2C4D6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59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1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EA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287,427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E8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C7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17E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7,427.68 </w:t>
            </w:r>
          </w:p>
        </w:tc>
      </w:tr>
      <w:tr w:rsidR="006E497D" w:rsidRPr="00394069" w14:paraId="36280C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121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5C2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E8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B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81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B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1,200.00 </w:t>
            </w:r>
          </w:p>
        </w:tc>
      </w:tr>
      <w:tr w:rsidR="006E497D" w:rsidRPr="00394069" w14:paraId="73992CE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5A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4DE5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204,843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27229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A51D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5EC4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204,843.69 </w:t>
            </w:r>
          </w:p>
        </w:tc>
      </w:tr>
      <w:tr w:rsidR="006E497D" w:rsidRPr="00394069" w14:paraId="14F4CB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D1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44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0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47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D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F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BD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477.44 </w:t>
            </w:r>
          </w:p>
        </w:tc>
      </w:tr>
      <w:tr w:rsidR="006E497D" w:rsidRPr="00394069" w14:paraId="7596E3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81F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EFF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109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21,153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0D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17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93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21,153.36 </w:t>
            </w:r>
          </w:p>
        </w:tc>
      </w:tr>
      <w:tr w:rsidR="006E497D" w:rsidRPr="00394069" w14:paraId="5E182A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B56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77A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EE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7,82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AD3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CDB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69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7,822.56 </w:t>
            </w:r>
          </w:p>
        </w:tc>
      </w:tr>
      <w:tr w:rsidR="006E497D" w:rsidRPr="00394069" w14:paraId="4A7D01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5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7A8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FA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7,905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B4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D7F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273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7,905.18 </w:t>
            </w:r>
          </w:p>
        </w:tc>
      </w:tr>
      <w:tr w:rsidR="006E497D" w:rsidRPr="00394069" w14:paraId="6CE59F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07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CE7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4E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8,269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C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2D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852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8,269.08 </w:t>
            </w:r>
          </w:p>
        </w:tc>
      </w:tr>
      <w:tr w:rsidR="006E497D" w:rsidRPr="00394069" w14:paraId="13404F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6B6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A28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A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839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DA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D0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82F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839.34 </w:t>
            </w:r>
          </w:p>
        </w:tc>
      </w:tr>
      <w:tr w:rsidR="006E497D" w:rsidRPr="00394069" w14:paraId="7B5BA8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75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14E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F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93,329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C9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C1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DC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93,329.16 </w:t>
            </w:r>
          </w:p>
        </w:tc>
      </w:tr>
      <w:tr w:rsidR="006E497D" w:rsidRPr="00394069" w14:paraId="40D9D8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798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18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C3C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612,047.5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C2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8D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D91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612,047.57 </w:t>
            </w:r>
          </w:p>
        </w:tc>
      </w:tr>
      <w:tr w:rsidR="006E497D" w:rsidRPr="00394069" w14:paraId="47DE43B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4D02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630F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16,64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5F1D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F2F2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4749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16,640.18 </w:t>
            </w:r>
          </w:p>
        </w:tc>
      </w:tr>
      <w:tr w:rsidR="006E497D" w:rsidRPr="00394069" w14:paraId="42814C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805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E9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3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9,121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4E4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A8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5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9,121.76 </w:t>
            </w:r>
          </w:p>
        </w:tc>
      </w:tr>
      <w:tr w:rsidR="006E497D" w:rsidRPr="00394069" w14:paraId="6B40BE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90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5D9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0CC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1,940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84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228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B7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1,940.40 </w:t>
            </w:r>
          </w:p>
        </w:tc>
      </w:tr>
      <w:tr w:rsidR="006E497D" w:rsidRPr="00394069" w14:paraId="1A3E90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F65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05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DCB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5,5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B3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D8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1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5,592.00 </w:t>
            </w:r>
          </w:p>
        </w:tc>
      </w:tr>
      <w:tr w:rsidR="006E497D" w:rsidRPr="00394069" w14:paraId="0CF918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779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1A9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8D3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1,8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5F5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4F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9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1,868.00 </w:t>
            </w:r>
          </w:p>
        </w:tc>
      </w:tr>
      <w:tr w:rsidR="006E497D" w:rsidRPr="00394069" w14:paraId="70AC3D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AF4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2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94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3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04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1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F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3,980.00 </w:t>
            </w:r>
          </w:p>
        </w:tc>
      </w:tr>
      <w:tr w:rsidR="006E497D" w:rsidRPr="00394069" w14:paraId="202FE85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0C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6B6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FE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3,197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611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7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A6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3,197.26 </w:t>
            </w:r>
          </w:p>
        </w:tc>
      </w:tr>
      <w:tr w:rsidR="006E497D" w:rsidRPr="00394069" w14:paraId="098B2E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1E9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91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37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6,94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F7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F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F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6,949.20 </w:t>
            </w:r>
          </w:p>
        </w:tc>
      </w:tr>
      <w:tr w:rsidR="006E497D" w:rsidRPr="00394069" w14:paraId="1ACDEE3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99D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29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9D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0,60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863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18E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B6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0,606.00 </w:t>
            </w:r>
          </w:p>
        </w:tc>
      </w:tr>
      <w:tr w:rsidR="006E497D" w:rsidRPr="00394069" w14:paraId="11755E2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A6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178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33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3,385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48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AE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CE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3,385.56 </w:t>
            </w:r>
          </w:p>
        </w:tc>
      </w:tr>
      <w:tr w:rsidR="006E497D" w:rsidRPr="00394069" w14:paraId="0211890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A9C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3919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912,10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2C5E5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D0DC5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463C1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912,100.94 </w:t>
            </w:r>
          </w:p>
        </w:tc>
      </w:tr>
      <w:tr w:rsidR="006E497D" w:rsidRPr="00394069" w14:paraId="787DC5D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31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38A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679,18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8C6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313D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D1DB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679,180.94 </w:t>
            </w:r>
          </w:p>
        </w:tc>
      </w:tr>
      <w:tr w:rsidR="006E497D" w:rsidRPr="00394069" w14:paraId="694F0E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BBE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E7F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12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8,750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CF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4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7F1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8,750.84 </w:t>
            </w:r>
          </w:p>
        </w:tc>
      </w:tr>
      <w:tr w:rsidR="006E497D" w:rsidRPr="00394069" w14:paraId="0AFF968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8AF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010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773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2,012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4D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7F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6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2,012.22 </w:t>
            </w:r>
          </w:p>
        </w:tc>
      </w:tr>
      <w:tr w:rsidR="006E497D" w:rsidRPr="00394069" w14:paraId="2BE07CB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DF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FA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29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12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5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0A9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5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122.92 </w:t>
            </w:r>
          </w:p>
        </w:tc>
      </w:tr>
      <w:tr w:rsidR="006E497D" w:rsidRPr="00394069" w14:paraId="04AF21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DD6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94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E5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89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AB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A7C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D8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897.50 </w:t>
            </w:r>
          </w:p>
        </w:tc>
      </w:tr>
      <w:tr w:rsidR="006E497D" w:rsidRPr="00394069" w14:paraId="7730DCF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B24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11A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39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4,397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160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5B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4D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4,397.46 </w:t>
            </w:r>
          </w:p>
        </w:tc>
      </w:tr>
      <w:tr w:rsidR="006E497D" w:rsidRPr="00394069" w14:paraId="2AD870E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A85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0E5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8811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1D89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1DC3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222,000.00 </w:t>
            </w:r>
          </w:p>
        </w:tc>
      </w:tr>
      <w:tr w:rsidR="006E497D" w:rsidRPr="00394069" w14:paraId="22CF334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105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E90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45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2E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0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4D6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000.00 </w:t>
            </w:r>
          </w:p>
        </w:tc>
      </w:tr>
      <w:tr w:rsidR="006E497D" w:rsidRPr="00394069" w14:paraId="1B38A11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E2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FECF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10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600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AC3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734C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10,920.00 </w:t>
            </w:r>
          </w:p>
        </w:tc>
      </w:tr>
      <w:tr w:rsidR="006E497D" w:rsidRPr="00394069" w14:paraId="1FEA0F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94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8DC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CA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51B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C9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23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5E5116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17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BA9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05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3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8D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3E4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83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368.00 </w:t>
            </w:r>
          </w:p>
        </w:tc>
      </w:tr>
      <w:tr w:rsidR="006E497D" w:rsidRPr="00394069" w14:paraId="308256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D1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8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64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9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8F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A4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30FDE9F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340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07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1C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8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82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2E4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7E0094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684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8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AD4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2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EE0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781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597E00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3F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66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795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C3B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86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0FA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92.00 </w:t>
            </w:r>
          </w:p>
        </w:tc>
      </w:tr>
      <w:tr w:rsidR="006E497D" w:rsidRPr="00394069" w14:paraId="1D0927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8B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0E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B2F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2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871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AAC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4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57718AD4" w14:textId="77777777" w:rsidR="00394069" w:rsidRPr="00394069" w:rsidRDefault="00394069" w:rsidP="00394069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8"/>
        </w:rPr>
      </w:pPr>
    </w:p>
    <w:p w14:paraId="12B08EDE" w14:textId="066BEEF5" w:rsidR="000B1695" w:rsidRDefault="000B1695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4485F93F" w14:textId="06A34D3B" w:rsidR="000B1695" w:rsidRDefault="000B1695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SW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r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CO)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iel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FOs)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tion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our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eration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NROC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ockpil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nd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nd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807,984,186.83 </w:t>
      </w:r>
      <w:r>
        <w:rPr>
          <w:rFonts w:ascii="Arial" w:eastAsia="Arial" w:hAnsi="Arial" w:cs="Arial"/>
          <w:sz w:val="24"/>
          <w:szCs w:val="24"/>
        </w:rPr>
        <w:t>wi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reakd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):</w:t>
      </w:r>
    </w:p>
    <w:p w14:paraId="5501B1C0" w14:textId="77777777" w:rsidR="0006516C" w:rsidRPr="00B273AA" w:rsidRDefault="0006516C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62B7BD07" w14:textId="5673AA99" w:rsidR="000B1695" w:rsidRDefault="000B1695" w:rsidP="0039406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3DDB98E6" w14:textId="75759644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5E4430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26,127,488.27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standby</w:t>
      </w:r>
      <w:r w:rsidR="001460B0" w:rsidRPr="008707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funds</w:t>
      </w:r>
      <w:r w:rsidR="001460B0" w:rsidRPr="008707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s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i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₱184,762,513.1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Quick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espons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(QRF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.</w:t>
      </w:r>
    </w:p>
    <w:p w14:paraId="2C8583DA" w14:textId="77777777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92002F0" w14:textId="77777777" w:rsidR="000B1695" w:rsidRDefault="000B1695" w:rsidP="0039406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7C1D6243" w14:textId="51249853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73,286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1460B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125,882,879.46</w:t>
      </w:r>
      <w:r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82,049,953.33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73,923,865.77 </w:t>
      </w:r>
      <w:r>
        <w:rPr>
          <w:rFonts w:ascii="Arial" w:eastAsia="Arial" w:hAnsi="Arial" w:cs="Arial"/>
          <w:sz w:val="24"/>
          <w:szCs w:val="24"/>
        </w:rPr>
        <w:t>a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.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0E4FA392" w14:textId="77777777" w:rsidR="000B1695" w:rsidRDefault="000B1695" w:rsidP="00394069">
      <w:pPr>
        <w:spacing w:after="0" w:line="240" w:lineRule="auto"/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2042DC00" w14:textId="48AEF8A9" w:rsidR="000B1695" w:rsidRDefault="000B1695" w:rsidP="00394069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394069">
        <w:rPr>
          <w:rFonts w:ascii="Arial" w:eastAsia="Arial" w:hAnsi="Arial" w:cs="Arial"/>
          <w:b/>
          <w:i/>
          <w:sz w:val="20"/>
          <w:szCs w:val="20"/>
        </w:rPr>
        <w:t xml:space="preserve">Stockpiles and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9360" w:type="dxa"/>
        <w:tblInd w:w="355" w:type="dxa"/>
        <w:tblLook w:val="04A0" w:firstRow="1" w:lastRow="0" w:firstColumn="1" w:lastColumn="0" w:noHBand="0" w:noVBand="1"/>
      </w:tblPr>
      <w:tblGrid>
        <w:gridCol w:w="1480"/>
        <w:gridCol w:w="1323"/>
        <w:gridCol w:w="971"/>
        <w:gridCol w:w="1243"/>
        <w:gridCol w:w="1384"/>
        <w:gridCol w:w="1495"/>
        <w:gridCol w:w="1464"/>
      </w:tblGrid>
      <w:tr w:rsidR="001460B0" w:rsidRPr="001460B0" w14:paraId="45EAAF83" w14:textId="77777777" w:rsidTr="0006516C">
        <w:trPr>
          <w:trHeight w:val="20"/>
          <w:tblHeader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E656073" w14:textId="369368B1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REGION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/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IEL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231E235" w14:textId="7526E28F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EC00191" w14:textId="2402D2CA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AMIL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PACK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708EA40" w14:textId="63D83894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THER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C0F532B" w14:textId="5385ED76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NON-FOO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RELIEF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F68220" w14:textId="5AEEE8FF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&amp;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OCKPILE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64F17E70" w14:textId="77777777" w:rsidTr="0006516C">
        <w:trPr>
          <w:trHeight w:val="20"/>
          <w:tblHeader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5BFCAC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EF93948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A178774" w14:textId="6CDDC07A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QU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ANTIT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B43034" w14:textId="4216226C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2AA042C" w14:textId="78996B3D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F6ED82F" w14:textId="4E7BFB1C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A6878DD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1460B0" w:rsidRPr="001460B0" w14:paraId="410D9043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1F8C8BD2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6DDCB7CD" w14:textId="647CD5F5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26,127,488.27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47841C5F" w14:textId="5C41595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73,286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32414DBE" w14:textId="104175F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25,882,879.46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0E5034B7" w14:textId="3C76590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82,049,953.33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3602F6EB" w14:textId="6D04BD6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73,923,865.77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2AC7762E" w14:textId="31550505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807,984,186.83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3832FA42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4341B" w14:textId="30389574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entral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FBA83" w14:textId="0D33C5B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84,762,513.1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3111A" w14:textId="4E86A612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3E04D" w14:textId="6F7881D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092E2" w14:textId="05596648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FC8AF" w14:textId="5E8BA48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2C096" w14:textId="1633C10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84,762,513.1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1D96E43D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77F8F" w14:textId="64CD7FDC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552AA" w14:textId="08B20A7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102B3" w14:textId="4A87249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6,1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156AF" w14:textId="12042E25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,959,42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74041" w14:textId="7AB8D9C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9,346,270.8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8DECC" w14:textId="0F5518A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3,015,335.7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80223" w14:textId="5A8156C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0,321,026.5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78423C2D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EC4D0" w14:textId="79C2A882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D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1326E" w14:textId="053E6DD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8A21D" w14:textId="669644A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,64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031FC" w14:textId="76461F8D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724,553.6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A8F9F" w14:textId="609BCD9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718,647.3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4C95C" w14:textId="33AD1CB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145,887.2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DBF58" w14:textId="6CF7F38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2,589,088.1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382BE7D8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B86CE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F5B6F" w14:textId="02ADA088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455.2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39FEC" w14:textId="4C4B6BE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,32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AD81C" w14:textId="4AB5704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659,509.8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16690" w14:textId="6BE206D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426,227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88B96" w14:textId="1D85F87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9,784,176.7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FDB46" w14:textId="0871A92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7,870,368.7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348CA793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A1407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EF9C2" w14:textId="4215556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165,138.7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03736" w14:textId="7DBF01F2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6,08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2BAC8" w14:textId="1C2E3CBD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276,656.0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44BEC" w14:textId="6782D875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68,022.6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1583B" w14:textId="7E22B748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510,398.9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28B73" w14:textId="0D48AF6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0,920,216.4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789C6661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5825B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68944" w14:textId="7D7DF57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305,028.7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CD5FC" w14:textId="7EB90C8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47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A0E0B" w14:textId="65241B7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235,423.9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9B29B" w14:textId="5AF359E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118,381.8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5D2C1" w14:textId="3154C76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022,278.9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30610" w14:textId="03C532F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5,681,113.5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5CE15037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09DE3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5D0AD" w14:textId="27E9EA52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35410" w14:textId="30F0CD7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38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CD423" w14:textId="35FE1AD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760,696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312E3" w14:textId="569EA4A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116,247.9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875F0" w14:textId="377B653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069,663.1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17278" w14:textId="4186FB5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946,607.0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6E725AA1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F3A1A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4D569" w14:textId="03A4FAB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455,394.5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BC813" w14:textId="2B4718A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6,57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7842D" w14:textId="0B6FDDEB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957,85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6952D" w14:textId="2B83F91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061,634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5CFAB" w14:textId="582C3BC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463,498.8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C9163" w14:textId="0D96FAEE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1,938,377.3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5071A9FF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BC042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B81DD" w14:textId="573B512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1C59E" w14:textId="79B04FD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8,11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6F911" w14:textId="2C21853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,189,857.2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DE3A2" w14:textId="002563E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053,537.4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28B40" w14:textId="586C020D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1,981,566.9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50870" w14:textId="1E2B3A7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5,224,961.5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4CAFAE49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37866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lastRenderedPageBreak/>
              <w:t>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EB5F3" w14:textId="621535FE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51.6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6FD67" w14:textId="39355B9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1,39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40EE5" w14:textId="160A03A2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8,568,792.0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C1CB0" w14:textId="5DF92895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1,489,146.9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5804D" w14:textId="09758CB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890,820.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7E743" w14:textId="0F75315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8,948,811.0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511ACF1B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E0229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597FE" w14:textId="771B7A7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750,544.2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4AE7B" w14:textId="35042F2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1,51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6A243" w14:textId="1CFB6F85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707,72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BCEAA" w14:textId="10F29D3B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8,224,958.4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41FEF" w14:textId="2582368B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,406,840.6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9D4F0" w14:textId="0EF02FC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3,090,063.3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776CBBCC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8296F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A4D02" w14:textId="5F5F8B4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194,543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91CB8" w14:textId="2B37DCCB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0,19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F9443" w14:textId="6F9DA5E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151,087.6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7AAE0" w14:textId="2B0D53D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,878,269.9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339BB" w14:textId="3E709FDD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9,360,193.4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A730E" w14:textId="128603F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1,584,093.9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06198A51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D678A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9D84B" w14:textId="0C1619A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6,0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BBA2B" w14:textId="53DB6257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53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1E673" w14:textId="5F73165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22,089.7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2BA05" w14:textId="780300D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5,614,222.1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72F68" w14:textId="27AD8D8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413,392.8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2573D" w14:textId="354D395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5,105,704.7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43A8E0D5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C0006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99B4E" w14:textId="58958F68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724.4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7D0DD" w14:textId="391C8C8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0,97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4535F" w14:textId="66D4F6B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243,760.5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F6057" w14:textId="1EA83DFE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863,590.4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FDB1F" w14:textId="4C889C3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7,912,918.9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61538" w14:textId="4FB446B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6,020,994.2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57E188AF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61CE7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F9560" w14:textId="7EAF407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01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233FC" w14:textId="17FC362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59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0EF30" w14:textId="611E3E4E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700,098.9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4D775" w14:textId="714E4726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530,225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A873B" w14:textId="2C77A03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4,916,885.3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2D993" w14:textId="4DEADDE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1,147,210.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1891329F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588D4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EEC08" w14:textId="6CAB354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513.8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1BF88" w14:textId="4A500C8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5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D9FF8" w14:textId="007CCD0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679,7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EC596" w14:textId="58FE2A68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456,416.0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ED2D3" w14:textId="5A2B3D91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,899,586.5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ABF7E" w14:textId="1CB99E9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8,036,216.4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79BB831A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FBC54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8AFB1" w14:textId="7DC2285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740.5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8F697" w14:textId="0963936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8,81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8B7CD" w14:textId="2B96EDD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735,711.2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00F1C" w14:textId="552D4B3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679,909.6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084A1" w14:textId="199E1A98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6,059,303.9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CFE10" w14:textId="3086402F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0,475,665.4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29773554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16DBD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BB7B7" w14:textId="164922F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229,439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3A8F8" w14:textId="43700023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6027E" w14:textId="193AF76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A71CA" w14:textId="3794C09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597,574.5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C404E" w14:textId="6341B899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741,232.7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BB5B8" w14:textId="7BCDDBE0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568,246.2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5BB10710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5970E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0CF20" w14:textId="5D29279B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206,4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6CCB3" w14:textId="44704BD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2,47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7D336" w14:textId="2EC3089C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309,952.6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E6C8D" w14:textId="4A5C6B0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06,671.1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71DF6" w14:textId="35F8C5BA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,329,884.4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53DCF" w14:textId="1D43BE24" w:rsidR="001460B0" w:rsidRPr="001460B0" w:rsidRDefault="001460B0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8,752,908.2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03915D58" w14:textId="585FB24E" w:rsidR="000B1695" w:rsidRDefault="000B1695" w:rsidP="00394069">
      <w:pPr>
        <w:spacing w:after="0" w:line="240" w:lineRule="auto"/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C428A4">
        <w:rPr>
          <w:rFonts w:ascii="Arial" w:eastAsia="Arial" w:hAnsi="Arial" w:cs="Arial"/>
          <w:i/>
          <w:sz w:val="16"/>
          <w:szCs w:val="16"/>
        </w:rPr>
        <w:t>10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C428A4">
        <w:rPr>
          <w:rFonts w:ascii="Arial" w:eastAsia="Arial" w:hAnsi="Arial" w:cs="Arial"/>
          <w:i/>
          <w:sz w:val="16"/>
          <w:szCs w:val="16"/>
        </w:rPr>
        <w:t xml:space="preserve"> 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7AB6B6B5" w14:textId="7471EA2C" w:rsidR="000B1695" w:rsidRPr="00175DD5" w:rsidRDefault="000B1695" w:rsidP="0039406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3D0CEACB" w14:textId="77777777" w:rsidR="0006516C" w:rsidRDefault="0006516C" w:rsidP="00394069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  <w:bookmarkStart w:id="1" w:name="_GoBack"/>
      <w:bookmarkEnd w:id="1"/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14A18198" w:rsidR="009702AE" w:rsidRPr="009D14B5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D14B5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 w:rsidRPr="009D14B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9D14B5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9D14B5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9D14B5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9D14B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9D14B5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9D14B5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9D14B5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9D14B5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9D14B5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9D14B5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D14B5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F7FFF96" w:rsidR="009702AE" w:rsidRPr="006C4033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0F3763"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6C4033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6C4033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6A50917" w:rsidR="009702AE" w:rsidRPr="00AA18DF" w:rsidRDefault="009725A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9D2485" w:rsidRPr="00AA18DF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73F793CC" w:rsidR="009702AE" w:rsidRPr="00AA18D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AA18D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B3211E" w:rsidRPr="00AA18DF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AA18D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B3211E" w:rsidRPr="00AA18D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AA18D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AA18D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AA18DF" w:rsidRPr="00AA18D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AA18D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AA18D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AA18D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AA18D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AA18D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AA18DF" w:rsidRPr="00AA18D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AA18DF" w:rsidRPr="00AA18D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AA18D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AA18D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AA18D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AA18DF" w:rsidRPr="00AA18D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AA18DF" w:rsidRPr="00AA18D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AA18DF" w:rsidRPr="00AA18D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AA18DF" w:rsidRPr="00AA18D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AA18DF" w:rsidRPr="00AA18D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AA18DF" w:rsidRPr="00AA18D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AA18DF" w:rsidRPr="00AA18D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AA18DF" w:rsidRPr="00AA18D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AA18DF" w:rsidRPr="00AA18D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San</w:t>
                  </w:r>
                  <w:r w:rsidR="001460B0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AA18D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AA18D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AA18DF" w:rsidRPr="00AA18D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AA18DF" w:rsidRPr="00AA18D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AA18D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AA18DF" w:rsidRPr="00AA18D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AA18D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AA18D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AA18D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AA18D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AA18D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41E1A3F2" w:rsidR="009702AE" w:rsidRPr="009D14B5" w:rsidRDefault="00F0083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01BC2" w:rsidRPr="009D14B5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9D14B5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D14B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D14B5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D14B5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D14B5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D14B5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D14B5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9D14B5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9D14B5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741F6A9" w14:textId="7048016E" w:rsidR="00F00838" w:rsidRPr="009D14B5" w:rsidRDefault="00F0083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ddition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actic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rategic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lann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ee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73E00F4" w14:textId="6C3DB16B" w:rsidR="000F3BF4" w:rsidRPr="009D14B5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01BC2" w:rsidRPr="009D14B5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D16D6"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-wid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A1632C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A1632C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.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1632C"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C0124E" w14:textId="54B15957" w:rsidR="00301BC2" w:rsidRPr="009D14B5" w:rsidRDefault="00301BC2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5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mi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ck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FFPs)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mi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ent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amina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ck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arvacan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loco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035DF35E" w14:textId="7E5526FC" w:rsidR="00F0317F" w:rsidRPr="009D14B5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9D14B5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9D14B5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9D14B5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2E456F67" w:rsidR="005F5959" w:rsidRPr="009D14B5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3FCD4E87" w:rsidR="009D1839" w:rsidRPr="009D14B5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9D14B5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9D14B5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44795758" w:rsidR="006C3F0B" w:rsidRPr="009D14B5" w:rsidRDefault="006C3F0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₱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23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546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42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463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9D14B5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9D14B5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31F8887" w:rsidR="0020031D" w:rsidRPr="009D14B5" w:rsidRDefault="0020031D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4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2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5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</w:rPr>
              <w:t>802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4468E3ED" w:rsidR="00174EA5" w:rsidRPr="009D14B5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3F526DC4" w:rsidR="007731D9" w:rsidRPr="009D14B5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9D14B5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E8B85E5" w:rsidR="00E0250A" w:rsidRPr="004D078F" w:rsidRDefault="00AA18D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4D078F">
              <w:rPr>
                <w:rFonts w:ascii="Arial" w:eastAsia="Arial" w:hAnsi="Arial" w:cs="Arial"/>
                <w:sz w:val="20"/>
                <w:szCs w:val="20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26B2C226" w:rsidR="002C4581" w:rsidRPr="004D078F" w:rsidRDefault="00AA18DF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tten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oli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fi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268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₱147,400.00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araguta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st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Mariano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6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2020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utreach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gram.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i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re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e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ategoriz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mmunis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erroris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Group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fluenc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.</w:t>
            </w:r>
          </w:p>
          <w:p w14:paraId="72131456" w14:textId="3CEE62C8" w:rsidR="00AA18DF" w:rsidRPr="004D078F" w:rsidRDefault="00AA18DF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114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₱52,603.02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olana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agayan.</w:t>
            </w:r>
          </w:p>
          <w:p w14:paraId="481E7258" w14:textId="4F3563D1" w:rsidR="00E0250A" w:rsidRPr="004D078F" w:rsidRDefault="00FE5038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2,415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3,748,179.82.</w:t>
            </w:r>
          </w:p>
          <w:p w14:paraId="40A30B77" w14:textId="30E1229F" w:rsidR="001A5EFC" w:rsidRPr="004D078F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4D078F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4D078F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4D078F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4D078F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607C4374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3141DABE" w:rsidR="00213F5B" w:rsidRPr="00416D6F" w:rsidRDefault="00213F5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2F875DBD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31,9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>3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3BE8715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5516A72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FB1B771" w:rsidR="006059F2" w:rsidRPr="00416D6F" w:rsidRDefault="006059F2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416D6F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1B352F12" w14:textId="77777777" w:rsidR="00B273AA" w:rsidRDefault="00B273AA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693A8CBE" w14:textId="77777777" w:rsidR="00250C70" w:rsidRDefault="00250C70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07C981C4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lastRenderedPageBreak/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2CA3FFE4" w:rsidR="002D4D40" w:rsidRPr="000858FE" w:rsidRDefault="002D4D40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58FE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250C70" w:rsidRPr="000858FE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7DC2819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88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191,958.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0E40F749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7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27,369.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858F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4C0C03B1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135F67E0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A3055D8" w:rsidR="005279ED" w:rsidRPr="009D14B5" w:rsidRDefault="00E01CC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F047FB" w:rsidRPr="009D14B5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A2DBA6" w14:textId="547DF59C" w:rsidR="003441C3" w:rsidRPr="009D14B5" w:rsidRDefault="003441C3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releas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inancial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309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individual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in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crisi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situation</w:t>
            </w:r>
          </w:p>
          <w:p w14:paraId="27E3EA3F" w14:textId="357ACD7F" w:rsidR="003441C3" w:rsidRPr="009D14B5" w:rsidRDefault="003441C3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750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Barotac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Viejo,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Iloil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500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San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Joaquin,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Iloilo.</w:t>
            </w:r>
          </w:p>
          <w:p w14:paraId="6069D363" w14:textId="007EB7C0" w:rsidR="00416D6F" w:rsidRPr="009D14B5" w:rsidRDefault="00416D6F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84A42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4</w:t>
            </w:r>
            <w:r w:rsidR="00F047FB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84A42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8</w:t>
            </w:r>
            <w:r w:rsidR="00F047FB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1</w:t>
            </w:r>
            <w:r w:rsidR="00B84A42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F047FB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</w:t>
            </w:r>
            <w:r w:rsidR="00B84A42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1.58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84A42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 w:rsidR="00F047FB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</w:t>
            </w:r>
            <w:r w:rsidR="00B84A42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F047FB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25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84A42" w:rsidRPr="009D14B5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5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6D1BB7E6" w14:textId="38D3B290" w:rsidR="00AC2684" w:rsidRPr="009D14B5" w:rsidRDefault="00AC268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rontliner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(CI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RM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staff)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acilitat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hot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meal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provision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34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inbou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LSI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Cebu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City.</w:t>
            </w:r>
          </w:p>
          <w:p w14:paraId="7567CD00" w14:textId="77777777" w:rsidR="009D14B5" w:rsidRDefault="009D14B5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26D1988C" w14:textId="3573E62C" w:rsidR="00324414" w:rsidRPr="009D14B5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9D14B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9D14B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9D14B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9D14B5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9D14B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9D14B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eastAsia="Times New Roman"/>
              </w:rPr>
              <w:t xml:space="preserve"> 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9D14B5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9D14B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9D14B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9D14B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D14B5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9D14B5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9D14B5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9D14B5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9D14B5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9D14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9D14B5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31770119" w:rsidR="009702AE" w:rsidRPr="00416D6F" w:rsidRDefault="005D3D1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471891D0" w:rsidR="009702AE" w:rsidRPr="00416D6F" w:rsidRDefault="003E4C18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21,69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3B0F852A" w:rsidR="00A43BA6" w:rsidRPr="00416D6F" w:rsidRDefault="00A43BA6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416D6F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416D6F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4D48EEC1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>(3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0.38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2,5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278,66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416D6F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416D6F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2A6D4BDE" w:rsidR="00E96404" w:rsidRPr="009D14B5" w:rsidRDefault="00E01CC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441C3" w:rsidRPr="009D14B5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BBAF86F" w:rsidR="00262E5B" w:rsidRPr="009D14B5" w:rsidRDefault="00262E5B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9D14B5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9D14B5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9D14B5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19,149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DEEF6BC" w:rsidR="00262E5B" w:rsidRPr="009D14B5" w:rsidRDefault="00730840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1</w:t>
            </w:r>
            <w:r w:rsidR="00956CAB"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9D14B5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26F822BC" w:rsidR="00155E19" w:rsidRPr="009D14B5" w:rsidRDefault="00155E19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05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81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60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42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00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62E5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262E5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3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0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27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9D14B5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9D14B5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9D14B5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FBEADBE" w14:textId="3993FABD" w:rsidR="00A8361D" w:rsidRPr="009D14B5" w:rsidRDefault="00A8361D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5,000.00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9C8C62F" w14:textId="63B58D9A" w:rsidR="00ED50BE" w:rsidRPr="009D14B5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9D14B5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9D14B5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9D14B5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9D14B5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51D96" w:rsidRPr="009D14B5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9D14B5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9D14B5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9D14B5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9D14B5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9D14B5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9D14B5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9D14B5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9D14B5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5901F5C5" w:rsidR="00E96404" w:rsidRPr="009D14B5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9D14B5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9D14B5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75B9EB79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34D64EA4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0DBCC6" w:rsidR="009702AE" w:rsidRPr="009D14B5" w:rsidRDefault="001B068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AC2684" w:rsidRPr="009D14B5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9D14B5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9D14B5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9D14B5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9D14B5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9D14B5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9D14B5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9D14B5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9D14B5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9D14B5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032D8E91" w:rsidR="004E029E" w:rsidRPr="009D14B5" w:rsidRDefault="004E029E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9D14B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441C3" w:rsidRPr="009D14B5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9D14B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9D14B5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9D14B5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9D14B5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47B6D7D5" w:rsidR="002B70BB" w:rsidRDefault="002B70B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C82DBB9" w14:textId="77777777" w:rsidR="003441C3" w:rsidRDefault="003441C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575DF0B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A5CF46A" w14:textId="77777777" w:rsidR="00AA7C9D" w:rsidRDefault="00AA7C9D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br w:type="page"/>
      </w:r>
    </w:p>
    <w:p w14:paraId="28114243" w14:textId="3AC1DD8B" w:rsidR="009702AE" w:rsidRPr="007907A9" w:rsidRDefault="003E4C1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6808A57A" w14:textId="77777777" w:rsidR="006E3A1C" w:rsidRDefault="006E3A1C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46A6125A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A0FF348" w14:textId="0840F917" w:rsidR="00DA3149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394069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394069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394069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394069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7A55AE85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44152891" w14:textId="77777777" w:rsidR="009D14B5" w:rsidRDefault="009D14B5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AC20D14" w14:textId="017CA045" w:rsidR="009D14B5" w:rsidRDefault="009D14B5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IANE C. PELEGRINO</w:t>
      </w:r>
    </w:p>
    <w:p w14:paraId="2DB861FD" w14:textId="1ED206A5" w:rsidR="00AB1D5E" w:rsidRPr="00AB1D5E" w:rsidRDefault="009D14B5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0D9743E6" w14:textId="77777777" w:rsidR="00AB1D5E" w:rsidRDefault="00AB1D5E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42277" w14:textId="6BA26068" w:rsidR="00AB1D5E" w:rsidRDefault="009D14B5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3D11B1B4" w14:textId="58F41262" w:rsidR="00750630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355B8D59" w:rsidR="00FB3E61" w:rsidRDefault="003E4C1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3341DC6" w:rsidR="00D36D13" w:rsidRDefault="00D36D1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38CE611" w14:textId="77777777" w:rsidR="00584CC9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  <w:lang w:val="en-US" w:eastAsia="en-US"/>
        </w:rPr>
        <w:drawing>
          <wp:inline distT="0" distB="0" distL="0" distR="0" wp14:anchorId="1C34154F" wp14:editId="4084FCE5">
            <wp:extent cx="5605272" cy="4206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55A2" w14:textId="77777777" w:rsidR="00584CC9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44A4FA0" w14:textId="2F6304BA" w:rsidR="00584CC9" w:rsidRPr="004057CA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  <w:lang w:val="en-US" w:eastAsia="en-US"/>
        </w:rPr>
        <w:drawing>
          <wp:inline distT="0" distB="0" distL="0" distR="0" wp14:anchorId="05A4AD54" wp14:editId="48E6BD40">
            <wp:extent cx="5605272" cy="4206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4CC9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3362FF" w14:textId="77777777" w:rsidR="000E331B" w:rsidRDefault="000E331B">
      <w:pPr>
        <w:spacing w:after="0" w:line="240" w:lineRule="auto"/>
      </w:pPr>
      <w:r>
        <w:separator/>
      </w:r>
    </w:p>
  </w:endnote>
  <w:endnote w:type="continuationSeparator" w:id="0">
    <w:p w14:paraId="717DC56F" w14:textId="77777777" w:rsidR="000E331B" w:rsidRDefault="000E3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9D14B5" w:rsidRDefault="009D14B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9D14B5" w:rsidRDefault="009D14B5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EE42492" w:rsidR="009D14B5" w:rsidRDefault="009D14B5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C428A4">
      <w:rPr>
        <w:b/>
        <w:noProof/>
        <w:sz w:val="16"/>
        <w:szCs w:val="16"/>
      </w:rPr>
      <w:t>3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C428A4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9</w:t>
    </w:r>
    <w:r w:rsidRPr="007F16C7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10 November 2020, 6A</w:t>
    </w:r>
    <w:r w:rsidRPr="007F16C7">
      <w:rPr>
        <w:rFonts w:ascii="Arial" w:eastAsia="Arial" w:hAnsi="Arial" w:cs="Arial"/>
        <w:sz w:val="14"/>
        <w:szCs w:val="14"/>
      </w:rPr>
      <w:t>M</w:t>
    </w:r>
  </w:p>
  <w:p w14:paraId="2B859230" w14:textId="77777777" w:rsidR="009D14B5" w:rsidRDefault="009D14B5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9D14B5" w:rsidRDefault="009D14B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48BE14" w14:textId="77777777" w:rsidR="000E331B" w:rsidRDefault="000E331B">
      <w:pPr>
        <w:spacing w:after="0" w:line="240" w:lineRule="auto"/>
      </w:pPr>
      <w:r>
        <w:separator/>
      </w:r>
    </w:p>
  </w:footnote>
  <w:footnote w:type="continuationSeparator" w:id="0">
    <w:p w14:paraId="7FF93CAB" w14:textId="77777777" w:rsidR="000E331B" w:rsidRDefault="000E33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9D14B5" w:rsidRDefault="009D14B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9D14B5" w:rsidRDefault="009D14B5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9D14B5" w:rsidRDefault="009D14B5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9D14B5" w:rsidRDefault="009D14B5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9D14B5" w:rsidRDefault="009D14B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1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16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357B619-F292-42D1-B0D3-2ADD578EF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4</Pages>
  <Words>27272</Words>
  <Characters>155455</Characters>
  <Application>Microsoft Office Word</Application>
  <DocSecurity>0</DocSecurity>
  <Lines>1295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18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DSWD</cp:lastModifiedBy>
  <cp:revision>11</cp:revision>
  <dcterms:created xsi:type="dcterms:W3CDTF">2020-11-09T11:50:00Z</dcterms:created>
  <dcterms:modified xsi:type="dcterms:W3CDTF">2020-11-09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